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43D85B71"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666B66" w:rsidRPr="00666B66">
            <w:rPr>
              <w:noProof/>
            </w:rPr>
            <w:t>(</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22373" w:rsidRPr="00D22373">
        <w:t>/</w:t>
      </w:r>
      <w:r w:rsidR="00D22373">
        <w:rPr>
          <w:lang w:val="en-US"/>
        </w:rPr>
        <w:t>S</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666B66" w:rsidRPr="00666B66">
            <w:rPr>
              <w:noProof/>
            </w:rPr>
            <w:t>(Microsoft CSR, 2023)</w:t>
          </w:r>
          <w:r w:rsidR="00D360AC">
            <w:fldChar w:fldCharType="end"/>
          </w:r>
        </w:sdtContent>
      </w:sdt>
      <w:r w:rsidRPr="0025168B">
        <w:t>.</w:t>
      </w:r>
    </w:p>
    <w:p w14:paraId="772C158B" w14:textId="27410576"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Microsoft</w:t>
          </w:r>
          <w:r w:rsidR="00666B66" w:rsidRPr="00666B66">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Wolf</w:t>
          </w:r>
          <w:r w:rsidR="00666B66" w:rsidRPr="00666B66">
            <w:rPr>
              <w:noProof/>
            </w:rPr>
            <w:t>, 2007)</w:t>
          </w:r>
          <w:r w:rsidR="007B3B82">
            <w:fldChar w:fldCharType="end"/>
          </w:r>
        </w:sdtContent>
      </w:sdt>
      <w:r w:rsidRPr="00FE6204">
        <w:t>.</w:t>
      </w:r>
    </w:p>
    <w:p w14:paraId="6E7591AE" w14:textId="346B664E"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004F0A9C">
        <w:t>/</w:t>
      </w:r>
      <w:r w:rsidR="004F0A9C">
        <w:rPr>
          <w:lang w:val="en-US"/>
        </w:rPr>
        <w:t>S</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666B66" w:rsidRPr="00666B66">
            <w:rPr>
              <w:noProof/>
            </w:rPr>
            <w:t>(</w:t>
          </w:r>
          <w:r w:rsidR="00666B66" w:rsidRPr="00666B66">
            <w:rPr>
              <w:noProof/>
              <w:lang w:val="en-US"/>
            </w:rPr>
            <w:t>Cran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9)</w:t>
          </w:r>
          <w:r w:rsidR="00FA5547">
            <w:rPr>
              <w:lang w:val="en-US"/>
            </w:rPr>
            <w:fldChar w:fldCharType="end"/>
          </w:r>
        </w:sdtContent>
      </w:sdt>
      <w:r w:rsidR="00BF7B96" w:rsidRPr="00062FCE">
        <w:t>.</w:t>
      </w:r>
    </w:p>
    <w:p w14:paraId="5F3D0CDC" w14:textId="4AD2A1C1"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00D91F79" w:rsidRPr="00D91F79">
        <w:t xml:space="preserve">, </w:t>
      </w:r>
      <w:r w:rsidRPr="00062FCE">
        <w:t>οικονομικής δεοντολογίας, αυτή η έκθεση</w:t>
      </w:r>
      <w:r w:rsidR="0015093E" w:rsidRPr="0015093E">
        <w:t xml:space="preserve"> </w:t>
      </w:r>
      <w:r w:rsidRPr="00062FCE">
        <w:t>στοχεύει να προσφέρει πολύτιμες πληροφορίες για τις στρατηγικές μάρκετινγκ της εταιρείας</w:t>
      </w:r>
      <w:r w:rsidR="000A5F9C">
        <w:t xml:space="preserve"> και </w:t>
      </w:r>
      <w:r w:rsidRPr="00062FCE">
        <w:t>τη δέσμευσή της στις ηθικές επιχειρηματικές πρακτικές. Μέσω αυτής της αξιολόγησης, θα κατανοήσουμε καλύτερα τον ρόλο του ψηφιακού μάρκετινγκ</w:t>
      </w:r>
      <w:r w:rsidR="00D91F79" w:rsidRPr="00D91F79">
        <w:t>,</w:t>
      </w:r>
      <w:r w:rsidRPr="00062FCE">
        <w:t xml:space="preserve">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07AF9851" w14:textId="05089A60" w:rsidR="003D4F56" w:rsidRPr="00F465AB" w:rsidRDefault="003D4F56" w:rsidP="00F465AB">
      <w:r w:rsidRPr="003D4F56">
        <w:t xml:space="preserve">Η στρατηγική τμηματοποίησης και στόχευσης της Microsoft </w:t>
      </w:r>
      <w:r>
        <w:t>έπαιξε καθοριστικό ρόλο</w:t>
      </w:r>
      <w:r w:rsidRPr="003D4F56">
        <w:t xml:space="preserve"> για την επικοινωνία ψηφιακού μάρκετινγκ. Η αποτελεσματική τμηματοποίηση και στόχευση βοηθούν μια επιχείρηση να επικεντρωθεί στο κοινό της, βελτιστοποιώντας τις προσπάθειες και τους πόρους μάρκετινγκ</w:t>
      </w:r>
      <w:r>
        <w:t xml:space="preserve"> </w:t>
      </w:r>
      <w:r w:rsidRPr="00F465AB">
        <w:t>διασφαλίζοντας</w:t>
      </w:r>
      <w:r>
        <w:t xml:space="preserve"> </w:t>
      </w:r>
      <w:r w:rsidRPr="00F465AB">
        <w:t>σε πιθανούς πελάτες με την υψηλότερη πιθανότητα δέσμευσης και μετατροπής</w:t>
      </w:r>
      <w:sdt>
        <w:sdtPr>
          <w:id w:val="-914392630"/>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Pr="00666B66">
            <w:rPr>
              <w:noProof/>
            </w:rPr>
            <w:t xml:space="preserve"> (</w:t>
          </w:r>
          <w:r w:rsidRPr="00666B66">
            <w:rPr>
              <w:noProof/>
              <w:lang w:val="en-US"/>
            </w:rPr>
            <w:t>Hollensen</w:t>
          </w:r>
          <w:r w:rsidRPr="00666B66">
            <w:rPr>
              <w:noProof/>
            </w:rPr>
            <w:t>, 2019)</w:t>
          </w:r>
          <w:r>
            <w:fldChar w:fldCharType="end"/>
          </w:r>
        </w:sdtContent>
      </w:sdt>
      <w:r w:rsidRPr="003D4F56">
        <w:t>. Αυτή η ενότητα αξιολογεί την επιλεγμένη ψηφιακή επικοινωνία μάρκετινγκ για το Xbox της Microsoft, εξετάζοντας το κύριο τμήμα και αγορά, τη σχέση προϊόντος-αγοράς και τη στρατηγική στόχευσης.</w:t>
      </w:r>
    </w:p>
    <w:p w14:paraId="135BCFCB" w14:textId="1232EB8C"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fldChar w:fldCharType="end"/>
          </w:r>
        </w:sdtContent>
      </w:sdt>
      <w:r w:rsidRPr="00F465AB">
        <w:t>.</w:t>
      </w:r>
    </w:p>
    <w:p w14:paraId="443F5D9C" w14:textId="7B3DE4C9"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666B66" w:rsidRPr="00666B66">
            <w:rPr>
              <w:noProof/>
            </w:rPr>
            <w:t xml:space="preserve"> (</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καταναλωτές με διαθέσιμο εισόδημα, καθώς η κονσόλα και τα σχετικά </w:t>
      </w:r>
      <w:r w:rsidRPr="00F465AB">
        <w:lastRenderedPageBreak/>
        <w:t>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003D83">
            <w:fldChar w:fldCharType="end"/>
          </w:r>
        </w:sdtContent>
      </w:sdt>
      <w:r w:rsidRPr="00F465AB">
        <w:t>.</w:t>
      </w:r>
    </w:p>
    <w:p w14:paraId="4DF712B9" w14:textId="4EC5CE45"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666B66">
            <w:rPr>
              <w:noProof/>
            </w:rPr>
            <w:t xml:space="preserve"> </w:t>
          </w:r>
          <w:r w:rsidR="00666B66" w:rsidRPr="00666B66">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F465AB">
        <w:t>.</w:t>
      </w:r>
    </w:p>
    <w:p w14:paraId="65D1685F" w14:textId="151D3531"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fldChar w:fldCharType="end"/>
          </w:r>
        </w:sdtContent>
      </w:sdt>
      <w:r w:rsidRPr="00F465AB">
        <w:t>.</w:t>
      </w:r>
    </w:p>
    <w:p w14:paraId="777B4539" w14:textId="1AC67833"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666B66" w:rsidRPr="00666B66">
            <w:rPr>
              <w:noProof/>
            </w:rPr>
            <w:t xml:space="preserve">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620FF0">
        <w:t>.</w:t>
      </w:r>
    </w:p>
    <w:p w14:paraId="4F1BA32D" w14:textId="22E94919" w:rsid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r w:rsidR="002103D6">
        <w:fldChar w:fldCharType="begin"/>
      </w:r>
      <w:r w:rsidR="002103D6">
        <w:instrText xml:space="preserve"> REF _Ref131564706 \h </w:instrText>
      </w:r>
      <w:r w:rsidR="002103D6">
        <w:fldChar w:fldCharType="separate"/>
      </w:r>
      <w:r w:rsidR="002103D6">
        <w:t xml:space="preserve">Figure </w:t>
      </w:r>
      <w:r w:rsidR="002103D6">
        <w:rPr>
          <w:noProof/>
        </w:rPr>
        <w:t>8</w:t>
      </w:r>
      <w:r w:rsidR="002103D6">
        <w:fldChar w:fldCharType="end"/>
      </w:r>
      <w:r w:rsidR="002103D6" w:rsidRPr="002103D6">
        <w:t>)</w:t>
      </w:r>
      <w:r w:rsidRPr="00620FF0">
        <w:t>.</w:t>
      </w:r>
    </w:p>
    <w:p w14:paraId="6AA5F83B" w14:textId="6189B0BC" w:rsidR="004E0A28" w:rsidRPr="00620FF0" w:rsidRDefault="004E0A28" w:rsidP="00620FF0">
      <w:r w:rsidRPr="004E0A28">
        <w:t xml:space="preserve">Το </w:t>
      </w:r>
      <w:r>
        <w:rPr>
          <w:lang w:val="en-US"/>
        </w:rPr>
        <w:t>Xbox</w:t>
      </w:r>
      <w:r w:rsidRPr="004E0A28">
        <w:t xml:space="preserve"> </w:t>
      </w:r>
      <w:r>
        <w:rPr>
          <w:lang w:val="en-US"/>
        </w:rPr>
        <w:t>Series</w:t>
      </w:r>
      <w:r w:rsidRPr="004E0A28">
        <w:t xml:space="preserve"> </w:t>
      </w:r>
      <w:r>
        <w:rPr>
          <w:lang w:val="en-US"/>
        </w:rPr>
        <w:t>X</w:t>
      </w:r>
      <w:r w:rsidRPr="004E0A28">
        <w:t>/</w:t>
      </w:r>
      <w:r>
        <w:rPr>
          <w:lang w:val="en-US"/>
        </w:rPr>
        <w:t>S</w:t>
      </w:r>
      <w:r w:rsidRPr="004E0A28">
        <w:t xml:space="preserve"> είναι σχετικ</w:t>
      </w:r>
      <w:r w:rsidR="006C5BEF">
        <w:t>ό</w:t>
      </w:r>
      <w:r w:rsidRPr="004E0A28">
        <w:t xml:space="preserve"> με την αγορά-στόχο, προσφέροντας εμπειρίες αιχμής, πλούσια βιβλιοθήκη βιντεοπαιχνιδιών και ευέλικτη ψυχαγωγία </w:t>
      </w:r>
      <w:sdt>
        <w:sdtPr>
          <w:id w:val="267211892"/>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Wol</w:instrText>
          </w:r>
          <w:r w:rsidRPr="004E0A28">
            <w:instrText>17 \</w:instrText>
          </w:r>
          <w:r>
            <w:rPr>
              <w:lang w:val="en-US"/>
            </w:rPr>
            <w:instrText>l</w:instrText>
          </w:r>
          <w:r w:rsidRPr="004E0A28">
            <w:instrText xml:space="preserve"> 1033 </w:instrText>
          </w:r>
          <w:r>
            <w:fldChar w:fldCharType="separate"/>
          </w:r>
          <w:r w:rsidRPr="004E0A28">
            <w:rPr>
              <w:noProof/>
            </w:rPr>
            <w:t>(</w:t>
          </w:r>
          <w:r w:rsidRPr="004E0A28">
            <w:rPr>
              <w:noProof/>
              <w:lang w:val="en-US"/>
            </w:rPr>
            <w:t>Wolf</w:t>
          </w:r>
          <w:r w:rsidRPr="004E0A28">
            <w:rPr>
              <w:noProof/>
            </w:rPr>
            <w:t xml:space="preserve"> &amp; </w:t>
          </w:r>
          <w:r w:rsidRPr="004E0A28">
            <w:rPr>
              <w:noProof/>
              <w:lang w:val="en-US"/>
            </w:rPr>
            <w:t>Iwatani</w:t>
          </w:r>
          <w:r w:rsidRPr="004E0A28">
            <w:rPr>
              <w:noProof/>
            </w:rPr>
            <w:t>, 2017)</w:t>
          </w:r>
          <w:r>
            <w:fldChar w:fldCharType="end"/>
          </w:r>
        </w:sdtContent>
      </w:sdt>
      <w:r w:rsidRPr="004E0A28">
        <w:t xml:space="preserve">. Η Microsoft εστιάζει στο διαφοροποιημένο μάρκετινγκ, προσαρμόζοντας προσπάθειες για διαφορετικά τμήματα της </w:t>
      </w:r>
      <w:r w:rsidR="00C41E76">
        <w:rPr>
          <w:lang w:val="en-US"/>
        </w:rPr>
        <w:t>gaming</w:t>
      </w:r>
      <w:r w:rsidRPr="004E0A28">
        <w:t xml:space="preserve"> κοινότητας </w:t>
      </w:r>
      <w:sdt>
        <w:sdtPr>
          <w:id w:val="-429282773"/>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Kot</w:instrText>
          </w:r>
          <w:r w:rsidRPr="004E0A28">
            <w:instrText>16 \</w:instrText>
          </w:r>
          <w:r>
            <w:rPr>
              <w:lang w:val="en-US"/>
            </w:rPr>
            <w:instrText>l</w:instrText>
          </w:r>
          <w:r w:rsidRPr="004E0A28">
            <w:instrText xml:space="preserve"> 1033 </w:instrText>
          </w:r>
          <w:r>
            <w:fldChar w:fldCharType="separate"/>
          </w:r>
          <w:r w:rsidRPr="004E0A28">
            <w:rPr>
              <w:noProof/>
            </w:rPr>
            <w:t>(</w:t>
          </w:r>
          <w:r w:rsidRPr="004E0A28">
            <w:rPr>
              <w:noProof/>
              <w:lang w:val="en-US"/>
            </w:rPr>
            <w:t>Kottler</w:t>
          </w:r>
          <w:r w:rsidRPr="004E0A28">
            <w:rPr>
              <w:noProof/>
            </w:rPr>
            <w:t xml:space="preserve"> &amp; </w:t>
          </w:r>
          <w:r w:rsidRPr="004E0A28">
            <w:rPr>
              <w:noProof/>
              <w:lang w:val="en-US"/>
            </w:rPr>
            <w:t>Keller</w:t>
          </w:r>
          <w:r w:rsidRPr="004E0A28">
            <w:rPr>
              <w:noProof/>
            </w:rPr>
            <w:t>, 2016)</w:t>
          </w:r>
          <w:r>
            <w:fldChar w:fldCharType="end"/>
          </w:r>
        </w:sdtContent>
      </w:sdt>
      <w:r w:rsidRPr="004E0A28">
        <w:t>. Η στρατηγική της είναι ισχυρή, αλλά μπορεί να βελτιωθεί, στοχεύοντας γυναίκες παίκτες (</w:t>
      </w:r>
      <w:r>
        <w:rPr>
          <w:lang w:val="en-US"/>
        </w:rPr>
        <w:t>Entertainment</w:t>
      </w:r>
      <w:r w:rsidRPr="004E0A28">
        <w:t xml:space="preserve"> Software Association, 2023) και εξερευνώντας αναδυόμενες αγορές, όπως Λατινική Αμερική, Μέση Ανατολή και Αφρική </w:t>
      </w:r>
      <w:sdt>
        <w:sdtPr>
          <w:id w:val="-71049830"/>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New</w:instrText>
          </w:r>
          <w:r w:rsidRPr="004E0A28">
            <w:instrText>23 \</w:instrText>
          </w:r>
          <w:r>
            <w:rPr>
              <w:lang w:val="en-US"/>
            </w:rPr>
            <w:instrText>l</w:instrText>
          </w:r>
          <w:r w:rsidRPr="004E0A28">
            <w:instrText xml:space="preserve"> 1033 </w:instrText>
          </w:r>
          <w:r>
            <w:fldChar w:fldCharType="separate"/>
          </w:r>
          <w:r w:rsidRPr="004E0A28">
            <w:rPr>
              <w:noProof/>
            </w:rPr>
            <w:t>(</w:t>
          </w:r>
          <w:r w:rsidRPr="004E0A28">
            <w:rPr>
              <w:noProof/>
              <w:lang w:val="en-US"/>
            </w:rPr>
            <w:t>Newzoo</w:t>
          </w:r>
          <w:r w:rsidRPr="004E0A28">
            <w:rPr>
              <w:noProof/>
            </w:rPr>
            <w:t>, 2023)</w:t>
          </w:r>
          <w:r>
            <w:fldChar w:fldCharType="end"/>
          </w:r>
        </w:sdtContent>
      </w:sdt>
      <w:r w:rsidRPr="004E0A28">
        <w:t>.</w:t>
      </w:r>
    </w:p>
    <w:p w14:paraId="207AB2F9" w14:textId="01B99160" w:rsidR="00620FF0" w:rsidRPr="0075497F"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rsidR="00F57A41">
            <w:fldChar w:fldCharType="end"/>
          </w:r>
        </w:sdtContent>
      </w:sdt>
      <w:r w:rsidR="00620FF0" w:rsidRPr="00620FF0">
        <w:t xml:space="preserve">. </w:t>
      </w:r>
      <w:r w:rsidR="0075497F">
        <w:t>Τέλος έ</w:t>
      </w:r>
      <w:r w:rsidR="0075497F" w:rsidRPr="00620FF0">
        <w:t xml:space="preserve">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5497F">
        <w:rPr>
          <w:lang w:val="en-US"/>
        </w:rPr>
        <w:t>EKE</w:t>
      </w:r>
      <w:sdt>
        <w:sdtPr>
          <w:id w:val="-617611901"/>
          <w:citation/>
        </w:sdtPr>
        <w:sdtContent>
          <w:r w:rsidR="0075497F">
            <w:fldChar w:fldCharType="begin"/>
          </w:r>
          <w:r w:rsidR="0075497F" w:rsidRPr="00F50C2E">
            <w:instrText xml:space="preserve"> </w:instrText>
          </w:r>
          <w:r w:rsidR="0075497F">
            <w:rPr>
              <w:lang w:val="en-US"/>
            </w:rPr>
            <w:instrText>CITATION</w:instrText>
          </w:r>
          <w:r w:rsidR="0075497F" w:rsidRPr="00F50C2E">
            <w:instrText xml:space="preserve"> </w:instrText>
          </w:r>
          <w:r w:rsidR="0075497F">
            <w:rPr>
              <w:lang w:val="en-US"/>
            </w:rPr>
            <w:instrText>Cha</w:instrText>
          </w:r>
          <w:r w:rsidR="0075497F" w:rsidRPr="00F50C2E">
            <w:instrText>14 \</w:instrText>
          </w:r>
          <w:r w:rsidR="0075497F">
            <w:rPr>
              <w:lang w:val="en-US"/>
            </w:rPr>
            <w:instrText>l</w:instrText>
          </w:r>
          <w:r w:rsidR="0075497F" w:rsidRPr="00F50C2E">
            <w:instrText xml:space="preserve"> 1033 </w:instrText>
          </w:r>
          <w:r w:rsidR="0075497F">
            <w:instrText xml:space="preserve"> \m Gup22</w:instrText>
          </w:r>
          <w:r w:rsidR="0075497F">
            <w:fldChar w:fldCharType="separate"/>
          </w:r>
          <w:r w:rsidR="0075497F" w:rsidRPr="00666B66">
            <w:rPr>
              <w:noProof/>
            </w:rPr>
            <w:t xml:space="preserve"> (</w:t>
          </w:r>
          <w:r w:rsidR="0075497F" w:rsidRPr="00666B66">
            <w:rPr>
              <w:noProof/>
              <w:lang w:val="en-US"/>
            </w:rPr>
            <w:t>Chandler</w:t>
          </w:r>
          <w:r w:rsidR="0075497F" w:rsidRPr="00666B66">
            <w:rPr>
              <w:noProof/>
            </w:rPr>
            <w:t xml:space="preserve">, 2014; </w:t>
          </w:r>
          <w:r w:rsidR="0075497F" w:rsidRPr="00666B66">
            <w:rPr>
              <w:noProof/>
              <w:lang w:val="en-US"/>
            </w:rPr>
            <w:t>Gupta</w:t>
          </w:r>
          <w:r w:rsidR="0075497F" w:rsidRPr="00666B66">
            <w:rPr>
              <w:noProof/>
            </w:rPr>
            <w:t>, 2022)</w:t>
          </w:r>
          <w:r w:rsidR="0075497F">
            <w:fldChar w:fldCharType="end"/>
          </w:r>
        </w:sdtContent>
      </w:sdt>
      <w:r w:rsidR="0075497F"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43889997" w:rsidR="003D65AB" w:rsidRPr="00197EE7" w:rsidRDefault="00DB0C5F" w:rsidP="001A48C3">
      <w:r>
        <w:t>Συνοπτικά ή</w:t>
      </w:r>
      <w:r w:rsidR="00197EE7" w:rsidRPr="00197EE7">
        <w:t xml:space="preserve"> στρατηγική στόχευσης της </w:t>
      </w:r>
      <w:r w:rsidR="00197EE7" w:rsidRPr="00197EE7">
        <w:rPr>
          <w:lang w:val="en-US"/>
        </w:rPr>
        <w:t>Microsoft</w:t>
      </w:r>
      <w:r w:rsidR="00197EE7" w:rsidRPr="00197EE7">
        <w:t xml:space="preserve"> για το </w:t>
      </w:r>
      <w:r w:rsidR="00197EE7" w:rsidRPr="00197EE7">
        <w:rPr>
          <w:lang w:val="en-US"/>
        </w:rPr>
        <w:t>Xbox</w:t>
      </w:r>
      <w:r w:rsidR="00197EE7" w:rsidRPr="00197EE7">
        <w:t xml:space="preserve"> </w:t>
      </w:r>
      <w:r w:rsidR="00197EE7" w:rsidRPr="00197EE7">
        <w:rPr>
          <w:lang w:val="en-US"/>
        </w:rPr>
        <w:t>Series</w:t>
      </w:r>
      <w:r w:rsidR="00197EE7" w:rsidRPr="00197EE7">
        <w:t xml:space="preserve"> </w:t>
      </w:r>
      <w:r w:rsidR="00197EE7" w:rsidRPr="00197EE7">
        <w:rPr>
          <w:lang w:val="en-US"/>
        </w:rPr>
        <w:t>X</w:t>
      </w:r>
      <w:r w:rsidR="00D02016" w:rsidRPr="00D02016">
        <w:t>/</w:t>
      </w:r>
      <w:r w:rsidR="00D02016">
        <w:rPr>
          <w:lang w:val="en-US"/>
        </w:rPr>
        <w:t>S</w:t>
      </w:r>
      <w:r w:rsidR="00197EE7" w:rsidRPr="00197EE7">
        <w:t xml:space="preserve"> εστιάζει στους λάτρεις των </w:t>
      </w:r>
      <w:r w:rsidR="00DA0B1D">
        <w:t xml:space="preserve">βιντεοπαιχνιδιών </w:t>
      </w:r>
      <w:r w:rsidR="00197EE7"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w:t>
      </w:r>
      <w:r>
        <w:t>α</w:t>
      </w:r>
      <w:r w:rsidRPr="00620FF0">
        <w:t>ντιμετωπίζοντας πιθανούς τομείς για βελτίωση, όπως η στόχευση υπ</w:t>
      </w:r>
      <w:r>
        <w:t>ο</w:t>
      </w:r>
      <w:r w:rsidRPr="00620FF0">
        <w:t>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w:t>
      </w:r>
      <w:r>
        <w:t xml:space="preserve"> </w:t>
      </w:r>
      <w:r w:rsidR="00197EE7" w:rsidRPr="00197EE7">
        <w:t xml:space="preserve">θα μπορούσε να </w:t>
      </w:r>
      <w:r w:rsidR="00197EE7" w:rsidRPr="00197EE7">
        <w:lastRenderedPageBreak/>
        <w:t>προσφέρει νέες ευκαιρίες ανάπτυξης</w:t>
      </w:r>
      <w:r>
        <w:t xml:space="preserve"> </w:t>
      </w:r>
      <w:r w:rsidRPr="00620FF0">
        <w:t xml:space="preserve">και να συνεχίσει να χτίζει έναν πιστό πελάτη βάση για τη μάρκα </w:t>
      </w:r>
      <w:r w:rsidRPr="00620FF0">
        <w:rPr>
          <w:lang w:val="en-US"/>
        </w:rPr>
        <w:t>Xbox</w:t>
      </w:r>
      <w:r w:rsidR="00197EE7" w:rsidRPr="00197EE7">
        <w:t>.</w:t>
      </w:r>
    </w:p>
    <w:p w14:paraId="1E1C41D2" w14:textId="0B865EA7" w:rsidR="00867B4B" w:rsidRDefault="00574DEA" w:rsidP="00A647B9">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738DA25F" w14:textId="77777777" w:rsidR="00DB0C5F" w:rsidRPr="00865201" w:rsidRDefault="00DB0C5F" w:rsidP="00DB0C5F">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fldChar w:fldCharType="begin"/>
          </w:r>
          <w:r w:rsidRPr="00753DDD">
            <w:instrText xml:space="preserve"> </w:instrText>
          </w:r>
          <w:r>
            <w:rPr>
              <w:lang w:val="en-US"/>
            </w:rPr>
            <w:instrText>CITATION</w:instrText>
          </w:r>
          <w:r w:rsidRPr="00753DDD">
            <w:instrText xml:space="preserve"> </w:instrText>
          </w:r>
          <w:r>
            <w:rPr>
              <w:lang w:val="en-US"/>
            </w:rPr>
            <w:instrText>Kot</w:instrText>
          </w:r>
          <w:r w:rsidRPr="00753DDD">
            <w:instrText>16 \</w:instrText>
          </w:r>
          <w:r>
            <w:rPr>
              <w:lang w:val="en-US"/>
            </w:rPr>
            <w:instrText>l</w:instrText>
          </w:r>
          <w:r w:rsidRPr="00753DDD">
            <w:instrText xml:space="preserve"> 1033 </w:instrText>
          </w:r>
          <w:r>
            <w:fldChar w:fldCharType="separate"/>
          </w:r>
          <w:r w:rsidRPr="00666B66">
            <w:rPr>
              <w:noProof/>
            </w:rPr>
            <w:t>(</w:t>
          </w:r>
          <w:r w:rsidRPr="00666B66">
            <w:rPr>
              <w:noProof/>
              <w:lang w:val="en-US"/>
            </w:rPr>
            <w:t>Kottler</w:t>
          </w:r>
          <w:r w:rsidRPr="00666B66">
            <w:rPr>
              <w:noProof/>
            </w:rPr>
            <w:t xml:space="preserve"> &amp; </w:t>
          </w:r>
          <w:r w:rsidRPr="00666B66">
            <w:rPr>
              <w:noProof/>
              <w:lang w:val="en-US"/>
            </w:rPr>
            <w:t>Keller</w:t>
          </w:r>
          <w:r w:rsidRPr="00666B66">
            <w:rPr>
              <w:noProof/>
            </w:rPr>
            <w:t>, 2016)</w:t>
          </w:r>
          <w:r>
            <w:fldChar w:fldCharType="end"/>
          </w:r>
        </w:sdtContent>
      </w:sdt>
      <w:r w:rsidRPr="00865201">
        <w:t>.</w:t>
      </w:r>
    </w:p>
    <w:p w14:paraId="1B9B1525" w14:textId="2E8141FA" w:rsidR="00DB0C5F" w:rsidRPr="00766FB0" w:rsidRDefault="00DB0C5F" w:rsidP="00DB0C5F">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003A629C" w:rsidRPr="003A629C">
        <w:t>/</w:t>
      </w:r>
      <w:r w:rsidRPr="00766FB0">
        <w:rPr>
          <w:lang w:val="en-US"/>
        </w:rPr>
        <w:t>S</w:t>
      </w:r>
      <w:r w:rsidRPr="00766FB0">
        <w:t>, ως κονσόλες υψηλής ποιότητας που προσφέρουν μια απαράμιλλη εμπειρία παιχνιδιού, με τεχνολογία αιχμής και μια τεράστια βιβλιοθήκη βιντεοπαιχνιδιών</w:t>
      </w:r>
      <w:sdt>
        <w:sdtPr>
          <w:id w:val="705070600"/>
          <w:citation/>
        </w:sdtPr>
        <w:sdtContent>
          <w:r>
            <w:fldChar w:fldCharType="begin"/>
          </w:r>
          <w:r w:rsidRPr="00980941">
            <w:instrText xml:space="preserve"> </w:instrText>
          </w:r>
          <w:r>
            <w:rPr>
              <w:lang w:val="en-US"/>
            </w:rPr>
            <w:instrText>CITATION</w:instrText>
          </w:r>
          <w:r w:rsidRPr="00980941">
            <w:instrText xml:space="preserve"> </w:instrText>
          </w:r>
          <w:r>
            <w:rPr>
              <w:lang w:val="en-US"/>
            </w:rPr>
            <w:instrText>Mic</w:instrText>
          </w:r>
          <w:r w:rsidRPr="00980941">
            <w:instrText>236 \</w:instrText>
          </w:r>
          <w:r>
            <w:rPr>
              <w:lang w:val="en-US"/>
            </w:rPr>
            <w:instrText>l</w:instrText>
          </w:r>
          <w:r w:rsidRPr="00980941">
            <w:instrText xml:space="preserve"> 1033 </w:instrText>
          </w:r>
          <w:r>
            <w:fldChar w:fldCharType="separate"/>
          </w:r>
          <w:r w:rsidRPr="00666B66">
            <w:rPr>
              <w:noProof/>
            </w:rPr>
            <w:t xml:space="preserve"> (</w:t>
          </w:r>
          <w:r w:rsidRPr="00666B66">
            <w:rPr>
              <w:noProof/>
              <w:lang w:val="en-US"/>
            </w:rPr>
            <w:t>Microsoft</w:t>
          </w:r>
          <w:r w:rsidRPr="00666B66">
            <w:rPr>
              <w:noProof/>
            </w:rPr>
            <w:t xml:space="preserve"> </w:t>
          </w:r>
          <w:r w:rsidRPr="00666B66">
            <w:rPr>
              <w:noProof/>
              <w:lang w:val="en-US"/>
            </w:rPr>
            <w:t>Xbox</w:t>
          </w:r>
          <w:r w:rsidRPr="00666B66">
            <w:rPr>
              <w:noProof/>
            </w:rPr>
            <w:t xml:space="preserve"> </w:t>
          </w:r>
          <w:r w:rsidRPr="00666B66">
            <w:rPr>
              <w:noProof/>
              <w:lang w:val="en-US"/>
            </w:rPr>
            <w:t>Store</w:t>
          </w:r>
          <w:r w:rsidRPr="00666B66">
            <w:rPr>
              <w:noProof/>
            </w:rPr>
            <w:t>, 2023)</w:t>
          </w:r>
          <w:r>
            <w:fldChar w:fldCharType="end"/>
          </w:r>
        </w:sdtContent>
      </w:sdt>
      <w:r w:rsidRPr="00766FB0">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Pr="00766FB0">
            <w:fldChar w:fldCharType="begin"/>
          </w:r>
          <w:r w:rsidRPr="00766FB0">
            <w:instrText xml:space="preserve">CITATION 2303 \l 1033 </w:instrText>
          </w:r>
          <w:r w:rsidRPr="00766FB0">
            <w:fldChar w:fldCharType="separate"/>
          </w:r>
          <w:r>
            <w:rPr>
              <w:noProof/>
            </w:rPr>
            <w:t xml:space="preserve"> </w:t>
          </w:r>
          <w:r w:rsidRPr="00666B66">
            <w:rPr>
              <w:noProof/>
            </w:rPr>
            <w:t>(Microsoft, 2023)</w:t>
          </w:r>
          <w:r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βιντεοπαιχνιδιών  αιχμής και δίνουν μεγάλη αξία στις καθηλωτικές εμπειρίες </w:t>
      </w:r>
      <w:r w:rsidRPr="00766FB0">
        <w:rPr>
          <w:lang w:val="en-US"/>
        </w:rPr>
        <w:t>gaming</w:t>
      </w:r>
      <w:sdt>
        <w:sdtPr>
          <w:rPr>
            <w:lang w:val="en-US"/>
          </w:rPr>
          <w:id w:val="235132865"/>
          <w:citation/>
        </w:sdtPr>
        <w:sdtContent>
          <w:r>
            <w:rPr>
              <w:lang w:val="en-US"/>
            </w:rPr>
            <w:fldChar w:fldCharType="begin"/>
          </w:r>
          <w:r w:rsidRPr="00980941">
            <w:instrText xml:space="preserve"> </w:instrText>
          </w:r>
          <w:r>
            <w:rPr>
              <w:lang w:val="en-US"/>
            </w:rPr>
            <w:instrText>CITATION</w:instrText>
          </w:r>
          <w:r w:rsidRPr="00980941">
            <w:instrText xml:space="preserve"> </w:instrText>
          </w:r>
          <w:r>
            <w:rPr>
              <w:lang w:val="en-US"/>
            </w:rPr>
            <w:instrText>Ins</w:instrText>
          </w:r>
          <w:r w:rsidRPr="00980941">
            <w:instrText>23 \</w:instrText>
          </w:r>
          <w:r>
            <w:rPr>
              <w:lang w:val="en-US"/>
            </w:rPr>
            <w:instrText>l</w:instrText>
          </w:r>
          <w:r w:rsidRPr="00980941">
            <w:instrText xml:space="preserve"> 1033 </w:instrText>
          </w:r>
          <w:r>
            <w:rPr>
              <w:lang w:val="en-US"/>
            </w:rPr>
            <w:fldChar w:fldCharType="separate"/>
          </w:r>
          <w:r w:rsidRPr="00666B66">
            <w:rPr>
              <w:noProof/>
            </w:rPr>
            <w:t xml:space="preserve"> (</w:t>
          </w:r>
          <w:r w:rsidRPr="00666B66">
            <w:rPr>
              <w:noProof/>
              <w:lang w:val="en-US"/>
            </w:rPr>
            <w:t>Insider</w:t>
          </w:r>
          <w:r w:rsidRPr="00666B66">
            <w:rPr>
              <w:noProof/>
            </w:rPr>
            <w:t xml:space="preserve"> </w:t>
          </w:r>
          <w:r w:rsidRPr="00666B66">
            <w:rPr>
              <w:noProof/>
              <w:lang w:val="en-US"/>
            </w:rPr>
            <w:t>Gaming</w:t>
          </w:r>
          <w:r w:rsidRPr="00666B66">
            <w:rPr>
              <w:noProof/>
            </w:rPr>
            <w:t>, 2023)</w:t>
          </w:r>
          <w:r>
            <w:rPr>
              <w:lang w:val="en-US"/>
            </w:rPr>
            <w:fldChar w:fldCharType="end"/>
          </w:r>
        </w:sdtContent>
      </w:sdt>
      <w:r w:rsidRPr="00766FB0">
        <w:t>.</w:t>
      </w:r>
    </w:p>
    <w:p w14:paraId="2786DF05" w14:textId="77777777" w:rsidR="00DB0C5F" w:rsidRPr="00766FB0" w:rsidRDefault="00DB0C5F" w:rsidP="00DB0C5F">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Pr="00766FB0">
        <w:t xml:space="preserve"> (ώθηση και έλξη) για την προώθηση της επωνυμίας </w:t>
      </w:r>
      <w:r w:rsidRPr="00766FB0">
        <w:rPr>
          <w:lang w:val="en-US"/>
        </w:rPr>
        <w:t>Xbox</w:t>
      </w:r>
      <w:r w:rsidRPr="004C661E">
        <w:t xml:space="preserve"> </w:t>
      </w:r>
      <w:sdt>
        <w:sdtPr>
          <w:id w:val="651188297"/>
          <w:citation/>
        </w:sdtPr>
        <w:sdtContent>
          <w:r>
            <w:fldChar w:fldCharType="begin"/>
          </w:r>
          <w:r w:rsidRPr="004C661E">
            <w:instrText xml:space="preserve"> </w:instrText>
          </w:r>
          <w:r>
            <w:rPr>
              <w:lang w:val="en-US"/>
            </w:rPr>
            <w:instrText>CITATION</w:instrText>
          </w:r>
          <w:r w:rsidRPr="004C661E">
            <w:instrText xml:space="preserve"> </w:instrText>
          </w:r>
          <w:r>
            <w:rPr>
              <w:lang w:val="en-US"/>
            </w:rPr>
            <w:instrText>Ewa</w:instrText>
          </w:r>
          <w:r w:rsidRPr="004C661E">
            <w:instrText>23 \</w:instrText>
          </w:r>
          <w:r>
            <w:rPr>
              <w:lang w:val="en-US"/>
            </w:rPr>
            <w:instrText>l</w:instrText>
          </w:r>
          <w:r w:rsidRPr="004C661E">
            <w:instrText xml:space="preserve"> 1033 </w:instrText>
          </w:r>
          <w:r>
            <w:fldChar w:fldCharType="separate"/>
          </w:r>
          <w:r w:rsidRPr="00666B66">
            <w:rPr>
              <w:noProof/>
            </w:rPr>
            <w:t>(</w:t>
          </w:r>
          <w:r w:rsidRPr="00666B66">
            <w:rPr>
              <w:noProof/>
              <w:lang w:val="en-US"/>
            </w:rPr>
            <w:t>Ewald</w:t>
          </w:r>
          <w:r w:rsidRPr="00666B66">
            <w:rPr>
              <w:noProof/>
            </w:rPr>
            <w:t xml:space="preserve"> &amp; </w:t>
          </w:r>
          <w:r w:rsidRPr="00666B66">
            <w:rPr>
              <w:noProof/>
              <w:lang w:val="en-US"/>
            </w:rPr>
            <w:t>Moskowitz</w:t>
          </w:r>
          <w:r w:rsidRPr="00666B66">
            <w:rPr>
              <w:noProof/>
            </w:rPr>
            <w:t>, 2023)</w:t>
          </w:r>
          <w:r>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Pr="00766FB0">
            <w:fldChar w:fldCharType="begin"/>
          </w:r>
          <w:r w:rsidRPr="00766FB0">
            <w:instrText xml:space="preserve"> </w:instrText>
          </w:r>
          <w:r w:rsidRPr="00766FB0">
            <w:rPr>
              <w:lang w:val="en-US"/>
            </w:rPr>
            <w:instrText>CITATION</w:instrText>
          </w:r>
          <w:r w:rsidRPr="00766FB0">
            <w:instrText xml:space="preserve"> </w:instrText>
          </w:r>
          <w:r w:rsidRPr="00766FB0">
            <w:rPr>
              <w:lang w:val="en-US"/>
            </w:rPr>
            <w:instrText>Kot</w:instrText>
          </w:r>
          <w:r w:rsidRPr="00766FB0">
            <w:instrText>16 \</w:instrText>
          </w:r>
          <w:r w:rsidRPr="00766FB0">
            <w:rPr>
              <w:lang w:val="en-US"/>
            </w:rPr>
            <w:instrText>l</w:instrText>
          </w:r>
          <w:r w:rsidRPr="00766FB0">
            <w:instrText xml:space="preserve"> 1033 </w:instrText>
          </w:r>
          <w:r w:rsidRPr="00766FB0">
            <w:fldChar w:fldCharType="separate"/>
          </w:r>
          <w:r w:rsidRPr="00666B66">
            <w:rPr>
              <w:noProof/>
            </w:rPr>
            <w:t xml:space="preserve"> (</w:t>
          </w:r>
          <w:r w:rsidRPr="00666B66">
            <w:rPr>
              <w:noProof/>
              <w:lang w:val="en-US"/>
            </w:rPr>
            <w:t>Kottler</w:t>
          </w:r>
          <w:r w:rsidRPr="00666B66">
            <w:rPr>
              <w:noProof/>
            </w:rPr>
            <w:t xml:space="preserve"> &amp; </w:t>
          </w:r>
          <w:r w:rsidRPr="00666B66">
            <w:rPr>
              <w:noProof/>
              <w:lang w:val="en-US"/>
            </w:rPr>
            <w:t>Keller</w:t>
          </w:r>
          <w:r w:rsidRPr="00666B66">
            <w:rPr>
              <w:noProof/>
            </w:rPr>
            <w:t>, 2016)</w:t>
          </w:r>
          <w:r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Pr="00766FB0">
        <w:t xml:space="preserve"> (</w:t>
      </w:r>
      <w:r w:rsidRPr="00766FB0">
        <w:rPr>
          <w:lang w:val="en-US"/>
        </w:rPr>
        <w:fldChar w:fldCharType="begin"/>
      </w:r>
      <w:r w:rsidRPr="00766FB0">
        <w:instrText xml:space="preserve"> </w:instrText>
      </w:r>
      <w:r w:rsidRPr="00766FB0">
        <w:rPr>
          <w:lang w:val="en-US"/>
        </w:rPr>
        <w:instrText>REF</w:instrText>
      </w:r>
      <w:r w:rsidRPr="00766FB0">
        <w:instrText xml:space="preserve"> _</w:instrText>
      </w:r>
      <w:r w:rsidRPr="00766FB0">
        <w:rPr>
          <w:lang w:val="en-US"/>
        </w:rPr>
        <w:instrText>Ref</w:instrText>
      </w:r>
      <w:r w:rsidRPr="00766FB0">
        <w:instrText>131568509 \</w:instrText>
      </w:r>
      <w:r w:rsidRPr="00766FB0">
        <w:rPr>
          <w:lang w:val="en-US"/>
        </w:rPr>
        <w:instrText>h</w:instrText>
      </w:r>
      <w:r w:rsidRPr="00766FB0">
        <w:instrText xml:space="preserve">  \* </w:instrText>
      </w:r>
      <w:r w:rsidRPr="00766FB0">
        <w:rPr>
          <w:lang w:val="en-US"/>
        </w:rPr>
        <w:instrText>MERGEFORMAT</w:instrText>
      </w:r>
      <w:r w:rsidRPr="00766FB0">
        <w:instrText xml:space="preserve"> </w:instrText>
      </w:r>
      <w:r w:rsidRPr="00766FB0">
        <w:rPr>
          <w:lang w:val="en-US"/>
        </w:rPr>
      </w:r>
      <w:r w:rsidRPr="00766FB0">
        <w:rPr>
          <w:lang w:val="en-US"/>
        </w:rPr>
        <w:fldChar w:fldCharType="separate"/>
      </w:r>
      <w:r w:rsidRPr="00766FB0">
        <w:rPr>
          <w:lang w:val="en-US"/>
        </w:rPr>
        <w:t>Figure</w:t>
      </w:r>
      <w:r w:rsidRPr="00766FB0">
        <w:t xml:space="preserve"> </w:t>
      </w:r>
      <w:r w:rsidRPr="00766FB0">
        <w:rPr>
          <w:noProof/>
        </w:rPr>
        <w:t>9</w:t>
      </w:r>
      <w:r w:rsidRPr="00766FB0">
        <w:rPr>
          <w:lang w:val="en-US"/>
        </w:rPr>
        <w:fldChar w:fldCharType="end"/>
      </w:r>
      <w:r w:rsidRPr="00766FB0">
        <w:t>).</w:t>
      </w:r>
    </w:p>
    <w:p w14:paraId="7C268D97" w14:textId="77777777" w:rsidR="00DB0C5F" w:rsidRPr="0040332E" w:rsidRDefault="00DB0C5F" w:rsidP="00DB0C5F">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w:t>
      </w:r>
      <w:r w:rsidRPr="00766FB0">
        <w:lastRenderedPageBreak/>
        <w:t>ραφιών και οθονών στα καταστήματα</w:t>
      </w:r>
      <w:r w:rsidRPr="00C77B65">
        <w:t xml:space="preserve"> (</w:t>
      </w:r>
      <w:r>
        <w:fldChar w:fldCharType="begin"/>
      </w:r>
      <w:r>
        <w:instrText xml:space="preserve"> REF _Ref132199049 \h </w:instrText>
      </w:r>
      <w:r>
        <w:fldChar w:fldCharType="separate"/>
      </w:r>
      <w:r>
        <w:t xml:space="preserve">Figure </w:t>
      </w:r>
      <w:r>
        <w:rPr>
          <w:noProof/>
        </w:rPr>
        <w:t>11</w:t>
      </w:r>
      <w:r>
        <w:fldChar w:fldCharType="end"/>
      </w:r>
      <w:r w:rsidRPr="00C77B65">
        <w:t>,</w:t>
      </w:r>
      <w:r>
        <w:fldChar w:fldCharType="begin"/>
      </w:r>
      <w:r>
        <w:instrText xml:space="preserve"> REF _Ref132199052 \h </w:instrText>
      </w:r>
      <w:r>
        <w:fldChar w:fldCharType="separate"/>
      </w:r>
      <w:r>
        <w:t xml:space="preserve">Figure </w:t>
      </w:r>
      <w:r>
        <w:rPr>
          <w:noProof/>
        </w:rPr>
        <w:t>12</w:t>
      </w:r>
      <w:r>
        <w:fldChar w:fldCharType="end"/>
      </w:r>
      <w:r w:rsidRPr="00C77B65">
        <w:t>,</w:t>
      </w:r>
      <w:r>
        <w:fldChar w:fldCharType="begin"/>
      </w:r>
      <w:r>
        <w:instrText xml:space="preserve"> REF _Ref132199054 \h </w:instrText>
      </w:r>
      <w:r>
        <w:fldChar w:fldCharType="separate"/>
      </w:r>
      <w:r>
        <w:t xml:space="preserve">Figure </w:t>
      </w:r>
      <w:r>
        <w:rPr>
          <w:noProof/>
        </w:rPr>
        <w:t>13</w:t>
      </w:r>
      <w:r>
        <w:fldChar w:fldCharType="end"/>
      </w:r>
      <w:r>
        <w:t xml:space="preserve">, </w:t>
      </w:r>
      <w:r>
        <w:fldChar w:fldCharType="begin"/>
      </w:r>
      <w:r>
        <w:instrText xml:space="preserve"> REF _Ref132199637 \h </w:instrText>
      </w:r>
      <w:r>
        <w:fldChar w:fldCharType="separate"/>
      </w:r>
      <w:r w:rsidRPr="008D61D8">
        <w:rPr>
          <w:lang w:val="en-US"/>
        </w:rPr>
        <w:t>Figure</w:t>
      </w:r>
      <w:r w:rsidRPr="00A647B9">
        <w:t xml:space="preserve"> </w:t>
      </w:r>
      <w:r w:rsidRPr="00A647B9">
        <w:rPr>
          <w:noProof/>
        </w:rPr>
        <w:t>14</w:t>
      </w:r>
      <w:r>
        <w:fldChar w:fldCharType="end"/>
      </w:r>
      <w:r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Pr="00766FB0">
        <w:rPr>
          <w:lang w:val="en-US"/>
        </w:rPr>
        <w:t>influencers</w:t>
      </w:r>
      <w:r w:rsidRPr="00766FB0">
        <w:t xml:space="preserve"> και μάρκετινγκ περιεχομένου μέσω πλατφορμών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Pr>
              <w:lang w:val="en-US"/>
            </w:rPr>
            <w:fldChar w:fldCharType="begin"/>
          </w:r>
          <w:r w:rsidRPr="008907E9">
            <w:instrText xml:space="preserve"> </w:instrText>
          </w:r>
          <w:r>
            <w:rPr>
              <w:lang w:val="en-US"/>
            </w:rPr>
            <w:instrText>CITATION</w:instrText>
          </w:r>
          <w:r w:rsidRPr="008907E9">
            <w:instrText xml:space="preserve"> </w:instrText>
          </w:r>
          <w:r>
            <w:rPr>
              <w:lang w:val="en-US"/>
            </w:rPr>
            <w:instrText>Bus</w:instrText>
          </w:r>
          <w:r w:rsidRPr="008907E9">
            <w:instrText>23 \</w:instrText>
          </w:r>
          <w:r>
            <w:rPr>
              <w:lang w:val="en-US"/>
            </w:rPr>
            <w:instrText>l</w:instrText>
          </w:r>
          <w:r w:rsidRPr="008907E9">
            <w:instrText xml:space="preserve"> 1033 </w:instrText>
          </w:r>
          <w:r>
            <w:instrText xml:space="preserve"> \m Mic237 \m Xbo231 \m Bor08</w:instrText>
          </w:r>
          <w:r>
            <w:rPr>
              <w:lang w:val="en-US"/>
            </w:rPr>
            <w:fldChar w:fldCharType="separate"/>
          </w:r>
          <w:r w:rsidRPr="00666B66">
            <w:rPr>
              <w:noProof/>
            </w:rPr>
            <w:t xml:space="preserve"> (</w:t>
          </w:r>
          <w:r w:rsidRPr="00666B66">
            <w:rPr>
              <w:noProof/>
              <w:lang w:val="en-US"/>
            </w:rPr>
            <w:t>Business</w:t>
          </w:r>
          <w:r w:rsidRPr="00666B66">
            <w:rPr>
              <w:noProof/>
            </w:rPr>
            <w:t xml:space="preserve"> </w:t>
          </w:r>
          <w:r w:rsidRPr="00666B66">
            <w:rPr>
              <w:noProof/>
              <w:lang w:val="en-US"/>
            </w:rPr>
            <w:t>Insider</w:t>
          </w:r>
          <w:r w:rsidRPr="00666B66">
            <w:rPr>
              <w:noProof/>
            </w:rPr>
            <w:t xml:space="preserve">, 2023; </w:t>
          </w:r>
          <w:r w:rsidRPr="00666B66">
            <w:rPr>
              <w:noProof/>
              <w:lang w:val="en-US"/>
            </w:rPr>
            <w:t>Microsoft</w:t>
          </w:r>
          <w:r w:rsidRPr="00666B66">
            <w:rPr>
              <w:noProof/>
            </w:rPr>
            <w:t xml:space="preserve"> </w:t>
          </w:r>
          <w:r w:rsidRPr="00666B66">
            <w:rPr>
              <w:noProof/>
              <w:lang w:val="en-US"/>
            </w:rPr>
            <w:t>News</w:t>
          </w:r>
          <w:r w:rsidRPr="00666B66">
            <w:rPr>
              <w:noProof/>
            </w:rPr>
            <w:t xml:space="preserve">, 2023; </w:t>
          </w:r>
          <w:r w:rsidRPr="00666B66">
            <w:rPr>
              <w:noProof/>
              <w:lang w:val="en-US"/>
            </w:rPr>
            <w:t>Xbox</w:t>
          </w:r>
          <w:r w:rsidRPr="00666B66">
            <w:rPr>
              <w:noProof/>
            </w:rPr>
            <w:t xml:space="preserve"> </w:t>
          </w:r>
          <w:r w:rsidRPr="00666B66">
            <w:rPr>
              <w:noProof/>
              <w:lang w:val="en-US"/>
            </w:rPr>
            <w:t>YouTube</w:t>
          </w:r>
          <w:r w:rsidRPr="00666B66">
            <w:rPr>
              <w:noProof/>
            </w:rPr>
            <w:t xml:space="preserve">, 2023; </w:t>
          </w:r>
          <w:r w:rsidRPr="00666B66">
            <w:rPr>
              <w:noProof/>
              <w:lang w:val="en-US"/>
            </w:rPr>
            <w:t>Borwn</w:t>
          </w:r>
          <w:r w:rsidRPr="00666B66">
            <w:rPr>
              <w:noProof/>
            </w:rPr>
            <w:t xml:space="preserve"> &amp; </w:t>
          </w:r>
          <w:r w:rsidRPr="00666B66">
            <w:rPr>
              <w:noProof/>
              <w:lang w:val="en-US"/>
            </w:rPr>
            <w:t>Hayes</w:t>
          </w:r>
          <w:r w:rsidRPr="00666B66">
            <w:rPr>
              <w:noProof/>
            </w:rPr>
            <w:t>, 2008)</w:t>
          </w:r>
          <w:r>
            <w:rPr>
              <w:lang w:val="en-US"/>
            </w:rPr>
            <w:fldChar w:fldCharType="end"/>
          </w:r>
        </w:sdtContent>
      </w:sdt>
      <w:r w:rsidRPr="00766FB0">
        <w:t xml:space="preserve">. </w:t>
      </w:r>
      <w:r w:rsidRPr="0040332E">
        <w:t xml:space="preserve">Η Microsoft μπορεί εύκολα να προσεγγίσει ένα μεγαλύτερο κοινό και να δημιουργήσει σημαντική ζήτηση για την κονσόλα παιχνιδιών Xbox χρησιμοποιώντας τεχνικές </w:t>
      </w:r>
      <w:r w:rsidRPr="0040332E">
        <w:rPr>
          <w:lang w:val="en-US"/>
        </w:rPr>
        <w:t>push</w:t>
      </w:r>
      <w:r w:rsidRPr="0040332E">
        <w:t xml:space="preserve"> και </w:t>
      </w:r>
      <w:r w:rsidRPr="0040332E">
        <w:rPr>
          <w:lang w:val="en-US"/>
        </w:rPr>
        <w:t>pull</w:t>
      </w:r>
      <w:r w:rsidRPr="0040332E">
        <w:t>.</w:t>
      </w:r>
    </w:p>
    <w:p w14:paraId="6E12E4B2" w14:textId="77777777" w:rsidR="00DB0C5F" w:rsidRPr="0040332E" w:rsidRDefault="00DB0C5F" w:rsidP="00DB0C5F">
      <w:r w:rsidRPr="0040332E">
        <w:t xml:space="preserve">Με μια αφοσιωμένη βάση πελατών, μια σταθερή φήμη για καινοτομία και κορυφαίες εμπειρίες </w:t>
      </w:r>
      <w:r w:rsidRPr="0040332E">
        <w:rPr>
          <w:lang w:val="en-US"/>
        </w:rPr>
        <w:t>gaming</w:t>
      </w:r>
      <w:r w:rsidRPr="0040332E">
        <w:t>, η επωνυμία Xbox έχει καθιερωθεί ουσιαστικά ως κυρίαρχη δύναμη στη βιομηχανία των βιντεοπαιχνιδιών</w:t>
      </w:r>
      <w:sdt>
        <w:sdtPr>
          <w:id w:val="757028177"/>
          <w:citation/>
        </w:sdtPr>
        <w:sdtContent>
          <w:r>
            <w:fldChar w:fldCharType="begin"/>
          </w:r>
          <w:r w:rsidRPr="000D1B27">
            <w:instrText xml:space="preserve"> </w:instrText>
          </w:r>
          <w:r>
            <w:rPr>
              <w:lang w:val="en-US"/>
            </w:rPr>
            <w:instrText>CITATION</w:instrText>
          </w:r>
          <w:r w:rsidRPr="000D1B27">
            <w:instrText xml:space="preserve"> </w:instrText>
          </w:r>
          <w:r>
            <w:rPr>
              <w:lang w:val="en-US"/>
            </w:rPr>
            <w:instrText>Sta</w:instrText>
          </w:r>
          <w:r w:rsidRPr="000D1B27">
            <w:instrText>232 \</w:instrText>
          </w:r>
          <w:r>
            <w:rPr>
              <w:lang w:val="en-US"/>
            </w:rPr>
            <w:instrText>l</w:instrText>
          </w:r>
          <w:r w:rsidRPr="000D1B27">
            <w:instrText xml:space="preserve"> 1033 </w:instrText>
          </w:r>
          <w:r>
            <w:instrText xml:space="preserve"> \m Sta231</w:instrText>
          </w:r>
          <w:r>
            <w:fldChar w:fldCharType="separate"/>
          </w:r>
          <w:r w:rsidRPr="00666B66">
            <w:rPr>
              <w:noProof/>
            </w:rPr>
            <w:t xml:space="preserve"> (</w:t>
          </w:r>
          <w:r w:rsidRPr="00666B66">
            <w:rPr>
              <w:noProof/>
              <w:lang w:val="en-US"/>
            </w:rPr>
            <w:t>Statista</w:t>
          </w:r>
          <w:r w:rsidRPr="00666B66">
            <w:rPr>
              <w:noProof/>
            </w:rPr>
            <w:t xml:space="preserve"> </w:t>
          </w:r>
          <w:r w:rsidRPr="00666B66">
            <w:rPr>
              <w:noProof/>
              <w:lang w:val="en-US"/>
            </w:rPr>
            <w:t>Global</w:t>
          </w:r>
          <w:r w:rsidRPr="00666B66">
            <w:rPr>
              <w:noProof/>
            </w:rPr>
            <w:t xml:space="preserve"> </w:t>
          </w:r>
          <w:r w:rsidRPr="00666B66">
            <w:rPr>
              <w:noProof/>
              <w:lang w:val="en-US"/>
            </w:rPr>
            <w:t>Sales</w:t>
          </w:r>
          <w:r w:rsidRPr="00666B66">
            <w:rPr>
              <w:noProof/>
            </w:rPr>
            <w:t xml:space="preserve">, 2023; </w:t>
          </w:r>
          <w:r w:rsidRPr="00666B66">
            <w:rPr>
              <w:noProof/>
              <w:lang w:val="en-US"/>
            </w:rPr>
            <w:t>Statista</w:t>
          </w:r>
          <w:r w:rsidRPr="00666B66">
            <w:rPr>
              <w:noProof/>
            </w:rPr>
            <w:t xml:space="preserve"> </w:t>
          </w:r>
          <w:r w:rsidRPr="00666B66">
            <w:rPr>
              <w:noProof/>
              <w:lang w:val="en-US"/>
            </w:rPr>
            <w:t>Xbox</w:t>
          </w:r>
          <w:r w:rsidRPr="00666B66">
            <w:rPr>
              <w:noProof/>
            </w:rPr>
            <w:t xml:space="preserve"> </w:t>
          </w:r>
          <w:r w:rsidRPr="00666B66">
            <w:rPr>
              <w:noProof/>
              <w:lang w:val="en-US"/>
            </w:rPr>
            <w:t>X</w:t>
          </w:r>
          <w:r w:rsidRPr="00666B66">
            <w:rPr>
              <w:noProof/>
            </w:rPr>
            <w:t xml:space="preserve"> </w:t>
          </w:r>
          <w:r w:rsidRPr="00666B66">
            <w:rPr>
              <w:noProof/>
              <w:lang w:val="en-US"/>
            </w:rPr>
            <w:t>sales</w:t>
          </w:r>
          <w:r w:rsidRPr="00666B66">
            <w:rPr>
              <w:noProof/>
            </w:rPr>
            <w:t>, 2023)</w:t>
          </w:r>
          <w:r>
            <w:fldChar w:fldCharType="end"/>
          </w:r>
        </w:sdtContent>
      </w:sdt>
      <w:r w:rsidRPr="0040332E">
        <w:t xml:space="preserve">. Η αποτελεσματικότητα του προϊόντος, το επίπεδο εξυπηρέτησης πελατών και το πρότυπο του οικοσυστήματος ηλεκτρονικών παιχνιδιών έχουν όλα αντίκτυπο στον τρόπο με τον οποίο οι καταναλωτές αντιλαμβάνονται μια επωνυμία </w:t>
      </w:r>
      <w:sdt>
        <w:sdtPr>
          <w:id w:val="-1854104905"/>
          <w:citation/>
        </w:sdtPr>
        <w:sdtContent>
          <w:r w:rsidRPr="0040332E">
            <w:fldChar w:fldCharType="begin"/>
          </w:r>
          <w:r w:rsidRPr="0040332E">
            <w:instrText xml:space="preserve"> CITATION Kot16 \l 1032 </w:instrText>
          </w:r>
          <w:r w:rsidRPr="0040332E">
            <w:fldChar w:fldCharType="separate"/>
          </w:r>
          <w:r w:rsidRPr="00666B66">
            <w:rPr>
              <w:noProof/>
            </w:rPr>
            <w:t>(Kottler &amp; Keller, 2016)</w:t>
          </w:r>
          <w:r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22320244" w14:textId="01AC0079" w:rsidR="00DB0C5F" w:rsidRDefault="00DB0C5F" w:rsidP="00EC206F">
      <w:r w:rsidRPr="0040332E">
        <w:t xml:space="preserve">Ωστόσο, είναι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Pr="0040332E">
        <w:rPr>
          <w:lang w:val="en-US"/>
        </w:rPr>
        <w:t>PlayStation</w:t>
      </w:r>
      <w:r w:rsidRPr="0040332E">
        <w:t xml:space="preserve"> της </w:t>
      </w:r>
      <w:r w:rsidRPr="0040332E">
        <w:rPr>
          <w:lang w:val="en-US"/>
        </w:rPr>
        <w:t>Sony</w:t>
      </w:r>
      <w:r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Pr="0040332E">
            <w:fldChar w:fldCharType="begin"/>
          </w:r>
          <w:r w:rsidRPr="0040332E">
            <w:instrText xml:space="preserve"> </w:instrText>
          </w:r>
          <w:r w:rsidRPr="0040332E">
            <w:rPr>
              <w:lang w:val="en-US"/>
            </w:rPr>
            <w:instrText>CITATION</w:instrText>
          </w:r>
          <w:r w:rsidRPr="0040332E">
            <w:instrText xml:space="preserve"> </w:instrText>
          </w:r>
          <w:r w:rsidRPr="0040332E">
            <w:rPr>
              <w:lang w:val="en-US"/>
            </w:rPr>
            <w:instrText>Con</w:instrText>
          </w:r>
          <w:r w:rsidRPr="0040332E">
            <w:instrText>23 \</w:instrText>
          </w:r>
          <w:r w:rsidRPr="0040332E">
            <w:rPr>
              <w:lang w:val="en-US"/>
            </w:rPr>
            <w:instrText>l</w:instrText>
          </w:r>
          <w:r w:rsidRPr="0040332E">
            <w:instrText xml:space="preserve"> 1033  \m DAm22</w:instrText>
          </w:r>
          <w:r w:rsidRPr="0040332E">
            <w:fldChar w:fldCharType="separate"/>
          </w:r>
          <w:r w:rsidRPr="00666B66">
            <w:rPr>
              <w:noProof/>
            </w:rPr>
            <w:t xml:space="preserve"> (</w:t>
          </w:r>
          <w:r w:rsidRPr="00666B66">
            <w:rPr>
              <w:noProof/>
              <w:lang w:val="en-US"/>
            </w:rPr>
            <w:t>Console</w:t>
          </w:r>
          <w:r w:rsidRPr="00666B66">
            <w:rPr>
              <w:noProof/>
            </w:rPr>
            <w:t xml:space="preserve"> </w:t>
          </w:r>
          <w:r w:rsidRPr="00666B66">
            <w:rPr>
              <w:noProof/>
              <w:lang w:val="en-US"/>
            </w:rPr>
            <w:t>war</w:t>
          </w:r>
          <w:r w:rsidRPr="00666B66">
            <w:rPr>
              <w:noProof/>
            </w:rPr>
            <w:t xml:space="preserve"> - </w:t>
          </w:r>
          <w:r w:rsidRPr="00666B66">
            <w:rPr>
              <w:noProof/>
              <w:lang w:val="en-US"/>
            </w:rPr>
            <w:t>Wikipedia</w:t>
          </w:r>
          <w:r w:rsidRPr="00666B66">
            <w:rPr>
              <w:noProof/>
            </w:rPr>
            <w:t xml:space="preserve">, 2023; </w:t>
          </w:r>
          <w:r w:rsidRPr="00666B66">
            <w:rPr>
              <w:noProof/>
              <w:lang w:val="en-US"/>
            </w:rPr>
            <w:t>D</w:t>
          </w:r>
          <w:r w:rsidRPr="00666B66">
            <w:rPr>
              <w:noProof/>
            </w:rPr>
            <w:t>'</w:t>
          </w:r>
          <w:r w:rsidRPr="00666B66">
            <w:rPr>
              <w:noProof/>
              <w:lang w:val="en-US"/>
            </w:rPr>
            <w:t>Amore</w:t>
          </w:r>
          <w:r w:rsidRPr="00666B66">
            <w:rPr>
              <w:noProof/>
            </w:rPr>
            <w:t>, 2022)</w:t>
          </w:r>
          <w:r w:rsidRPr="0040332E">
            <w:fldChar w:fldCharType="end"/>
          </w:r>
        </w:sdtContent>
      </w:sdt>
      <w:r w:rsidRPr="0040332E">
        <w:t xml:space="preserve">. Επειδή οι πελάτες ενδέχεται να επηρεάζονται από τις εμπειρίες και τις απόψεις άλλων στην κοινότητα του </w:t>
      </w:r>
      <w:r w:rsidRPr="0040332E">
        <w:rPr>
          <w:lang w:val="en-US"/>
        </w:rPr>
        <w:t>gaming</w:t>
      </w:r>
      <w:r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Pr="0040332E">
            <w:fldChar w:fldCharType="begin"/>
          </w:r>
          <w:r w:rsidRPr="0040332E">
            <w:instrText xml:space="preserve"> CITATION Kot16 \l 1032 </w:instrText>
          </w:r>
          <w:r w:rsidRPr="0040332E">
            <w:fldChar w:fldCharType="separate"/>
          </w:r>
          <w:r w:rsidRPr="00666B66">
            <w:rPr>
              <w:noProof/>
            </w:rPr>
            <w:t>(Kottler &amp; Keller, 2016)</w:t>
          </w:r>
          <w:r w:rsidRPr="0040332E">
            <w:fldChar w:fldCharType="end"/>
          </w:r>
        </w:sdtContent>
      </w:sdt>
      <w:r w:rsidRPr="0040332E">
        <w:t>.</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xml:space="preserve">, τονίζοντας τις κορυφαίες επιδόσεις και τα χαρακτηριστικά </w:t>
      </w:r>
      <w:r w:rsidRPr="00865201">
        <w:lastRenderedPageBreak/>
        <w:t>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3B447D6B"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εστιάζοντας σε πτυχές όπως η ψηφιακή πλατφόρμα που χρησιμοποιείται, το βασικό μήνυμα που κοινοποιήθηκε, ο σκοπός της επικοινωνίας, ο</w:t>
      </w:r>
      <w:r w:rsidR="00056096">
        <w:t>ι</w:t>
      </w:r>
      <w:r w:rsidRPr="00CA511D">
        <w:t xml:space="preserve"> τύπ</w:t>
      </w:r>
      <w:r w:rsidR="00056096">
        <w:t>οι</w:t>
      </w:r>
      <w:r w:rsidR="00BA4A46">
        <w:t xml:space="preserve"> έλξης</w:t>
      </w:r>
      <w:r w:rsidR="00C32DAE" w:rsidRPr="00C32DAE">
        <w:t>,</w:t>
      </w:r>
      <w:r w:rsidRPr="00CA511D">
        <w:t xml:space="preserve"> η αποτελεσματικότητα </w:t>
      </w:r>
      <w:r w:rsidR="00CA511D">
        <w:t>της</w:t>
      </w:r>
      <w:r w:rsidRPr="00CA511D">
        <w:t xml:space="preserve"> επικοινωνία</w:t>
      </w:r>
      <w:r w:rsidR="00CA511D">
        <w:t>ς</w:t>
      </w:r>
      <w:r w:rsidRPr="00CA511D">
        <w:t xml:space="preserve"> μάρκετινγκ</w:t>
      </w:r>
      <w:r w:rsidR="00C32DAE" w:rsidRPr="00C32DAE">
        <w:t>,</w:t>
      </w:r>
      <w:r w:rsidR="00C32DAE">
        <w:t xml:space="preserve"> οι νέες τάσεις μάρκετινγκ και οι εξατομικευμένες βάσεις δεδομένων </w:t>
      </w:r>
      <w:r w:rsidRPr="00CA511D">
        <w:t>.</w:t>
      </w:r>
    </w:p>
    <w:p w14:paraId="08D1FBAF" w14:textId="41153EA7" w:rsidR="002A5421" w:rsidRPr="002A5421" w:rsidRDefault="003F6489">
      <w:pPr>
        <w:pStyle w:val="Heading2"/>
        <w:rPr>
          <w:lang w:val="en-US"/>
        </w:rPr>
      </w:pPr>
      <w:r>
        <w:t>Ψηφιακή Πλατφόρμα</w:t>
      </w:r>
    </w:p>
    <w:p w14:paraId="7765B234" w14:textId="2CC6936B" w:rsidR="002A5421" w:rsidRPr="004125B4"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A17066">
            <w:rPr>
              <w:lang w:val="en-US"/>
            </w:rPr>
            <w:instrText xml:space="preserve"> \m Xbo232</w:instrText>
          </w:r>
          <w:r w:rsidR="00720C4E">
            <w:rPr>
              <w:lang w:val="en-US"/>
            </w:rPr>
            <w:fldChar w:fldCharType="separate"/>
          </w:r>
          <w:r w:rsidR="00A17066">
            <w:rPr>
              <w:noProof/>
              <w:lang w:val="en-US"/>
            </w:rPr>
            <w:t xml:space="preserve"> </w:t>
          </w:r>
          <w:r w:rsidR="00A17066" w:rsidRPr="00A17066">
            <w:rPr>
              <w:noProof/>
              <w:lang w:val="en-US"/>
            </w:rPr>
            <w:t>(Business Insider, 2023; Kim &amp; Chandler, 2018; Microsoft SDK Social Overview, 2023; Xbox - YouTube,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Newsletter</w:t>
          </w:r>
          <w:r w:rsidR="00666B66" w:rsidRPr="00666B66">
            <w:rPr>
              <w:noProof/>
            </w:rPr>
            <w:t xml:space="preserve">, 2023; </w:t>
          </w:r>
          <w:r w:rsidR="00666B66" w:rsidRPr="00666B66">
            <w:rPr>
              <w:noProof/>
              <w:lang w:val="en-US"/>
            </w:rPr>
            <w:t>Humphries</w:t>
          </w:r>
          <w:r w:rsidR="00666B66" w:rsidRPr="00666B66">
            <w:rPr>
              <w:noProof/>
            </w:rPr>
            <w:t>,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4A3DE764"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666B66" w:rsidRPr="00666B66">
            <w:rPr>
              <w:noProof/>
            </w:rPr>
            <w:t>(Microsoft, 2023; Microsoft Xbox Store,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r w:rsidRPr="006E47BC">
        <w:lastRenderedPageBreak/>
        <w:t xml:space="preserve">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7E309C">
            <w:fldChar w:fldCharType="end"/>
          </w:r>
        </w:sdtContent>
      </w:sdt>
      <w:r w:rsidRPr="006E47BC">
        <w:t>.</w:t>
      </w:r>
    </w:p>
    <w:p w14:paraId="1967BFCB" w14:textId="7CD07BAA"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666B66" w:rsidRPr="00666B66">
            <w:rPr>
              <w:noProof/>
            </w:rPr>
            <w:t xml:space="preserve"> (</w:t>
          </w:r>
          <w:r w:rsidR="00666B66" w:rsidRPr="00666B66">
            <w:rPr>
              <w:noProof/>
              <w:lang w:val="en-US"/>
            </w:rPr>
            <w:t>Gupta</w:t>
          </w:r>
          <w:r w:rsidR="00666B66" w:rsidRPr="00666B66">
            <w:rPr>
              <w:noProof/>
            </w:rPr>
            <w:t xml:space="preserve">, 2022;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DA2172">
            <w:rPr>
              <w:lang w:val="en-US"/>
            </w:rPr>
            <w:fldChar w:fldCharType="end"/>
          </w:r>
        </w:sdtContent>
      </w:sdt>
      <w:r w:rsidR="002A5421" w:rsidRPr="006E47BC">
        <w:t>.</w:t>
      </w:r>
    </w:p>
    <w:p w14:paraId="6AEBA0B9" w14:textId="4197A49E" w:rsidR="002A5421" w:rsidRPr="002A5421" w:rsidRDefault="0028396A">
      <w:pPr>
        <w:pStyle w:val="Heading2"/>
        <w:rPr>
          <w:lang w:val="en-US"/>
        </w:rPr>
      </w:pPr>
      <w:r>
        <w:t>Τύπο</w:t>
      </w:r>
      <w:r w:rsidR="006009BB">
        <w:t>ι</w:t>
      </w:r>
      <w:r>
        <w:t xml:space="preserve"> Έλξης</w:t>
      </w:r>
    </w:p>
    <w:p w14:paraId="4A173E91" w14:textId="443AB964"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xml:space="preserve">. Τέλος, η ηθική </w:t>
      </w:r>
      <w:r w:rsidR="003A24EC">
        <w:t>έλξη</w:t>
      </w:r>
      <w:r w:rsidRPr="004C3C69">
        <w:t xml:space="preserve">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1D5F0E5B"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666B66" w:rsidRPr="00666B66">
            <w:rPr>
              <w:noProof/>
            </w:rPr>
            <w:t xml:space="preserve"> (</w:t>
          </w:r>
          <w:r w:rsidR="00666B66" w:rsidRPr="00666B66">
            <w:rPr>
              <w:noProof/>
              <w:lang w:val="en-US"/>
            </w:rPr>
            <w:t>Mulhern</w:t>
          </w:r>
          <w:r w:rsidR="00666B66" w:rsidRPr="00666B66">
            <w:rPr>
              <w:noProof/>
            </w:rPr>
            <w:t xml:space="preserve">, 2009;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EF3454">
            <w:fldChar w:fldCharType="end"/>
          </w:r>
        </w:sdtContent>
      </w:sdt>
      <w:r w:rsidRPr="00295466">
        <w:t>.</w:t>
      </w:r>
    </w:p>
    <w:p w14:paraId="5C8EDF89" w14:textId="1FD751DF"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w:t>
      </w:r>
      <w:r w:rsidRPr="00295466">
        <w:lastRenderedPageBreak/>
        <w:t xml:space="preserve">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sdt>
        <w:sdtPr>
          <w:rPr>
            <w:lang w:val="en-US"/>
          </w:rPr>
          <w:id w:val="-1556994461"/>
          <w:citation/>
        </w:sdtPr>
        <w:sdtContent>
          <w:r w:rsidR="000D1B27">
            <w:rPr>
              <w:lang w:val="en-US"/>
            </w:rPr>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Bor</w:instrText>
          </w:r>
          <w:r w:rsidR="000D1B27" w:rsidRPr="000D1B27">
            <w:instrText>08 \</w:instrText>
          </w:r>
          <w:r w:rsidR="000D1B27">
            <w:rPr>
              <w:lang w:val="en-US"/>
            </w:rPr>
            <w:instrText>l</w:instrText>
          </w:r>
          <w:r w:rsidR="000D1B27" w:rsidRPr="000D1B27">
            <w:instrText xml:space="preserve"> 1033 </w:instrText>
          </w:r>
          <w:r w:rsidR="000D1B27">
            <w:rPr>
              <w:lang w:val="en-US"/>
            </w:rPr>
            <w:fldChar w:fldCharType="separate"/>
          </w:r>
          <w:r w:rsidR="00666B66" w:rsidRPr="00666B66">
            <w:rPr>
              <w:noProof/>
            </w:rPr>
            <w:t xml:space="preserve">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0D1B27">
            <w:rPr>
              <w:lang w:val="en-US"/>
            </w:rPr>
            <w:fldChar w:fldCharType="end"/>
          </w:r>
        </w:sdtContent>
      </w:sdt>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xml:space="preserve">, 2016;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1711D628"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666B66" w:rsidRPr="00666B66">
            <w:rPr>
              <w:noProof/>
            </w:rPr>
            <w:t xml:space="preserve"> (</w:t>
          </w:r>
          <w:r w:rsidR="00666B66" w:rsidRPr="00666B66">
            <w:rPr>
              <w:noProof/>
              <w:lang w:val="en-US"/>
            </w:rPr>
            <w:t>Kim</w:t>
          </w:r>
          <w:r w:rsidR="00666B66" w:rsidRPr="00666B66">
            <w:rPr>
              <w:noProof/>
            </w:rPr>
            <w:t xml:space="preserve"> &amp; </w:t>
          </w:r>
          <w:r w:rsidR="00666B66" w:rsidRPr="00666B66">
            <w:rPr>
              <w:noProof/>
              <w:lang w:val="en-US"/>
            </w:rPr>
            <w:t>Chandler</w:t>
          </w:r>
          <w:r w:rsidR="00666B66" w:rsidRPr="00666B66">
            <w:rPr>
              <w:noProof/>
            </w:rPr>
            <w:t xml:space="preserve">, 2018; </w:t>
          </w:r>
          <w:r w:rsidR="00666B66" w:rsidRPr="00666B66">
            <w:rPr>
              <w:noProof/>
              <w:lang w:val="en-US"/>
            </w:rPr>
            <w:t>Marshall</w:t>
          </w:r>
          <w:r w:rsidR="00666B66" w:rsidRPr="00666B66">
            <w:rPr>
              <w:noProof/>
            </w:rPr>
            <w:t>, 2013)</w:t>
          </w:r>
          <w:r w:rsidR="00B36511">
            <w:fldChar w:fldCharType="end"/>
          </w:r>
        </w:sdtContent>
      </w:sdt>
      <w:r w:rsidRPr="00DC1035">
        <w:t>.</w:t>
      </w:r>
    </w:p>
    <w:p w14:paraId="0855CABF" w14:textId="32F9903D"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47F9D8E0"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666B66" w:rsidRPr="00666B66">
            <w:rPr>
              <w:noProof/>
            </w:rPr>
            <w:t xml:space="preserve"> (</w:t>
          </w:r>
          <w:r w:rsidR="00666B66" w:rsidRPr="00666B66">
            <w:rPr>
              <w:noProof/>
              <w:lang w:val="en-US"/>
            </w:rPr>
            <w:t>Grewa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fldChar w:fldCharType="end"/>
          </w:r>
        </w:sdtContent>
      </w:sdt>
      <w:r w:rsidRPr="006247CA">
        <w:t xml:space="preserve">. Αυτό θα μπορούσε να προσφέρει έναν μοναδικό και </w:t>
      </w:r>
      <w:r w:rsidRPr="006247CA">
        <w:lastRenderedPageBreak/>
        <w:t xml:space="preserve">αξέχαστο τρόπο προβολής των χαρακτηριστικών και των δυνατοτήτων της κονσόλας </w:t>
      </w:r>
      <w:r w:rsidRPr="006247CA">
        <w:rPr>
          <w:lang w:val="en-US"/>
        </w:rPr>
        <w:t>Xbox</w:t>
      </w:r>
      <w:r w:rsidRPr="006247CA">
        <w:t>.</w:t>
      </w:r>
    </w:p>
    <w:p w14:paraId="4B42AD38" w14:textId="4E9C6AF1"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666B66">
            <w:rPr>
              <w:noProof/>
            </w:rPr>
            <w:t xml:space="preserve"> </w:t>
          </w:r>
          <w:r w:rsidR="00666B66" w:rsidRPr="00666B66">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705B6A6F"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F9659B2"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0DF6E75"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w:t>
      </w:r>
      <w:r w:rsidRPr="00C072D6">
        <w:lastRenderedPageBreak/>
        <w:t>παρουσία μάρκας</w:t>
      </w:r>
      <w:r w:rsidR="003A24EC">
        <w:t xml:space="preserve"> με αξιοποίηση των έλξεων που ταυτίζονται με αυτήν</w:t>
      </w:r>
      <w:r w:rsidRPr="00C072D6">
        <w:t xml:space="preserve">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5F607016" w:rsidR="001D0342" w:rsidRDefault="004C1F62">
      <w:pPr>
        <w:pStyle w:val="Heading1"/>
        <w:rPr>
          <w:lang w:val="en-US"/>
        </w:rPr>
      </w:pPr>
      <w:bookmarkStart w:id="5" w:name="_Toc131366762"/>
      <w:r w:rsidRPr="004C1F62">
        <w:t>Ηθικά Ζητήματα</w:t>
      </w:r>
      <w:r w:rsidR="001D0342" w:rsidRPr="001D0342">
        <w:rPr>
          <w:lang w:val="en-US"/>
        </w:rPr>
        <w:t>:</w:t>
      </w:r>
      <w:bookmarkEnd w:id="5"/>
    </w:p>
    <w:p w14:paraId="11B8EAE4" w14:textId="12705508" w:rsidR="006F3607" w:rsidRPr="006F3607" w:rsidRDefault="006F3607" w:rsidP="006F3607">
      <w:r>
        <w:t>Σε αυτήν την ενότητα,</w:t>
      </w:r>
      <w:r w:rsidRPr="006F3607">
        <w:t xml:space="preserve"> θα αναλύσουμε την προσέγγιση της </w:t>
      </w:r>
      <w:r w:rsidRPr="006F3607">
        <w:rPr>
          <w:lang w:val="en-US"/>
        </w:rPr>
        <w:t>Microsoft</w:t>
      </w:r>
      <w:r w:rsidRPr="006F3607">
        <w:t xml:space="preserve"> στη βιωσιμότητα, τις ηθικές πρακτικές εργασίας, το απόρρητο και την ασφάλεια των δεδομένων, την προσβασιμότητα και την ένταξη, τη φιλανθρωπία, την ποικιλομορφία προμηθευτών, τη στρατηγική επικοινωνίας για το </w:t>
      </w:r>
      <w:r w:rsidRPr="006F3607">
        <w:rPr>
          <w:lang w:val="en-US"/>
        </w:rPr>
        <w:t>Xbox</w:t>
      </w:r>
      <w:r w:rsidRPr="006F3607">
        <w:t xml:space="preserve"> και την ηθική τεχνητή νοημοσύνη και την υπεύθυνη καινοτομία. Θα αξιολογήσουμε τις προσπάθειες της </w:t>
      </w:r>
      <w:r w:rsidRPr="006F3607">
        <w:rPr>
          <w:lang w:val="en-US"/>
        </w:rPr>
        <w:t>Microsoft</w:t>
      </w:r>
      <w:r w:rsidRPr="006F3607">
        <w:t xml:space="preserve"> σε κάθε έναν από αυτούς τους τομείς, θα εντοπίσουμε τις βέλτιστες πρακτικές και θα συζητήσουμε τομείς προς βελτίωση για τη δημιουργία ενός πιο ηθικού και βιώσιμου επιχειρηματικού περιβάλλοντος.</w:t>
      </w:r>
    </w:p>
    <w:bookmarkEnd w:id="1"/>
    <w:p w14:paraId="6AB11DC7" w14:textId="32B102BF" w:rsidR="00C03E55" w:rsidRPr="004348C8" w:rsidRDefault="004348C8">
      <w:pPr>
        <w:pStyle w:val="Heading2"/>
      </w:pPr>
      <w:r>
        <w:t>Αειφορία και Περιβαλλοντικές Επιπτώσεις</w:t>
      </w:r>
    </w:p>
    <w:p w14:paraId="19F13F65" w14:textId="5567CA30"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xml:space="preserve">, 2023; </w:t>
          </w:r>
          <w:r w:rsidR="00666B66" w:rsidRPr="00666B66">
            <w:rPr>
              <w:noProof/>
              <w:lang w:val="en-US"/>
            </w:rPr>
            <w:t>Microsoft</w:t>
          </w:r>
          <w:r w:rsidR="00666B66" w:rsidRPr="00666B66">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1CEB169A"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Bald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w:t>
      </w:r>
      <w:r>
        <w:lastRenderedPageBreak/>
        <w:t xml:space="preserve">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Stahel</w:t>
          </w:r>
          <w:r w:rsidR="00666B66" w:rsidRPr="00666B66">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2DB3729E" w:rsidR="00B008EA" w:rsidRPr="00B008EA" w:rsidRDefault="00B008EA" w:rsidP="00B008EA">
      <w:r>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666B66" w:rsidRPr="00666B66">
            <w:rPr>
              <w:noProof/>
            </w:rPr>
            <w:t>(</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xml:space="preserve">, 2016; </w:t>
          </w:r>
          <w:r w:rsidR="00666B66" w:rsidRPr="00666B66">
            <w:rPr>
              <w:noProof/>
              <w:lang w:val="en-US"/>
            </w:rPr>
            <w:t>Gupta</w:t>
          </w:r>
          <w:r w:rsidR="00666B66" w:rsidRPr="00666B66">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666B66" w:rsidRPr="00666B66">
            <w:rPr>
              <w:noProof/>
            </w:rPr>
            <w:t>(</w:t>
          </w:r>
          <w:r w:rsidR="00666B66" w:rsidRPr="00666B66">
            <w:rPr>
              <w:noProof/>
              <w:lang w:val="en-US"/>
            </w:rPr>
            <w:t>Locke</w:t>
          </w:r>
          <w:r w:rsidR="00666B66" w:rsidRPr="00666B66">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2913EB7C"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GDPR</w:t>
          </w:r>
          <w:r w:rsidR="00666B66" w:rsidRPr="00666B66">
            <w:rPr>
              <w:noProof/>
            </w:rPr>
            <w:t>, 2023)</w:t>
          </w:r>
          <w:r w:rsidR="00C8094E">
            <w:fldChar w:fldCharType="end"/>
          </w:r>
        </w:sdtContent>
      </w:sdt>
      <w:r w:rsidRPr="00321DA7">
        <w:t>.</w:t>
      </w:r>
    </w:p>
    <w:p w14:paraId="287401A8" w14:textId="05EF4B64"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w:t>
      </w:r>
      <w:r w:rsidRPr="00321DA7">
        <w:lastRenderedPageBreak/>
        <w:t>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666B66" w:rsidRPr="00666B66">
            <w:rPr>
              <w:noProof/>
            </w:rPr>
            <w:t xml:space="preserve"> (</w:t>
          </w:r>
          <w:r w:rsidR="00666B66" w:rsidRPr="00666B66">
            <w:rPr>
              <w:noProof/>
              <w:lang w:val="en-US"/>
            </w:rPr>
            <w:t>Culnan</w:t>
          </w:r>
          <w:r w:rsidR="00666B66" w:rsidRPr="00666B66">
            <w:rPr>
              <w:noProof/>
            </w:rPr>
            <w:t xml:space="preserve"> &amp; </w:t>
          </w:r>
          <w:r w:rsidR="00666B66" w:rsidRPr="00666B66">
            <w:rPr>
              <w:noProof/>
              <w:lang w:val="en-US"/>
            </w:rPr>
            <w:t>Williams</w:t>
          </w:r>
          <w:r w:rsidR="00666B66" w:rsidRPr="00666B66">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2B33EDB0"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Accessibility</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Adaptive</w:t>
          </w:r>
          <w:r w:rsidR="00666B66" w:rsidRPr="00666B66">
            <w:rPr>
              <w:noProof/>
            </w:rPr>
            <w:t xml:space="preserve"> </w:t>
          </w:r>
          <w:r w:rsidR="00666B66" w:rsidRPr="00666B66">
            <w:rPr>
              <w:noProof/>
              <w:lang w:val="en-US"/>
            </w:rPr>
            <w:t>Controller</w:t>
          </w:r>
          <w:r w:rsidR="00666B66" w:rsidRPr="00666B66">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2FC8E7A0"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666B66">
            <w:rPr>
              <w:noProof/>
            </w:rPr>
            <w:t xml:space="preserve"> </w:t>
          </w:r>
          <w:r w:rsidR="00666B66" w:rsidRPr="00666B66">
            <w:rPr>
              <w:noProof/>
            </w:rPr>
            <w:t xml:space="preserve">(Digest, 2023; Microsoft </w:t>
          </w:r>
          <w:r w:rsidR="00666B66" w:rsidRPr="00666B66">
            <w:rPr>
              <w:noProof/>
            </w:rPr>
            <w:lastRenderedPageBreak/>
            <w:t>Philanthropies, 2023)</w:t>
          </w:r>
          <w:r w:rsidR="003D310D" w:rsidRPr="00D97F86">
            <w:fldChar w:fldCharType="end"/>
          </w:r>
        </w:sdtContent>
      </w:sdt>
      <w:r w:rsidRPr="00D97F86">
        <w:t xml:space="preserve">, η οποία επιδιώκει να ενδυναμώσει τα άτομα και τους 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Giving</w:t>
          </w:r>
          <w:r w:rsidR="00666B66" w:rsidRPr="00666B66">
            <w:rPr>
              <w:noProof/>
            </w:rPr>
            <w:t xml:space="preserve"> </w:t>
          </w:r>
          <w:r w:rsidR="00666B66" w:rsidRPr="00666B66">
            <w:rPr>
              <w:noProof/>
              <w:lang w:val="en-US"/>
            </w:rPr>
            <w:t>Program</w:t>
          </w:r>
          <w:r w:rsidR="00666B66" w:rsidRPr="00666B66">
            <w:rPr>
              <w:noProof/>
            </w:rPr>
            <w:t>,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666B66" w:rsidRPr="00666B66">
            <w:rPr>
              <w:noProof/>
            </w:rPr>
            <w:t>(</w:t>
          </w:r>
          <w:r w:rsidR="00666B66" w:rsidRPr="00666B66">
            <w:rPr>
              <w:noProof/>
              <w:lang w:val="en-US"/>
            </w:rPr>
            <w:t>Porter</w:t>
          </w:r>
          <w:r w:rsidR="00666B66" w:rsidRPr="00666B66">
            <w:rPr>
              <w:noProof/>
            </w:rPr>
            <w:t xml:space="preserve"> &amp; </w:t>
          </w:r>
          <w:r w:rsidR="00666B66" w:rsidRPr="00666B66">
            <w:rPr>
              <w:noProof/>
              <w:lang w:val="en-US"/>
            </w:rPr>
            <w:t>Kramer</w:t>
          </w:r>
          <w:r w:rsidR="00666B66" w:rsidRPr="00666B66">
            <w:rPr>
              <w:noProof/>
            </w:rPr>
            <w:t>,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CSR</w:t>
          </w:r>
          <w:r w:rsidR="00666B66" w:rsidRPr="00666B66">
            <w:rPr>
              <w:noProof/>
            </w:rPr>
            <w:t>, 2023)</w:t>
          </w:r>
          <w:r w:rsidR="007B3747">
            <w:fldChar w:fldCharType="end"/>
          </w:r>
        </w:sdtContent>
      </w:sdt>
      <w:r w:rsidRPr="00D97F86">
        <w:t>.</w:t>
      </w:r>
    </w:p>
    <w:p w14:paraId="0AA1C73B" w14:textId="4ACB1C27" w:rsidR="00886D69" w:rsidRPr="00A62F1B" w:rsidRDefault="00886D69" w:rsidP="00B023DF">
      <w:r w:rsidRPr="008B784A">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666B66" w:rsidRPr="00666B66">
            <w:rPr>
              <w:noProof/>
            </w:rPr>
            <w:t>(</w:t>
          </w:r>
          <w:r w:rsidR="00666B66" w:rsidRPr="00666B66">
            <w:rPr>
              <w:noProof/>
              <w:lang w:val="en-US"/>
            </w:rPr>
            <w:t>Khatsenkova</w:t>
          </w:r>
          <w:r w:rsidR="00666B66" w:rsidRPr="00666B66">
            <w:rPr>
              <w:noProof/>
            </w:rPr>
            <w:t>,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635CD578"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666B66" w:rsidRPr="00666B66">
            <w:rPr>
              <w:noProof/>
            </w:rPr>
            <w:t>(</w:t>
          </w:r>
          <w:r w:rsidR="00666B66" w:rsidRPr="00666B66">
            <w:rPr>
              <w:noProof/>
              <w:lang w:val="en-US"/>
            </w:rPr>
            <w:t>Microsoft</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Airband</w:t>
          </w:r>
          <w:r w:rsidR="00666B66" w:rsidRPr="00666B66">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lastRenderedPageBreak/>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168FF064" w14:textId="7B43F1FB"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666B66" w:rsidRPr="00666B66">
            <w:rPr>
              <w:noProof/>
            </w:rPr>
            <w:t>(Microsoft Supplier Diversity, 2023)</w:t>
          </w:r>
          <w:r>
            <w:fldChar w:fldCharType="end"/>
          </w:r>
        </w:sdtContent>
      </w:sdt>
      <w:r>
        <w:t>. 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0B90CAC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w:t>
      </w:r>
      <w:r w:rsidRPr="001F0575">
        <w:lastRenderedPageBreak/>
        <w:t xml:space="preserve">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666B66" w:rsidRPr="00666B66">
            <w:rPr>
              <w:noProof/>
            </w:rPr>
            <w:t xml:space="preserve"> (</w:t>
          </w:r>
          <w:r w:rsidR="00666B66" w:rsidRPr="00666B66">
            <w:rPr>
              <w:noProof/>
              <w:lang w:val="en-US"/>
            </w:rPr>
            <w:t>Cath</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8)</w:t>
          </w:r>
          <w:r w:rsidR="007D3B23">
            <w:rPr>
              <w:lang w:val="en-US"/>
            </w:rPr>
            <w:fldChar w:fldCharType="end"/>
          </w:r>
        </w:sdtContent>
      </w:sdt>
      <w:r w:rsidR="00B141BE" w:rsidRPr="001F0575">
        <w:t>.</w:t>
      </w:r>
    </w:p>
    <w:p w14:paraId="1E1074DD" w14:textId="147C368A"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666B66" w:rsidRPr="00666B66">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666B66" w:rsidRPr="00666B66">
            <w:rPr>
              <w:noProof/>
            </w:rPr>
            <w:t xml:space="preserve"> (</w:t>
          </w:r>
          <w:r w:rsidR="00666B66" w:rsidRPr="00666B66">
            <w:rPr>
              <w:noProof/>
              <w:lang w:val="en-US"/>
            </w:rPr>
            <w:t>Khatsenkova</w:t>
          </w:r>
          <w:r w:rsidR="00666B66" w:rsidRPr="00666B66">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lastRenderedPageBreak/>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B55915E"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19435319"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5BCB4AD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w:t>
      </w:r>
      <w:r w:rsidRPr="00B95B5D">
        <w:lastRenderedPageBreak/>
        <w:t>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7370F1A0"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4F0A9C"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51B13C39" w14:textId="77777777" w:rsidR="00666B66" w:rsidRPr="00666B66" w:rsidRDefault="00151CD1" w:rsidP="00666B6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666B66" w:rsidRPr="00666B66">
                <w:rPr>
                  <w:noProof/>
                  <w:lang w:val="en-US"/>
                </w:rPr>
                <w:t xml:space="preserve">Alvino, L., Pavone, L., Abhishta, A. &amp; Robben, H., 2020. Picking Your Brains: Where and How Neuroscience Tools Can Enhance Marketing Research. </w:t>
              </w:r>
              <w:r w:rsidR="00666B66" w:rsidRPr="00666B66">
                <w:rPr>
                  <w:i/>
                  <w:iCs/>
                  <w:noProof/>
                  <w:lang w:val="en-US"/>
                </w:rPr>
                <w:t xml:space="preserve">Front Neurosci, </w:t>
              </w:r>
              <w:r w:rsidR="00666B66" w:rsidRPr="00666B66">
                <w:rPr>
                  <w:noProof/>
                  <w:lang w:val="en-US"/>
                </w:rPr>
                <w:t>Volume 14.</w:t>
              </w:r>
            </w:p>
            <w:p w14:paraId="17603977" w14:textId="77777777" w:rsidR="00666B66" w:rsidRPr="00666B66" w:rsidRDefault="00666B66" w:rsidP="00666B66">
              <w:pPr>
                <w:pStyle w:val="Bibliography"/>
                <w:rPr>
                  <w:noProof/>
                  <w:lang w:val="en-US"/>
                </w:rPr>
              </w:pPr>
              <w:r w:rsidRPr="00666B66">
                <w:rPr>
                  <w:noProof/>
                  <w:lang w:val="en-US"/>
                </w:rPr>
                <w:t xml:space="preserve">Balde, C. F., V, G. V., Kuehr, R. &amp; Stegmann, P., 2017. </w:t>
              </w:r>
              <w:r w:rsidRPr="00666B66">
                <w:rPr>
                  <w:i/>
                  <w:iCs/>
                  <w:noProof/>
                  <w:lang w:val="en-US"/>
                </w:rPr>
                <w:t xml:space="preserve">The global e-waste monitor 2017: Quantities, flows, and resources, </w:t>
              </w:r>
              <w:r w:rsidRPr="00666B66">
                <w:rPr>
                  <w:noProof/>
                  <w:lang w:val="en-US"/>
                </w:rPr>
                <w:t>s.l.: United Nations University, International Telecommunication Union &amp; International Solid Waste Association.</w:t>
              </w:r>
            </w:p>
            <w:p w14:paraId="61894D24" w14:textId="77777777" w:rsidR="00666B66" w:rsidRPr="00666B66" w:rsidRDefault="00666B66" w:rsidP="00666B66">
              <w:pPr>
                <w:pStyle w:val="Bibliography"/>
                <w:rPr>
                  <w:noProof/>
                  <w:lang w:val="en-US"/>
                </w:rPr>
              </w:pPr>
              <w:r w:rsidRPr="00666B66">
                <w:rPr>
                  <w:noProof/>
                  <w:lang w:val="en-US"/>
                </w:rPr>
                <w:t xml:space="preserve">Borwn, D. &amp; Hayes, N., 2008. </w:t>
              </w:r>
              <w:r w:rsidRPr="00666B66">
                <w:rPr>
                  <w:i/>
                  <w:iCs/>
                  <w:noProof/>
                  <w:lang w:val="en-US"/>
                </w:rPr>
                <w:t xml:space="preserve">Influencer marketing. </w:t>
              </w:r>
              <w:r w:rsidRPr="00666B66">
                <w:rPr>
                  <w:noProof/>
                  <w:lang w:val="en-US"/>
                </w:rPr>
                <w:t>s.l.:Routledge.</w:t>
              </w:r>
            </w:p>
            <w:p w14:paraId="6B613FC8" w14:textId="77777777" w:rsidR="00666B66" w:rsidRPr="00666B66" w:rsidRDefault="00666B66" w:rsidP="00666B66">
              <w:pPr>
                <w:pStyle w:val="Bibliography"/>
                <w:rPr>
                  <w:noProof/>
                  <w:lang w:val="en-US"/>
                </w:rPr>
              </w:pPr>
              <w:r w:rsidRPr="00666B66">
                <w:rPr>
                  <w:noProof/>
                  <w:lang w:val="en-US"/>
                </w:rPr>
                <w:t xml:space="preserve">Business Insider, 2023. </w:t>
              </w:r>
              <w:r w:rsidRPr="00666B66">
                <w:rPr>
                  <w:i/>
                  <w:iCs/>
                  <w:noProof/>
                  <w:lang w:val="en-US"/>
                </w:rPr>
                <w:t xml:space="preserve">Microsoft is building an ad program that will let brands advertise in Xbox games. </w:t>
              </w:r>
              <w:r w:rsidRPr="00666B66">
                <w:rPr>
                  <w:noProof/>
                  <w:lang w:val="en-US"/>
                </w:rPr>
                <w:t xml:space="preserve">[Online] </w:t>
              </w:r>
              <w:r w:rsidRPr="00666B66">
                <w:rPr>
                  <w:noProof/>
                  <w:lang w:val="en-US"/>
                </w:rPr>
                <w:br/>
                <w:t xml:space="preserve">Available at: </w:t>
              </w:r>
              <w:r w:rsidRPr="00666B66">
                <w:rPr>
                  <w:noProof/>
                  <w:u w:val="single"/>
                  <w:lang w:val="en-US"/>
                </w:rPr>
                <w:t>https://www.businessinsider.com/microsoft-is-building-an-advertising-program-for-xbox-2022-4</w:t>
              </w:r>
              <w:r w:rsidRPr="00666B66">
                <w:rPr>
                  <w:noProof/>
                  <w:lang w:val="en-US"/>
                </w:rPr>
                <w:br/>
                <w:t>[Accessed 12 4 2023].</w:t>
              </w:r>
            </w:p>
            <w:p w14:paraId="0CD8D678" w14:textId="77777777" w:rsidR="00666B66" w:rsidRPr="00666B66" w:rsidRDefault="00666B66" w:rsidP="00666B66">
              <w:pPr>
                <w:pStyle w:val="Bibliography"/>
                <w:rPr>
                  <w:noProof/>
                  <w:lang w:val="en-US"/>
                </w:rPr>
              </w:pPr>
              <w:r w:rsidRPr="00666B66">
                <w:rPr>
                  <w:noProof/>
                  <w:lang w:val="en-US"/>
                </w:rPr>
                <w:t xml:space="preserve">Caroll, A. B., Brown, J. &amp; Buchholtz, A. K., 2017. </w:t>
              </w:r>
              <w:r w:rsidRPr="00666B66">
                <w:rPr>
                  <w:i/>
                  <w:iCs/>
                  <w:noProof/>
                  <w:lang w:val="en-US"/>
                </w:rPr>
                <w:t xml:space="preserve">Business &amp; Society: Ethics, Sustainability &amp; Stakeholder Management. </w:t>
              </w:r>
              <w:r w:rsidRPr="00666B66">
                <w:rPr>
                  <w:noProof/>
                  <w:lang w:val="en-US"/>
                </w:rPr>
                <w:t>10th ed. s.l.:Cengage Learning.</w:t>
              </w:r>
            </w:p>
            <w:p w14:paraId="75A861FA" w14:textId="77777777" w:rsidR="00666B66" w:rsidRPr="00666B66" w:rsidRDefault="00666B66" w:rsidP="00666B66">
              <w:pPr>
                <w:pStyle w:val="Bibliography"/>
                <w:rPr>
                  <w:noProof/>
                  <w:lang w:val="en-US"/>
                </w:rPr>
              </w:pPr>
              <w:r w:rsidRPr="00666B66">
                <w:rPr>
                  <w:noProof/>
                  <w:lang w:val="en-US"/>
                </w:rPr>
                <w:t xml:space="preserve">Cath, C. et al., 2018. Artificial Intelligence and the 'Good Society': the US, EU, and UK approach. </w:t>
              </w:r>
              <w:r w:rsidRPr="00666B66">
                <w:rPr>
                  <w:i/>
                  <w:iCs/>
                  <w:noProof/>
                  <w:lang w:val="en-US"/>
                </w:rPr>
                <w:t xml:space="preserve">Science and Engineering Ethics, </w:t>
              </w:r>
              <w:r w:rsidRPr="00666B66">
                <w:rPr>
                  <w:noProof/>
                  <w:lang w:val="en-US"/>
                </w:rPr>
                <w:t>24(2), pp. 505-528.</w:t>
              </w:r>
            </w:p>
            <w:p w14:paraId="57C3B05A" w14:textId="77777777" w:rsidR="00666B66" w:rsidRPr="00666B66" w:rsidRDefault="00666B66" w:rsidP="00666B66">
              <w:pPr>
                <w:pStyle w:val="Bibliography"/>
                <w:rPr>
                  <w:noProof/>
                  <w:lang w:val="en-US"/>
                </w:rPr>
              </w:pPr>
              <w:r w:rsidRPr="00666B66">
                <w:rPr>
                  <w:noProof/>
                  <w:lang w:val="en-US"/>
                </w:rPr>
                <w:t xml:space="preserve">Chaffey, D. &amp; Chadwick, F. E., 2022. </w:t>
              </w:r>
              <w:r w:rsidRPr="00666B66">
                <w:rPr>
                  <w:i/>
                  <w:iCs/>
                  <w:noProof/>
                  <w:lang w:val="en-US"/>
                </w:rPr>
                <w:t xml:space="preserve">Digital Marketing. </w:t>
              </w:r>
              <w:r w:rsidRPr="00666B66">
                <w:rPr>
                  <w:noProof/>
                  <w:lang w:val="en-US"/>
                </w:rPr>
                <w:t>8th ed. UK: Pearson.</w:t>
              </w:r>
            </w:p>
            <w:p w14:paraId="09514258" w14:textId="77777777" w:rsidR="00666B66" w:rsidRPr="00666B66" w:rsidRDefault="00666B66" w:rsidP="00666B66">
              <w:pPr>
                <w:pStyle w:val="Bibliography"/>
                <w:rPr>
                  <w:noProof/>
                  <w:lang w:val="en-US"/>
                </w:rPr>
              </w:pPr>
              <w:r w:rsidRPr="00666B66">
                <w:rPr>
                  <w:noProof/>
                  <w:lang w:val="en-US"/>
                </w:rPr>
                <w:t xml:space="preserve">Chandler, D., 2014. </w:t>
              </w:r>
              <w:r w:rsidRPr="00666B66">
                <w:rPr>
                  <w:i/>
                  <w:iCs/>
                  <w:noProof/>
                  <w:lang w:val="en-US"/>
                </w:rPr>
                <w:t xml:space="preserve">Corporate Social Responsibility: A Strategic Perspective. </w:t>
              </w:r>
              <w:r w:rsidRPr="00666B66">
                <w:rPr>
                  <w:noProof/>
                  <w:lang w:val="en-US"/>
                </w:rPr>
                <w:t>s.l.:Business Expert Press.</w:t>
              </w:r>
            </w:p>
            <w:p w14:paraId="0D6ACEB0" w14:textId="77777777" w:rsidR="00666B66" w:rsidRPr="00666B66" w:rsidRDefault="00666B66" w:rsidP="00666B66">
              <w:pPr>
                <w:pStyle w:val="Bibliography"/>
                <w:rPr>
                  <w:noProof/>
                  <w:lang w:val="en-US"/>
                </w:rPr>
              </w:pPr>
              <w:r w:rsidRPr="00666B66">
                <w:rPr>
                  <w:noProof/>
                  <w:lang w:val="en-US"/>
                </w:rPr>
                <w:t xml:space="preserve">Console war - Wikipedia, 2023. </w:t>
              </w:r>
              <w:r w:rsidRPr="00666B66">
                <w:rPr>
                  <w:i/>
                  <w:iCs/>
                  <w:noProof/>
                  <w:lang w:val="en-US"/>
                </w:rPr>
                <w:t xml:space="preserve">Console war - Wikipedia. </w:t>
              </w:r>
              <w:r w:rsidRPr="00666B66">
                <w:rPr>
                  <w:noProof/>
                  <w:lang w:val="en-US"/>
                </w:rPr>
                <w:t xml:space="preserve">[Online] </w:t>
              </w:r>
              <w:r w:rsidRPr="00666B66">
                <w:rPr>
                  <w:noProof/>
                  <w:lang w:val="en-US"/>
                </w:rPr>
                <w:br/>
                <w:t xml:space="preserve">Available at: </w:t>
              </w:r>
              <w:r w:rsidRPr="00666B66">
                <w:rPr>
                  <w:noProof/>
                  <w:u w:val="single"/>
                  <w:lang w:val="en-US"/>
                </w:rPr>
                <w:t>https://en.wikipedia.org/wiki/Console_war</w:t>
              </w:r>
              <w:r w:rsidRPr="00666B66">
                <w:rPr>
                  <w:noProof/>
                  <w:lang w:val="en-US"/>
                </w:rPr>
                <w:br/>
                <w:t>[Accessed 12 4 2023].</w:t>
              </w:r>
            </w:p>
            <w:p w14:paraId="5587E990" w14:textId="77777777" w:rsidR="00666B66" w:rsidRPr="00666B66" w:rsidRDefault="00666B66" w:rsidP="00666B66">
              <w:pPr>
                <w:pStyle w:val="Bibliography"/>
                <w:rPr>
                  <w:noProof/>
                  <w:lang w:val="en-US"/>
                </w:rPr>
              </w:pPr>
              <w:r w:rsidRPr="00666B66">
                <w:rPr>
                  <w:noProof/>
                  <w:lang w:val="en-US"/>
                </w:rPr>
                <w:t xml:space="preserve">Crane, A. &amp; Glozer, S., 2016. Researching Corporate Social Responsibility Communication: Themes, Opportunities and Challenges. </w:t>
              </w:r>
              <w:r w:rsidRPr="00666B66">
                <w:rPr>
                  <w:i/>
                  <w:iCs/>
                  <w:noProof/>
                  <w:lang w:val="en-US"/>
                </w:rPr>
                <w:t xml:space="preserve">Journal of Management Studies, </w:t>
              </w:r>
              <w:r w:rsidRPr="00666B66">
                <w:rPr>
                  <w:noProof/>
                  <w:lang w:val="en-US"/>
                </w:rPr>
                <w:t>53(7), pp. 1223-1252.</w:t>
              </w:r>
            </w:p>
            <w:p w14:paraId="5A1818EB" w14:textId="77777777" w:rsidR="00666B66" w:rsidRPr="00666B66" w:rsidRDefault="00666B66" w:rsidP="00666B66">
              <w:pPr>
                <w:pStyle w:val="Bibliography"/>
                <w:rPr>
                  <w:noProof/>
                  <w:lang w:val="en-US"/>
                </w:rPr>
              </w:pPr>
              <w:r w:rsidRPr="00666B66">
                <w:rPr>
                  <w:noProof/>
                  <w:lang w:val="en-US"/>
                </w:rPr>
                <w:lastRenderedPageBreak/>
                <w:t xml:space="preserve">Crane, A., Matten, D., Glozer, S. &amp; Spence, L., 2019. </w:t>
              </w:r>
              <w:r w:rsidRPr="00666B66">
                <w:rPr>
                  <w:i/>
                  <w:iCs/>
                  <w:noProof/>
                  <w:lang w:val="en-US"/>
                </w:rPr>
                <w:t xml:space="preserve">Business ethics: Managing corporate citizenship and sustainability in the age of globalization. </w:t>
              </w:r>
              <w:r w:rsidRPr="00666B66">
                <w:rPr>
                  <w:noProof/>
                  <w:lang w:val="en-US"/>
                </w:rPr>
                <w:t>5th ed. s.l.:Oxford University Press.</w:t>
              </w:r>
            </w:p>
            <w:p w14:paraId="6980E6E1" w14:textId="77777777" w:rsidR="00666B66" w:rsidRPr="00666B66" w:rsidRDefault="00666B66" w:rsidP="00666B66">
              <w:pPr>
                <w:pStyle w:val="Bibliography"/>
                <w:rPr>
                  <w:noProof/>
                  <w:lang w:val="en-US"/>
                </w:rPr>
              </w:pPr>
              <w:r w:rsidRPr="00666B66">
                <w:rPr>
                  <w:noProof/>
                  <w:lang w:val="en-US"/>
                </w:rPr>
                <w:t xml:space="preserve">Culnan, M. J. &amp; Williams, C. C., 2009. How Ethics Can Enhance Organizational Privacy: Lessons from the Choicepoint and TJX Data Breaches. </w:t>
              </w:r>
              <w:r w:rsidRPr="00666B66">
                <w:rPr>
                  <w:i/>
                  <w:iCs/>
                  <w:noProof/>
                  <w:lang w:val="en-US"/>
                </w:rPr>
                <w:t xml:space="preserve">MIS Quarterly, </w:t>
              </w:r>
              <w:r w:rsidRPr="00666B66">
                <w:rPr>
                  <w:noProof/>
                  <w:lang w:val="en-US"/>
                </w:rPr>
                <w:t>33(4), pp. 673-687.</w:t>
              </w:r>
            </w:p>
            <w:p w14:paraId="11263B14" w14:textId="77777777" w:rsidR="00666B66" w:rsidRPr="00666B66" w:rsidRDefault="00666B66" w:rsidP="00666B66">
              <w:pPr>
                <w:pStyle w:val="Bibliography"/>
                <w:rPr>
                  <w:noProof/>
                  <w:lang w:val="en-US"/>
                </w:rPr>
              </w:pPr>
              <w:r w:rsidRPr="00666B66">
                <w:rPr>
                  <w:noProof/>
                  <w:lang w:val="en-US"/>
                </w:rPr>
                <w:t xml:space="preserve">D'Amore, R., 2022. Console war: PS5 vs Xbox series X: a sentiment analysis. </w:t>
              </w:r>
            </w:p>
            <w:p w14:paraId="02B532FB" w14:textId="77777777" w:rsidR="00666B66" w:rsidRPr="00666B66" w:rsidRDefault="00666B66" w:rsidP="00666B66">
              <w:pPr>
                <w:pStyle w:val="Bibliography"/>
                <w:rPr>
                  <w:noProof/>
                  <w:lang w:val="en-US"/>
                </w:rPr>
              </w:pPr>
              <w:r w:rsidRPr="00666B66">
                <w:rPr>
                  <w:noProof/>
                  <w:lang w:val="en-US"/>
                </w:rPr>
                <w:t xml:space="preserve">Digest, P. N., 2023. </w:t>
              </w:r>
              <w:r w:rsidRPr="00666B66">
                <w:rPr>
                  <w:i/>
                  <w:iCs/>
                  <w:noProof/>
                  <w:lang w:val="en-US"/>
                </w:rPr>
                <w:t xml:space="preserve">Microsoft Announces New Philanthropic Organizations. </w:t>
              </w:r>
              <w:r w:rsidRPr="00666B66">
                <w:rPr>
                  <w:noProof/>
                  <w:lang w:val="en-US"/>
                </w:rPr>
                <w:t xml:space="preserve">[Online] </w:t>
              </w:r>
              <w:r w:rsidRPr="00666B66">
                <w:rPr>
                  <w:noProof/>
                  <w:lang w:val="en-US"/>
                </w:rPr>
                <w:br/>
                <w:t xml:space="preserve">Available at: </w:t>
              </w:r>
              <w:r w:rsidRPr="00666B66">
                <w:rPr>
                  <w:noProof/>
                  <w:u w:val="single"/>
                  <w:lang w:val="en-US"/>
                </w:rPr>
                <w:t>https://philanthropynewsdigest.org/news/microsoft-announces-new-philanthropic-organization</w:t>
              </w:r>
              <w:r w:rsidRPr="00666B66">
                <w:rPr>
                  <w:noProof/>
                  <w:lang w:val="en-US"/>
                </w:rPr>
                <w:br/>
                <w:t>[Accessed 13 4 2023].</w:t>
              </w:r>
            </w:p>
            <w:p w14:paraId="7C7169F2" w14:textId="77777777" w:rsidR="00666B66" w:rsidRPr="00666B66" w:rsidRDefault="00666B66" w:rsidP="00666B66">
              <w:pPr>
                <w:pStyle w:val="Bibliography"/>
                <w:rPr>
                  <w:noProof/>
                  <w:lang w:val="en-US"/>
                </w:rPr>
              </w:pPr>
              <w:r w:rsidRPr="00666B66">
                <w:rPr>
                  <w:noProof/>
                  <w:lang w:val="en-US"/>
                </w:rPr>
                <w:t xml:space="preserve">Entertainment Software Association, 2023. </w:t>
              </w:r>
              <w:r w:rsidRPr="00666B66">
                <w:rPr>
                  <w:i/>
                  <w:iCs/>
                  <w:noProof/>
                  <w:lang w:val="en-US"/>
                </w:rPr>
                <w:t xml:space="preserve">2020 Essential Facts About the Video Game Industry. </w:t>
              </w:r>
              <w:r w:rsidRPr="00666B66">
                <w:rPr>
                  <w:noProof/>
                  <w:lang w:val="en-US"/>
                </w:rPr>
                <w:t xml:space="preserve">[Online] </w:t>
              </w:r>
              <w:r w:rsidRPr="00666B66">
                <w:rPr>
                  <w:noProof/>
                  <w:lang w:val="en-US"/>
                </w:rPr>
                <w:br/>
                <w:t xml:space="preserve">Available at: </w:t>
              </w:r>
              <w:r w:rsidRPr="00666B66">
                <w:rPr>
                  <w:noProof/>
                  <w:u w:val="single"/>
                  <w:lang w:val="en-US"/>
                </w:rPr>
                <w:t>https://www.theesa.com/wp-content/uploads/2021/03/Final-Edited-2020-ESA_Essential_facts.pdf</w:t>
              </w:r>
              <w:r w:rsidRPr="00666B66">
                <w:rPr>
                  <w:noProof/>
                  <w:lang w:val="en-US"/>
                </w:rPr>
                <w:br/>
                <w:t>[Accessed 23 3 2023].</w:t>
              </w:r>
            </w:p>
            <w:p w14:paraId="25FA73E9" w14:textId="77777777" w:rsidR="00666B66" w:rsidRPr="00666B66" w:rsidRDefault="00666B66" w:rsidP="00666B66">
              <w:pPr>
                <w:pStyle w:val="Bibliography"/>
                <w:rPr>
                  <w:noProof/>
                  <w:lang w:val="en-US"/>
                </w:rPr>
              </w:pPr>
              <w:r w:rsidRPr="00666B66">
                <w:rPr>
                  <w:noProof/>
                  <w:lang w:val="en-US"/>
                </w:rPr>
                <w:t xml:space="preserve">Ewald, J. &amp; Moskowitz, H., 2023. THE PUSH–PULL OF MARKETING AND ADVERTISING AND THE ALGEBRA OF THE CONSUMER'S MIND. </w:t>
              </w:r>
              <w:r w:rsidRPr="00666B66">
                <w:rPr>
                  <w:i/>
                  <w:iCs/>
                  <w:noProof/>
                  <w:lang w:val="en-US"/>
                </w:rPr>
                <w:t xml:space="preserve">Journal of Sensory Studies, </w:t>
              </w:r>
              <w:r w:rsidRPr="00666B66">
                <w:rPr>
                  <w:noProof/>
                  <w:lang w:val="en-US"/>
                </w:rPr>
                <w:t>22(2), pp. 126-175.</w:t>
              </w:r>
            </w:p>
            <w:p w14:paraId="143D79F4" w14:textId="77777777" w:rsidR="00666B66" w:rsidRPr="00666B66" w:rsidRDefault="00666B66" w:rsidP="00666B66">
              <w:pPr>
                <w:pStyle w:val="Bibliography"/>
                <w:rPr>
                  <w:noProof/>
                  <w:lang w:val="en-US"/>
                </w:rPr>
              </w:pPr>
              <w:r w:rsidRPr="00666B66">
                <w:rPr>
                  <w:noProof/>
                  <w:lang w:val="en-US"/>
                </w:rPr>
                <w:t xml:space="preserve">Grewal, D., Roggeveen, A. L. &amp; Nordfalt, J., 2017. The Future of Retailing. </w:t>
              </w:r>
              <w:r w:rsidRPr="00666B66">
                <w:rPr>
                  <w:i/>
                  <w:iCs/>
                  <w:noProof/>
                  <w:lang w:val="en-US"/>
                </w:rPr>
                <w:t xml:space="preserve">Journal of Retailing, </w:t>
              </w:r>
              <w:r w:rsidRPr="00666B66">
                <w:rPr>
                  <w:noProof/>
                  <w:lang w:val="en-US"/>
                </w:rPr>
                <w:t>93(1), pp. 1-6.</w:t>
              </w:r>
            </w:p>
            <w:p w14:paraId="157C43FC" w14:textId="77777777" w:rsidR="00666B66" w:rsidRPr="00666B66" w:rsidRDefault="00666B66" w:rsidP="00666B66">
              <w:pPr>
                <w:pStyle w:val="Bibliography"/>
                <w:rPr>
                  <w:noProof/>
                  <w:lang w:val="en-US"/>
                </w:rPr>
              </w:pPr>
              <w:r w:rsidRPr="00666B66">
                <w:rPr>
                  <w:noProof/>
                  <w:lang w:val="en-US"/>
                </w:rPr>
                <w:t xml:space="preserve">Gupta, A. D., 2022. </w:t>
              </w:r>
              <w:r w:rsidRPr="00666B66">
                <w:rPr>
                  <w:i/>
                  <w:iCs/>
                  <w:noProof/>
                  <w:lang w:val="en-US"/>
                </w:rPr>
                <w:t xml:space="preserve">A Casebook of Strategic Corporate Social Responsibility. </w:t>
              </w:r>
              <w:r w:rsidRPr="00666B66">
                <w:rPr>
                  <w:noProof/>
                  <w:lang w:val="en-US"/>
                </w:rPr>
                <w:t>s.l.:s.n.</w:t>
              </w:r>
            </w:p>
            <w:p w14:paraId="5B48D2D1" w14:textId="77777777" w:rsidR="00666B66" w:rsidRPr="00666B66" w:rsidRDefault="00666B66" w:rsidP="00666B66">
              <w:pPr>
                <w:pStyle w:val="Bibliography"/>
                <w:rPr>
                  <w:noProof/>
                  <w:lang w:val="en-US"/>
                </w:rPr>
              </w:pPr>
              <w:r w:rsidRPr="00666B66">
                <w:rPr>
                  <w:noProof/>
                  <w:lang w:val="en-US"/>
                </w:rPr>
                <w:t xml:space="preserve">Harvard Business Review, 2019. </w:t>
              </w:r>
              <w:r w:rsidRPr="00666B66">
                <w:rPr>
                  <w:i/>
                  <w:iCs/>
                  <w:noProof/>
                  <w:lang w:val="en-US"/>
                </w:rPr>
                <w:t xml:space="preserve">Neuromarketing: What You Need to Know. </w:t>
              </w:r>
              <w:r w:rsidRPr="00666B66">
                <w:rPr>
                  <w:noProof/>
                  <w:lang w:val="en-US"/>
                </w:rPr>
                <w:t xml:space="preserve">[Online] </w:t>
              </w:r>
              <w:r w:rsidRPr="00666B66">
                <w:rPr>
                  <w:noProof/>
                  <w:lang w:val="en-US"/>
                </w:rPr>
                <w:br/>
                <w:t xml:space="preserve">Available at: </w:t>
              </w:r>
              <w:r w:rsidRPr="00666B66">
                <w:rPr>
                  <w:noProof/>
                  <w:u w:val="single"/>
                  <w:lang w:val="en-US"/>
                </w:rPr>
                <w:t>https://hbr.org/2019/01/neuromarketing-what-you-need-to-know</w:t>
              </w:r>
              <w:r w:rsidRPr="00666B66">
                <w:rPr>
                  <w:noProof/>
                  <w:lang w:val="en-US"/>
                </w:rPr>
                <w:br/>
                <w:t>[Accessed 30 3 2023].</w:t>
              </w:r>
            </w:p>
            <w:p w14:paraId="13CC8594" w14:textId="77777777" w:rsidR="00666B66" w:rsidRPr="00666B66" w:rsidRDefault="00666B66" w:rsidP="00666B66">
              <w:pPr>
                <w:pStyle w:val="Bibliography"/>
                <w:rPr>
                  <w:noProof/>
                  <w:lang w:val="en-US"/>
                </w:rPr>
              </w:pPr>
              <w:r w:rsidRPr="00666B66">
                <w:rPr>
                  <w:noProof/>
                  <w:lang w:val="en-US"/>
                </w:rPr>
                <w:t xml:space="preserve">Hollensen, S., 2019. </w:t>
              </w:r>
              <w:r w:rsidRPr="00666B66">
                <w:rPr>
                  <w:i/>
                  <w:iCs/>
                  <w:noProof/>
                  <w:lang w:val="en-US"/>
                </w:rPr>
                <w:t xml:space="preserve">Marketing Management: A relationship approach. </w:t>
              </w:r>
              <w:r w:rsidRPr="00666B66">
                <w:rPr>
                  <w:noProof/>
                  <w:lang w:val="en-US"/>
                </w:rPr>
                <w:t>4th ed. Harlow: Pearson.</w:t>
              </w:r>
            </w:p>
            <w:p w14:paraId="282D3697" w14:textId="77777777" w:rsidR="00666B66" w:rsidRPr="00666B66" w:rsidRDefault="00666B66" w:rsidP="00666B66">
              <w:pPr>
                <w:pStyle w:val="Bibliography"/>
                <w:rPr>
                  <w:noProof/>
                  <w:lang w:val="en-US"/>
                </w:rPr>
              </w:pPr>
              <w:r w:rsidRPr="00666B66">
                <w:rPr>
                  <w:noProof/>
                  <w:lang w:val="en-US"/>
                </w:rPr>
                <w:lastRenderedPageBreak/>
                <w:t xml:space="preserve">Humphries, M., 2023. </w:t>
              </w:r>
              <w:r w:rsidRPr="00666B66">
                <w:rPr>
                  <w:i/>
                  <w:iCs/>
                  <w:noProof/>
                  <w:lang w:val="en-US"/>
                </w:rPr>
                <w:t xml:space="preserve">Microsoft Is Offering Xbox Series X Bundles Via Email Again | PCMag. </w:t>
              </w:r>
              <w:r w:rsidRPr="00666B66">
                <w:rPr>
                  <w:noProof/>
                  <w:lang w:val="en-US"/>
                </w:rPr>
                <w:t xml:space="preserve">[Online] </w:t>
              </w:r>
              <w:r w:rsidRPr="00666B66">
                <w:rPr>
                  <w:noProof/>
                  <w:lang w:val="en-US"/>
                </w:rPr>
                <w:br/>
                <w:t xml:space="preserve">Available at: </w:t>
              </w:r>
              <w:r w:rsidRPr="00666B66">
                <w:rPr>
                  <w:noProof/>
                  <w:u w:val="single"/>
                  <w:lang w:val="en-US"/>
                </w:rPr>
                <w:t>https://www.pcmag.com/news/microsoft-is-offering-xbox-series-x-bundles-via-email-again</w:t>
              </w:r>
              <w:r w:rsidRPr="00666B66">
                <w:rPr>
                  <w:noProof/>
                  <w:lang w:val="en-US"/>
                </w:rPr>
                <w:br/>
                <w:t>[Accessed 13 4 2023].</w:t>
              </w:r>
            </w:p>
            <w:p w14:paraId="6993FEB1" w14:textId="77777777" w:rsidR="00666B66" w:rsidRPr="00666B66" w:rsidRDefault="00666B66" w:rsidP="00666B66">
              <w:pPr>
                <w:pStyle w:val="Bibliography"/>
                <w:rPr>
                  <w:noProof/>
                  <w:lang w:val="en-US"/>
                </w:rPr>
              </w:pPr>
              <w:r w:rsidRPr="00666B66">
                <w:rPr>
                  <w:noProof/>
                  <w:lang w:val="en-US"/>
                </w:rPr>
                <w:t xml:space="preserve">Insider Gaming, 2023. </w:t>
              </w:r>
              <w:r w:rsidRPr="00666B66">
                <w:rPr>
                  <w:i/>
                  <w:iCs/>
                  <w:noProof/>
                  <w:lang w:val="en-US"/>
                </w:rPr>
                <w:t xml:space="preserve">Microsoft Claims PlayStation Controls 70% Of The Global Console Market - Insider Gaming. </w:t>
              </w:r>
              <w:r w:rsidRPr="00666B66">
                <w:rPr>
                  <w:noProof/>
                  <w:lang w:val="en-US"/>
                </w:rPr>
                <w:t xml:space="preserve">[Online] </w:t>
              </w:r>
              <w:r w:rsidRPr="00666B66">
                <w:rPr>
                  <w:noProof/>
                  <w:lang w:val="en-US"/>
                </w:rPr>
                <w:br/>
                <w:t xml:space="preserve">Available at: </w:t>
              </w:r>
              <w:r w:rsidRPr="00666B66">
                <w:rPr>
                  <w:noProof/>
                  <w:u w:val="single"/>
                  <w:lang w:val="en-US"/>
                </w:rPr>
                <w:t>https://insider-gaming.com/microsoft-claims-playstation-controls-70-of-the-global-console-market/</w:t>
              </w:r>
              <w:r w:rsidRPr="00666B66">
                <w:rPr>
                  <w:noProof/>
                  <w:lang w:val="en-US"/>
                </w:rPr>
                <w:br/>
                <w:t>[Accessed 12 4 2023].</w:t>
              </w:r>
            </w:p>
            <w:p w14:paraId="6D9EC336" w14:textId="77777777" w:rsidR="00666B66" w:rsidRPr="00666B66" w:rsidRDefault="00666B66" w:rsidP="00666B66">
              <w:pPr>
                <w:pStyle w:val="Bibliography"/>
                <w:rPr>
                  <w:noProof/>
                  <w:lang w:val="en-US"/>
                </w:rPr>
              </w:pPr>
              <w:r w:rsidRPr="00666B66">
                <w:rPr>
                  <w:noProof/>
                  <w:lang w:val="en-US"/>
                </w:rPr>
                <w:t xml:space="preserve">Khatsenkova, S., 2023. </w:t>
              </w:r>
              <w:r w:rsidRPr="00666B66">
                <w:rPr>
                  <w:i/>
                  <w:iCs/>
                  <w:noProof/>
                  <w:lang w:val="en-US"/>
                </w:rPr>
                <w:t xml:space="preserve">After Italy blocked access to ChatGPT, will the rest of Europe follow?. </w:t>
              </w:r>
              <w:r w:rsidRPr="00666B66">
                <w:rPr>
                  <w:noProof/>
                  <w:lang w:val="en-US"/>
                </w:rPr>
                <w:t xml:space="preserve">[Online] </w:t>
              </w:r>
              <w:r w:rsidRPr="00666B66">
                <w:rPr>
                  <w:noProof/>
                  <w:lang w:val="en-US"/>
                </w:rPr>
                <w:br/>
                <w:t xml:space="preserve">Available at: </w:t>
              </w:r>
              <w:r w:rsidRPr="00666B66">
                <w:rPr>
                  <w:noProof/>
                  <w:u w:val="single"/>
                  <w:lang w:val="en-US"/>
                </w:rPr>
                <w:t>https://www.euronews.com/next/2023/04/04/after-italy-blocked-access-to-openais-chatgpt-chatbot-will-the-rest-of-europe-follow</w:t>
              </w:r>
              <w:r w:rsidRPr="00666B66">
                <w:rPr>
                  <w:noProof/>
                  <w:lang w:val="en-US"/>
                </w:rPr>
                <w:br/>
                <w:t>[Accessed 10 4 2023].</w:t>
              </w:r>
            </w:p>
            <w:p w14:paraId="7EB3D291" w14:textId="77777777" w:rsidR="00666B66" w:rsidRPr="00666B66" w:rsidRDefault="00666B66" w:rsidP="00666B66">
              <w:pPr>
                <w:pStyle w:val="Bibliography"/>
                <w:rPr>
                  <w:noProof/>
                  <w:lang w:val="en-US"/>
                </w:rPr>
              </w:pPr>
              <w:r w:rsidRPr="00666B66">
                <w:rPr>
                  <w:noProof/>
                  <w:lang w:val="en-US"/>
                </w:rPr>
                <w:t xml:space="preserve">Kim, Y. &amp; Chandler, J. D., 2018. HOW SOCIAL COMMUNITY AND SOCIAL PUBLISHING INFLUENCE NEW. </w:t>
              </w:r>
              <w:r w:rsidRPr="00666B66">
                <w:rPr>
                  <w:i/>
                  <w:iCs/>
                  <w:noProof/>
                  <w:lang w:val="en-US"/>
                </w:rPr>
                <w:t xml:space="preserve">Journal of Marketing Theory and Practice, </w:t>
              </w:r>
              <w:r w:rsidRPr="00666B66">
                <w:rPr>
                  <w:noProof/>
                  <w:lang w:val="en-US"/>
                </w:rPr>
                <w:t>26((1-2)), pp. 144-157.</w:t>
              </w:r>
            </w:p>
            <w:p w14:paraId="53A210DE" w14:textId="77777777" w:rsidR="00666B66" w:rsidRPr="00666B66" w:rsidRDefault="00666B66" w:rsidP="00666B66">
              <w:pPr>
                <w:pStyle w:val="Bibliography"/>
                <w:rPr>
                  <w:noProof/>
                  <w:lang w:val="en-US"/>
                </w:rPr>
              </w:pPr>
              <w:r w:rsidRPr="00666B66">
                <w:rPr>
                  <w:noProof/>
                  <w:lang w:val="en-US"/>
                </w:rPr>
                <w:t xml:space="preserve">Kottler, P. &amp; Keller, K. L., 2016. </w:t>
              </w:r>
              <w:r w:rsidRPr="00666B66">
                <w:rPr>
                  <w:i/>
                  <w:iCs/>
                  <w:noProof/>
                  <w:lang w:val="en-US"/>
                </w:rPr>
                <w:t xml:space="preserve">Marketing Management. </w:t>
              </w:r>
              <w:r w:rsidRPr="00666B66">
                <w:rPr>
                  <w:noProof/>
                  <w:lang w:val="en-US"/>
                </w:rPr>
                <w:t>15th ed. Harlow: Pearson.</w:t>
              </w:r>
            </w:p>
            <w:p w14:paraId="0B6DE8CC" w14:textId="77777777" w:rsidR="00666B66" w:rsidRPr="00666B66" w:rsidRDefault="00666B66" w:rsidP="00666B66">
              <w:pPr>
                <w:pStyle w:val="Bibliography"/>
                <w:rPr>
                  <w:noProof/>
                  <w:lang w:val="en-US"/>
                </w:rPr>
              </w:pPr>
              <w:r w:rsidRPr="00666B66">
                <w:rPr>
                  <w:noProof/>
                  <w:lang w:val="en-US"/>
                </w:rPr>
                <w:t xml:space="preserve">Locke, R. M., 2013. The promise and limits of private power: Promoting labor standards in a global economy. </w:t>
              </w:r>
              <w:r w:rsidRPr="00666B66">
                <w:rPr>
                  <w:i/>
                  <w:iCs/>
                  <w:noProof/>
                  <w:lang w:val="en-US"/>
                </w:rPr>
                <w:t>Cambridge University Press.</w:t>
              </w:r>
            </w:p>
            <w:p w14:paraId="12888CEA" w14:textId="77777777" w:rsidR="00666B66" w:rsidRPr="00666B66" w:rsidRDefault="00666B66" w:rsidP="00666B66">
              <w:pPr>
                <w:pStyle w:val="Bibliography"/>
                <w:rPr>
                  <w:noProof/>
                  <w:lang w:val="en-US"/>
                </w:rPr>
              </w:pPr>
              <w:r w:rsidRPr="00666B66">
                <w:rPr>
                  <w:noProof/>
                  <w:lang w:val="en-US"/>
                </w:rPr>
                <w:t xml:space="preserve">Marshall, R., 2013. </w:t>
              </w:r>
              <w:r w:rsidRPr="00666B66">
                <w:rPr>
                  <w:i/>
                  <w:iCs/>
                  <w:noProof/>
                  <w:lang w:val="en-US"/>
                </w:rPr>
                <w:t xml:space="preserve">The History of the Xbox. </w:t>
              </w:r>
              <w:r w:rsidRPr="00666B66">
                <w:rPr>
                  <w:noProof/>
                  <w:lang w:val="en-US"/>
                </w:rPr>
                <w:t xml:space="preserve">[Online] </w:t>
              </w:r>
              <w:r w:rsidRPr="00666B66">
                <w:rPr>
                  <w:noProof/>
                  <w:lang w:val="en-US"/>
                </w:rPr>
                <w:br/>
                <w:t xml:space="preserve">Available at: </w:t>
              </w:r>
              <w:r w:rsidRPr="00666B66">
                <w:rPr>
                  <w:noProof/>
                  <w:u w:val="single"/>
                  <w:lang w:val="en-US"/>
                </w:rPr>
                <w:t>https://www.digitaltrends.com/gaming/the-history-of-the-xbox/</w:t>
              </w:r>
              <w:r w:rsidRPr="00666B66">
                <w:rPr>
                  <w:noProof/>
                  <w:lang w:val="en-US"/>
                </w:rPr>
                <w:br/>
                <w:t>[Accessed 6 4 2023].</w:t>
              </w:r>
            </w:p>
            <w:p w14:paraId="1B92A655" w14:textId="77777777" w:rsidR="00666B66" w:rsidRPr="00666B66" w:rsidRDefault="00666B66" w:rsidP="00666B66">
              <w:pPr>
                <w:pStyle w:val="Bibliography"/>
                <w:rPr>
                  <w:noProof/>
                  <w:lang w:val="en-US"/>
                </w:rPr>
              </w:pPr>
              <w:r w:rsidRPr="00666B66">
                <w:rPr>
                  <w:noProof/>
                  <w:lang w:val="en-US"/>
                </w:rPr>
                <w:t xml:space="preserve">Microsoft Accessibility, 2023. </w:t>
              </w:r>
              <w:r w:rsidRPr="00666B66">
                <w:rPr>
                  <w:i/>
                  <w:iCs/>
                  <w:noProof/>
                  <w:lang w:val="en-US"/>
                </w:rPr>
                <w:t xml:space="preserve">Microsoft Accessibility Features.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mmunity/for-everyone/accessibility</w:t>
              </w:r>
              <w:r w:rsidRPr="00666B66">
                <w:rPr>
                  <w:noProof/>
                  <w:lang w:val="en-US"/>
                </w:rPr>
                <w:br/>
                <w:t>[Accessed 10 4 2023].</w:t>
              </w:r>
            </w:p>
            <w:p w14:paraId="6403BCA1" w14:textId="77777777" w:rsidR="00666B66" w:rsidRPr="00666B66" w:rsidRDefault="00666B66" w:rsidP="00666B66">
              <w:pPr>
                <w:pStyle w:val="Bibliography"/>
                <w:rPr>
                  <w:noProof/>
                  <w:lang w:val="en-US"/>
                </w:rPr>
              </w:pPr>
              <w:r w:rsidRPr="00666B66">
                <w:rPr>
                  <w:noProof/>
                  <w:lang w:val="en-US"/>
                </w:rPr>
                <w:lastRenderedPageBreak/>
                <w:t xml:space="preserve">Microsoft Airband, 2023. </w:t>
              </w:r>
              <w:r w:rsidRPr="00666B66">
                <w:rPr>
                  <w:i/>
                  <w:iCs/>
                  <w:noProof/>
                  <w:lang w:val="en-US"/>
                </w:rPr>
                <w:t xml:space="preserve">Microsoft Airband | Advancing Digital Equ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airband-initiative</w:t>
              </w:r>
              <w:r w:rsidRPr="00666B66">
                <w:rPr>
                  <w:noProof/>
                  <w:lang w:val="en-US"/>
                </w:rPr>
                <w:br/>
                <w:t>[Accessed 10 4 2023].</w:t>
              </w:r>
            </w:p>
            <w:p w14:paraId="7E685DB4" w14:textId="77777777" w:rsidR="00666B66" w:rsidRPr="00666B66" w:rsidRDefault="00666B66" w:rsidP="00666B66">
              <w:pPr>
                <w:pStyle w:val="Bibliography"/>
                <w:rPr>
                  <w:noProof/>
                  <w:lang w:val="en-US"/>
                </w:rPr>
              </w:pPr>
              <w:r w:rsidRPr="00666B66">
                <w:rPr>
                  <w:noProof/>
                  <w:lang w:val="en-US"/>
                </w:rPr>
                <w:t xml:space="preserve">Microsoft CSR, 2023. </w:t>
              </w:r>
              <w:r w:rsidRPr="00666B66">
                <w:rPr>
                  <w:i/>
                  <w:iCs/>
                  <w:noProof/>
                  <w:lang w:val="en-US"/>
                </w:rPr>
                <w:t xml:space="preserve">Microsoft Corporate Social Rensposibil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w:t>
              </w:r>
              <w:r w:rsidRPr="00666B66">
                <w:rPr>
                  <w:noProof/>
                  <w:lang w:val="en-US"/>
                </w:rPr>
                <w:br/>
                <w:t>[Accessed 5 4 2023].</w:t>
              </w:r>
            </w:p>
            <w:p w14:paraId="04DFADD7" w14:textId="77777777" w:rsidR="00666B66" w:rsidRPr="00666B66" w:rsidRDefault="00666B66" w:rsidP="00666B66">
              <w:pPr>
                <w:pStyle w:val="Bibliography"/>
                <w:rPr>
                  <w:noProof/>
                  <w:lang w:val="en-US"/>
                </w:rPr>
              </w:pPr>
              <w:r w:rsidRPr="00666B66">
                <w:rPr>
                  <w:noProof/>
                  <w:lang w:val="en-US"/>
                </w:rPr>
                <w:t xml:space="preserve">Microsoft GDPR, 2023. </w:t>
              </w:r>
              <w:r w:rsidRPr="00666B66">
                <w:rPr>
                  <w:i/>
                  <w:iCs/>
                  <w:noProof/>
                  <w:lang w:val="en-US"/>
                </w:rPr>
                <w:t xml:space="preserve">General Data Protection Regulation | GDPR Overview.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trust-center/privacy/gdpr-overview</w:t>
              </w:r>
              <w:r w:rsidRPr="00666B66">
                <w:rPr>
                  <w:noProof/>
                  <w:lang w:val="en-US"/>
                </w:rPr>
                <w:br/>
                <w:t>[Accessed 8 4 2023].</w:t>
              </w:r>
            </w:p>
            <w:p w14:paraId="141CD6DE" w14:textId="77777777" w:rsidR="00666B66" w:rsidRPr="00666B66" w:rsidRDefault="00666B66" w:rsidP="00666B66">
              <w:pPr>
                <w:pStyle w:val="Bibliography"/>
                <w:rPr>
                  <w:noProof/>
                  <w:lang w:val="en-US"/>
                </w:rPr>
              </w:pPr>
              <w:r w:rsidRPr="00666B66">
                <w:rPr>
                  <w:noProof/>
                  <w:lang w:val="en-US"/>
                </w:rPr>
                <w:t xml:space="preserve">Microsoft Giving Program, 2023. </w:t>
              </w:r>
              <w:r w:rsidRPr="00666B66">
                <w:rPr>
                  <w:i/>
                  <w:iCs/>
                  <w:noProof/>
                  <w:lang w:val="en-US"/>
                </w:rPr>
                <w:t xml:space="preserve">Employee Giving &amp; Corporate Giving Program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philanthropies/employee-engagement</w:t>
              </w:r>
              <w:r w:rsidRPr="00666B66">
                <w:rPr>
                  <w:noProof/>
                  <w:lang w:val="en-US"/>
                </w:rPr>
                <w:br/>
                <w:t>[Accessed 13 4 2023].</w:t>
              </w:r>
            </w:p>
            <w:p w14:paraId="316BBA3F" w14:textId="77777777" w:rsidR="00666B66" w:rsidRPr="00666B66" w:rsidRDefault="00666B66" w:rsidP="00666B66">
              <w:pPr>
                <w:pStyle w:val="Bibliography"/>
                <w:rPr>
                  <w:noProof/>
                  <w:lang w:val="en-US"/>
                </w:rPr>
              </w:pPr>
              <w:r w:rsidRPr="00666B66">
                <w:rPr>
                  <w:noProof/>
                  <w:lang w:val="en-US"/>
                </w:rPr>
                <w:t xml:space="preserve">Microsoft News, 2023. </w:t>
              </w:r>
              <w:r w:rsidRPr="00666B66">
                <w:rPr>
                  <w:i/>
                  <w:iCs/>
                  <w:noProof/>
                  <w:lang w:val="en-US"/>
                </w:rPr>
                <w:t xml:space="preserve">Power On: The Story of Xbox: New docuseries explores the origins of Xbox and its evolution over 20 years - Source. </w:t>
              </w:r>
              <w:r w:rsidRPr="00666B66">
                <w:rPr>
                  <w:noProof/>
                  <w:lang w:val="en-US"/>
                </w:rPr>
                <w:t xml:space="preserve">[Online] </w:t>
              </w:r>
              <w:r w:rsidRPr="00666B66">
                <w:rPr>
                  <w:noProof/>
                  <w:lang w:val="en-US"/>
                </w:rPr>
                <w:br/>
                <w:t xml:space="preserve">Available at: </w:t>
              </w:r>
              <w:r w:rsidRPr="00666B66">
                <w:rPr>
                  <w:noProof/>
                  <w:u w:val="single"/>
                  <w:lang w:val="en-US"/>
                </w:rPr>
                <w:t>https://news.microsoft.com/source/features/work-life/power-on-the-story-of-xbox-new-docuseries-explores-the-origins-of-xbox-and-its-evolution-over-20-years/</w:t>
              </w:r>
              <w:r w:rsidRPr="00666B66">
                <w:rPr>
                  <w:noProof/>
                  <w:lang w:val="en-US"/>
                </w:rPr>
                <w:br/>
                <w:t>[Accessed 12 4 2023].</w:t>
              </w:r>
            </w:p>
            <w:p w14:paraId="0CD4D430" w14:textId="77777777" w:rsidR="00666B66" w:rsidRPr="00666B66" w:rsidRDefault="00666B66" w:rsidP="00666B66">
              <w:pPr>
                <w:pStyle w:val="Bibliography"/>
                <w:rPr>
                  <w:noProof/>
                  <w:lang w:val="en-US"/>
                </w:rPr>
              </w:pPr>
              <w:r w:rsidRPr="00666B66">
                <w:rPr>
                  <w:noProof/>
                  <w:lang w:val="en-US"/>
                </w:rPr>
                <w:t xml:space="preserve">Microsoft Newsletter, 2023. </w:t>
              </w:r>
              <w:r w:rsidRPr="00666B66">
                <w:rPr>
                  <w:i/>
                  <w:iCs/>
                  <w:noProof/>
                  <w:lang w:val="en-US"/>
                </w:rPr>
                <w:t xml:space="preserve">Email Sign Up - Microsoft Store.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mwa/signup/en-us?bgid=Business</w:t>
              </w:r>
              <w:r w:rsidRPr="00666B66">
                <w:rPr>
                  <w:noProof/>
                  <w:lang w:val="en-US"/>
                </w:rPr>
                <w:br/>
                <w:t>[Accessed 13 4 2023].</w:t>
              </w:r>
            </w:p>
            <w:p w14:paraId="5BDCEBFC" w14:textId="77777777" w:rsidR="00666B66" w:rsidRPr="00666B66" w:rsidRDefault="00666B66" w:rsidP="00666B66">
              <w:pPr>
                <w:pStyle w:val="Bibliography"/>
                <w:rPr>
                  <w:noProof/>
                  <w:lang w:val="en-US"/>
                </w:rPr>
              </w:pPr>
              <w:r w:rsidRPr="00666B66">
                <w:rPr>
                  <w:noProof/>
                  <w:lang w:val="en-US"/>
                </w:rPr>
                <w:t xml:space="preserve">Microsoft Philanthropies, 2023. </w:t>
              </w:r>
              <w:r w:rsidRPr="00666B66">
                <w:rPr>
                  <w:i/>
                  <w:iCs/>
                  <w:noProof/>
                  <w:lang w:val="en-US"/>
                </w:rPr>
                <w:t xml:space="preserve">Corporate Partner - Microsoft - SOS Childrens's Villages International. </w:t>
              </w:r>
              <w:r w:rsidRPr="00666B66">
                <w:rPr>
                  <w:noProof/>
                  <w:lang w:val="en-US"/>
                </w:rPr>
                <w:t xml:space="preserve">[Online] </w:t>
              </w:r>
              <w:r w:rsidRPr="00666B66">
                <w:rPr>
                  <w:noProof/>
                  <w:lang w:val="en-US"/>
                </w:rPr>
                <w:br/>
                <w:t xml:space="preserve">Available at: </w:t>
              </w:r>
              <w:r w:rsidRPr="00666B66">
                <w:rPr>
                  <w:noProof/>
                  <w:u w:val="single"/>
                  <w:lang w:val="en-US"/>
                </w:rPr>
                <w:t>https://www.sos-childrensvillages.org/our-international-corporate-</w:t>
              </w:r>
              <w:r w:rsidRPr="00666B66">
                <w:rPr>
                  <w:noProof/>
                  <w:u w:val="single"/>
                  <w:lang w:val="en-US"/>
                </w:rPr>
                <w:lastRenderedPageBreak/>
                <w:t>partners-microsoft</w:t>
              </w:r>
              <w:r w:rsidRPr="00666B66">
                <w:rPr>
                  <w:noProof/>
                  <w:lang w:val="en-US"/>
                </w:rPr>
                <w:br/>
                <w:t>[Accessed 13 4 2023].</w:t>
              </w:r>
            </w:p>
            <w:p w14:paraId="45560561" w14:textId="77777777" w:rsidR="00666B66" w:rsidRPr="00666B66" w:rsidRDefault="00666B66" w:rsidP="00666B66">
              <w:pPr>
                <w:pStyle w:val="Bibliography"/>
                <w:rPr>
                  <w:noProof/>
                  <w:lang w:val="en-US"/>
                </w:rPr>
              </w:pPr>
              <w:r w:rsidRPr="00666B66">
                <w:rPr>
                  <w:noProof/>
                  <w:lang w:val="en-US"/>
                </w:rPr>
                <w:t xml:space="preserve">Microsoft SDK Social Overview, 2023. </w:t>
              </w:r>
              <w:r w:rsidRPr="00666B66">
                <w:rPr>
                  <w:i/>
                  <w:iCs/>
                  <w:noProof/>
                  <w:lang w:val="en-US"/>
                </w:rPr>
                <w:t xml:space="preserve">Overview of Social features | Microsoft Game Development Kit. </w:t>
              </w:r>
              <w:r w:rsidRPr="00666B66">
                <w:rPr>
                  <w:noProof/>
                  <w:lang w:val="en-US"/>
                </w:rPr>
                <w:t xml:space="preserve">[Online] </w:t>
              </w:r>
              <w:r w:rsidRPr="00666B66">
                <w:rPr>
                  <w:noProof/>
                  <w:lang w:val="en-US"/>
                </w:rPr>
                <w:br/>
                <w:t xml:space="preserve">Available at: </w:t>
              </w:r>
              <w:r w:rsidRPr="00666B66">
                <w:rPr>
                  <w:noProof/>
                  <w:u w:val="single"/>
                  <w:lang w:val="en-US"/>
                </w:rPr>
                <w:t>https://learn.microsoft.com/en-us/gaming/gdk/_content/gc/live/features/social/live-social-overview</w:t>
              </w:r>
              <w:r w:rsidRPr="00666B66">
                <w:rPr>
                  <w:noProof/>
                  <w:lang w:val="en-US"/>
                </w:rPr>
                <w:br/>
                <w:t>[Accessed 12 4 2023].</w:t>
              </w:r>
            </w:p>
            <w:p w14:paraId="1019241F" w14:textId="77777777" w:rsidR="00666B66" w:rsidRPr="00666B66" w:rsidRDefault="00666B66" w:rsidP="00666B66">
              <w:pPr>
                <w:pStyle w:val="Bibliography"/>
                <w:rPr>
                  <w:noProof/>
                  <w:lang w:val="en-US"/>
                </w:rPr>
              </w:pPr>
              <w:r w:rsidRPr="00666B66">
                <w:rPr>
                  <w:noProof/>
                  <w:lang w:val="en-US"/>
                </w:rPr>
                <w:t xml:space="preserve">Microsoft Sunstainability, 2023. [Online] </w:t>
              </w:r>
              <w:r w:rsidRPr="00666B66">
                <w:rPr>
                  <w:noProof/>
                  <w:lang w:val="en-US"/>
                </w:rPr>
                <w:br/>
                <w:t xml:space="preserve">Available at: </w:t>
              </w:r>
              <w:r w:rsidRPr="00666B66">
                <w:rPr>
                  <w:noProof/>
                  <w:u w:val="single"/>
                  <w:lang w:val="en-US"/>
                </w:rPr>
                <w:t>https://unlocked.microsoft.com/</w:t>
              </w:r>
              <w:r w:rsidRPr="00666B66">
                <w:rPr>
                  <w:noProof/>
                  <w:lang w:val="en-US"/>
                </w:rPr>
                <w:br/>
                <w:t>[Accessed 5 4 2023].</w:t>
              </w:r>
            </w:p>
            <w:p w14:paraId="2F8B707C" w14:textId="77777777" w:rsidR="00666B66" w:rsidRPr="00666B66" w:rsidRDefault="00666B66" w:rsidP="00666B66">
              <w:pPr>
                <w:pStyle w:val="Bibliography"/>
                <w:rPr>
                  <w:noProof/>
                  <w:lang w:val="en-US"/>
                </w:rPr>
              </w:pPr>
              <w:r w:rsidRPr="00666B66">
                <w:rPr>
                  <w:noProof/>
                  <w:lang w:val="en-US"/>
                </w:rPr>
                <w:t xml:space="preserve">Microsoft Supplier Diversity, 2023. </w:t>
              </w:r>
              <w:r w:rsidRPr="00666B66">
                <w:rPr>
                  <w:i/>
                  <w:iCs/>
                  <w:noProof/>
                  <w:lang w:val="en-US"/>
                </w:rPr>
                <w:t xml:space="preserve">Supplier Diversity at Microsoft | Microsoft Procurement.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procurement/diversity-overview.aspx</w:t>
              </w:r>
              <w:r w:rsidRPr="00666B66">
                <w:rPr>
                  <w:noProof/>
                  <w:lang w:val="en-US"/>
                </w:rPr>
                <w:br/>
                <w:t>[Accessed 10 4 2023].</w:t>
              </w:r>
            </w:p>
            <w:p w14:paraId="136719DE" w14:textId="77777777" w:rsidR="00666B66" w:rsidRPr="00666B66" w:rsidRDefault="00666B66" w:rsidP="00666B66">
              <w:pPr>
                <w:pStyle w:val="Bibliography"/>
                <w:rPr>
                  <w:noProof/>
                  <w:lang w:val="en-US"/>
                </w:rPr>
              </w:pPr>
              <w:r w:rsidRPr="00666B66">
                <w:rPr>
                  <w:noProof/>
                  <w:lang w:val="en-US"/>
                </w:rPr>
                <w:t xml:space="preserve">Microsoft Xbox Store, 2023. </w:t>
              </w:r>
              <w:r w:rsidRPr="00666B66">
                <w:rPr>
                  <w:i/>
                  <w:iCs/>
                  <w:noProof/>
                  <w:lang w:val="en-US"/>
                </w:rPr>
                <w:t xml:space="preserve">Microsoft Store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l-GR/microsoft-store</w:t>
              </w:r>
              <w:r w:rsidRPr="00666B66">
                <w:rPr>
                  <w:noProof/>
                  <w:lang w:val="en-US"/>
                </w:rPr>
                <w:br/>
                <w:t>[Accessed 12 4 2023].</w:t>
              </w:r>
            </w:p>
            <w:p w14:paraId="755824CC" w14:textId="77777777" w:rsidR="00666B66" w:rsidRPr="00666B66" w:rsidRDefault="00666B66" w:rsidP="00666B66">
              <w:pPr>
                <w:pStyle w:val="Bibliography"/>
                <w:rPr>
                  <w:noProof/>
                  <w:lang w:val="en-US"/>
                </w:rPr>
              </w:pPr>
              <w:r w:rsidRPr="00666B66">
                <w:rPr>
                  <w:noProof/>
                  <w:lang w:val="en-US"/>
                </w:rPr>
                <w:t xml:space="preserve">Microsoft Xbox, 2023. </w:t>
              </w:r>
              <w:r w:rsidRPr="00666B66">
                <w:rPr>
                  <w:i/>
                  <w:iCs/>
                  <w:noProof/>
                  <w:lang w:val="en-US"/>
                </w:rPr>
                <w:t xml:space="preserve">All Xbox Consoles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nsoles/all-consoles</w:t>
              </w:r>
              <w:r w:rsidRPr="00666B66">
                <w:rPr>
                  <w:noProof/>
                  <w:lang w:val="en-US"/>
                </w:rPr>
                <w:br/>
                <w:t>[Accessed 12 4 2023].</w:t>
              </w:r>
            </w:p>
            <w:p w14:paraId="5188AD6E" w14:textId="77777777" w:rsidR="00666B66" w:rsidRPr="00666B66" w:rsidRDefault="00666B66" w:rsidP="00666B66">
              <w:pPr>
                <w:pStyle w:val="Bibliography"/>
                <w:rPr>
                  <w:noProof/>
                  <w:lang w:val="en-US"/>
                </w:rPr>
              </w:pPr>
              <w:r w:rsidRPr="00666B66">
                <w:rPr>
                  <w:noProof/>
                  <w:lang w:val="en-US"/>
                </w:rPr>
                <w:t xml:space="preserve">Microsoft, 2023. </w:t>
              </w:r>
              <w:r w:rsidRPr="00666B66">
                <w:rPr>
                  <w:i/>
                  <w:iCs/>
                  <w:noProof/>
                  <w:lang w:val="en-US"/>
                </w:rPr>
                <w:t xml:space="preserve">About Microsoft | Mission and Vision.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about</w:t>
              </w:r>
              <w:r w:rsidRPr="00666B66">
                <w:rPr>
                  <w:noProof/>
                  <w:lang w:val="en-US"/>
                </w:rPr>
                <w:br/>
                <w:t>[Accessed 26 03 2023].</w:t>
              </w:r>
            </w:p>
            <w:p w14:paraId="0372309A" w14:textId="77777777" w:rsidR="00666B66" w:rsidRPr="00666B66" w:rsidRDefault="00666B66" w:rsidP="00666B66">
              <w:pPr>
                <w:pStyle w:val="Bibliography"/>
                <w:rPr>
                  <w:noProof/>
                  <w:lang w:val="en-US"/>
                </w:rPr>
              </w:pPr>
              <w:r w:rsidRPr="00666B66">
                <w:rPr>
                  <w:noProof/>
                  <w:lang w:val="en-US"/>
                </w:rPr>
                <w:t xml:space="preserve">Mulhern, F., 2009. Integrated marketing communications: From media channels to digital connectivity. </w:t>
              </w:r>
              <w:r w:rsidRPr="00666B66">
                <w:rPr>
                  <w:i/>
                  <w:iCs/>
                  <w:noProof/>
                  <w:lang w:val="en-US"/>
                </w:rPr>
                <w:t xml:space="preserve">Journal of Marketing Communications, </w:t>
              </w:r>
              <w:r w:rsidRPr="00666B66">
                <w:rPr>
                  <w:noProof/>
                  <w:lang w:val="en-US"/>
                </w:rPr>
                <w:t>15((2-3)), pp. 85-101.</w:t>
              </w:r>
            </w:p>
            <w:p w14:paraId="4EBF3D0A" w14:textId="77777777" w:rsidR="00666B66" w:rsidRPr="00666B66" w:rsidRDefault="00666B66" w:rsidP="00666B66">
              <w:pPr>
                <w:pStyle w:val="Bibliography"/>
                <w:rPr>
                  <w:noProof/>
                  <w:lang w:val="en-US"/>
                </w:rPr>
              </w:pPr>
              <w:r w:rsidRPr="00666B66">
                <w:rPr>
                  <w:noProof/>
                  <w:lang w:val="en-US"/>
                </w:rPr>
                <w:t xml:space="preserve">Newzoo, 2023. </w:t>
              </w:r>
              <w:r w:rsidRPr="00666B66">
                <w:rPr>
                  <w:i/>
                  <w:iCs/>
                  <w:noProof/>
                  <w:lang w:val="en-US"/>
                </w:rPr>
                <w:t xml:space="preserve">Global Games Market Report. </w:t>
              </w:r>
              <w:r w:rsidRPr="00666B66">
                <w:rPr>
                  <w:noProof/>
                  <w:lang w:val="en-US"/>
                </w:rPr>
                <w:t xml:space="preserve">[Online] </w:t>
              </w:r>
              <w:r w:rsidRPr="00666B66">
                <w:rPr>
                  <w:noProof/>
                  <w:lang w:val="en-US"/>
                </w:rPr>
                <w:br/>
                <w:t xml:space="preserve">Available at: </w:t>
              </w:r>
              <w:r w:rsidRPr="00666B66">
                <w:rPr>
                  <w:noProof/>
                  <w:u w:val="single"/>
                  <w:lang w:val="en-US"/>
                </w:rPr>
                <w:t>https://newzoo.com/resources/blog/newzoos-game-market-</w:t>
              </w:r>
              <w:r w:rsidRPr="00666B66">
                <w:rPr>
                  <w:noProof/>
                  <w:u w:val="single"/>
                  <w:lang w:val="en-US"/>
                </w:rPr>
                <w:lastRenderedPageBreak/>
                <w:t>trends-to-watch-in-2023-part-1</w:t>
              </w:r>
              <w:r w:rsidRPr="00666B66">
                <w:rPr>
                  <w:noProof/>
                  <w:lang w:val="en-US"/>
                </w:rPr>
                <w:br/>
                <w:t>[Accessed 4 4 2023].</w:t>
              </w:r>
            </w:p>
            <w:p w14:paraId="19959236" w14:textId="77777777" w:rsidR="00666B66" w:rsidRPr="00666B66" w:rsidRDefault="00666B66" w:rsidP="00666B66">
              <w:pPr>
                <w:pStyle w:val="Bibliography"/>
                <w:rPr>
                  <w:noProof/>
                  <w:lang w:val="en-US"/>
                </w:rPr>
              </w:pPr>
              <w:r w:rsidRPr="00666B66">
                <w:rPr>
                  <w:noProof/>
                  <w:lang w:val="en-US"/>
                </w:rPr>
                <w:t xml:space="preserve">Porter, M. E. &amp; Kramer, M. R., 2002. The Competitive Advantage of Corporate Philanthropy. </w:t>
              </w:r>
              <w:r w:rsidRPr="00666B66">
                <w:rPr>
                  <w:i/>
                  <w:iCs/>
                  <w:noProof/>
                  <w:lang w:val="en-US"/>
                </w:rPr>
                <w:t xml:space="preserve">Harvard Business Review, </w:t>
              </w:r>
              <w:r w:rsidRPr="00666B66">
                <w:rPr>
                  <w:noProof/>
                  <w:lang w:val="en-US"/>
                </w:rPr>
                <w:t>80(12), pp. 56-68.</w:t>
              </w:r>
            </w:p>
            <w:p w14:paraId="1A16D279" w14:textId="77777777" w:rsidR="00666B66" w:rsidRPr="00666B66" w:rsidRDefault="00666B66" w:rsidP="00666B66">
              <w:pPr>
                <w:pStyle w:val="Bibliography"/>
                <w:rPr>
                  <w:noProof/>
                  <w:lang w:val="en-US"/>
                </w:rPr>
              </w:pPr>
              <w:r w:rsidRPr="00666B66">
                <w:rPr>
                  <w:noProof/>
                  <w:lang w:val="en-US"/>
                </w:rPr>
                <w:t xml:space="preserve">Schultz, D. E. &amp; Malthouse, E. C., 2016. Interactivity, Marketing Communication, and Emerging Markets: A Way Forward.. </w:t>
              </w:r>
              <w:r w:rsidRPr="00666B66">
                <w:rPr>
                  <w:i/>
                  <w:iCs/>
                  <w:noProof/>
                  <w:lang w:val="en-US"/>
                </w:rPr>
                <w:t xml:space="preserve">Journal of Current Issues &amp; Research in Advertising, </w:t>
              </w:r>
              <w:r w:rsidRPr="00666B66">
                <w:rPr>
                  <w:noProof/>
                  <w:lang w:val="en-US"/>
                </w:rPr>
                <w:t>38(1), pp. 17-30.</w:t>
              </w:r>
            </w:p>
            <w:p w14:paraId="78952FEA" w14:textId="77777777" w:rsidR="00666B66" w:rsidRPr="00666B66" w:rsidRDefault="00666B66" w:rsidP="00666B66">
              <w:pPr>
                <w:pStyle w:val="Bibliography"/>
                <w:rPr>
                  <w:noProof/>
                  <w:lang w:val="en-US"/>
                </w:rPr>
              </w:pPr>
              <w:r w:rsidRPr="00666B66">
                <w:rPr>
                  <w:noProof/>
                  <w:lang w:val="en-US"/>
                </w:rPr>
                <w:t xml:space="preserve">Stahel, W. R., 2016. The circular economy. </w:t>
              </w:r>
              <w:r w:rsidRPr="00666B66">
                <w:rPr>
                  <w:i/>
                  <w:iCs/>
                  <w:noProof/>
                  <w:lang w:val="en-US"/>
                </w:rPr>
                <w:t xml:space="preserve">Nature, </w:t>
              </w:r>
              <w:r w:rsidRPr="00666B66">
                <w:rPr>
                  <w:noProof/>
                  <w:lang w:val="en-US"/>
                </w:rPr>
                <w:t>531(7595), pp. 435-438.</w:t>
              </w:r>
            </w:p>
            <w:p w14:paraId="0E5C1A8C" w14:textId="77777777" w:rsidR="00666B66" w:rsidRPr="00666B66" w:rsidRDefault="00666B66" w:rsidP="00666B66">
              <w:pPr>
                <w:pStyle w:val="Bibliography"/>
                <w:rPr>
                  <w:noProof/>
                  <w:lang w:val="en-US"/>
                </w:rPr>
              </w:pPr>
              <w:r w:rsidRPr="00666B66">
                <w:rPr>
                  <w:noProof/>
                  <w:lang w:val="en-US"/>
                </w:rPr>
                <w:t xml:space="preserve">Statista Global Sales, 2023. </w:t>
              </w:r>
              <w:r w:rsidRPr="00666B66">
                <w:rPr>
                  <w:i/>
                  <w:iCs/>
                  <w:noProof/>
                  <w:lang w:val="en-US"/>
                </w:rPr>
                <w:t xml:space="preserve">Global gaming console unit sales 2025 | Statista.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260254/global-gaming-console-unit-sales/</w:t>
              </w:r>
              <w:r w:rsidRPr="00666B66">
                <w:rPr>
                  <w:noProof/>
                  <w:lang w:val="en-US"/>
                </w:rPr>
                <w:br/>
                <w:t>[Accessed 14 4 2023].</w:t>
              </w:r>
            </w:p>
            <w:p w14:paraId="7E732E1E" w14:textId="77777777" w:rsidR="00666B66" w:rsidRPr="00666B66" w:rsidRDefault="00666B66" w:rsidP="00666B66">
              <w:pPr>
                <w:pStyle w:val="Bibliography"/>
                <w:rPr>
                  <w:noProof/>
                  <w:lang w:val="en-US"/>
                </w:rPr>
              </w:pPr>
              <w:r w:rsidRPr="00666B66">
                <w:rPr>
                  <w:noProof/>
                  <w:lang w:val="en-US"/>
                </w:rPr>
                <w:t xml:space="preserve">Statista Xbox X sales, 2023. </w:t>
              </w:r>
              <w:r w:rsidRPr="00666B66">
                <w:rPr>
                  <w:i/>
                  <w:iCs/>
                  <w:noProof/>
                  <w:lang w:val="en-US"/>
                </w:rPr>
                <w:t xml:space="preserve">Xbox Series X Unit Sales 2020.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124788/unit-sales-xbox-series-x-worldwide/</w:t>
              </w:r>
              <w:r w:rsidRPr="00666B66">
                <w:rPr>
                  <w:noProof/>
                  <w:lang w:val="en-US"/>
                </w:rPr>
                <w:br/>
                <w:t>[Accessed 14 4 2023].</w:t>
              </w:r>
            </w:p>
            <w:p w14:paraId="23BD3D1F" w14:textId="77777777" w:rsidR="00666B66" w:rsidRPr="00666B66" w:rsidRDefault="00666B66" w:rsidP="00666B66">
              <w:pPr>
                <w:pStyle w:val="Bibliography"/>
                <w:rPr>
                  <w:noProof/>
                  <w:lang w:val="en-US"/>
                </w:rPr>
              </w:pPr>
              <w:r w:rsidRPr="00666B66">
                <w:rPr>
                  <w:noProof/>
                  <w:lang w:val="en-US"/>
                </w:rPr>
                <w:t xml:space="preserve">Wedel, M. &amp; Kannan, P., 2016. Marketing Analytics for Data-Rich Environments. </w:t>
              </w:r>
              <w:r w:rsidRPr="00666B66">
                <w:rPr>
                  <w:i/>
                  <w:iCs/>
                  <w:noProof/>
                  <w:lang w:val="en-US"/>
                </w:rPr>
                <w:t xml:space="preserve">Journal of Marketing, </w:t>
              </w:r>
              <w:r w:rsidRPr="00666B66">
                <w:rPr>
                  <w:noProof/>
                  <w:lang w:val="en-US"/>
                </w:rPr>
                <w:t>80(6), pp. 97-121.</w:t>
              </w:r>
            </w:p>
            <w:p w14:paraId="2DDE8A6E" w14:textId="77777777" w:rsidR="00666B66" w:rsidRPr="00666B66" w:rsidRDefault="00666B66" w:rsidP="00666B66">
              <w:pPr>
                <w:pStyle w:val="Bibliography"/>
                <w:rPr>
                  <w:noProof/>
                  <w:lang w:val="en-US"/>
                </w:rPr>
              </w:pPr>
              <w:r w:rsidRPr="00666B66">
                <w:rPr>
                  <w:noProof/>
                  <w:lang w:val="en-US"/>
                </w:rPr>
                <w:t xml:space="preserve">Wolf, M. J., 2007. </w:t>
              </w:r>
              <w:r w:rsidRPr="00666B66">
                <w:rPr>
                  <w:i/>
                  <w:iCs/>
                  <w:noProof/>
                  <w:lang w:val="en-US"/>
                </w:rPr>
                <w:t xml:space="preserve">The Video Game Explosion: A History from PONG to PlayStation and Beyond. </w:t>
              </w:r>
              <w:r w:rsidRPr="00666B66">
                <w:rPr>
                  <w:noProof/>
                  <w:lang w:val="en-US"/>
                </w:rPr>
                <w:t>s.l.:Greenwood.</w:t>
              </w:r>
            </w:p>
            <w:p w14:paraId="4D717254" w14:textId="77777777" w:rsidR="00666B66" w:rsidRPr="00666B66" w:rsidRDefault="00666B66" w:rsidP="00666B66">
              <w:pPr>
                <w:pStyle w:val="Bibliography"/>
                <w:rPr>
                  <w:noProof/>
                  <w:lang w:val="en-US"/>
                </w:rPr>
              </w:pPr>
              <w:r w:rsidRPr="00666B66">
                <w:rPr>
                  <w:noProof/>
                  <w:lang w:val="en-US"/>
                </w:rPr>
                <w:t xml:space="preserve">Wolf, M. J. &amp; Iwatani, T., 2017. </w:t>
              </w:r>
              <w:r w:rsidRPr="00666B66">
                <w:rPr>
                  <w:i/>
                  <w:iCs/>
                  <w:noProof/>
                  <w:lang w:val="en-US"/>
                </w:rPr>
                <w:t xml:space="preserve">Video Games Around the World. </w:t>
              </w:r>
              <w:r w:rsidRPr="00666B66">
                <w:rPr>
                  <w:noProof/>
                  <w:lang w:val="en-US"/>
                </w:rPr>
                <w:t>s.l.:The MIT Press.</w:t>
              </w:r>
            </w:p>
            <w:p w14:paraId="143BEE97" w14:textId="77777777" w:rsidR="00666B66" w:rsidRPr="00666B66" w:rsidRDefault="00666B66" w:rsidP="00666B66">
              <w:pPr>
                <w:pStyle w:val="Bibliography"/>
                <w:rPr>
                  <w:noProof/>
                  <w:lang w:val="en-US"/>
                </w:rPr>
              </w:pPr>
              <w:r w:rsidRPr="00666B66">
                <w:rPr>
                  <w:noProof/>
                  <w:lang w:val="en-US"/>
                </w:rPr>
                <w:t xml:space="preserve">Xbox Adaptive Controller, 2023. </w:t>
              </w:r>
              <w:r w:rsidRPr="00666B66">
                <w:rPr>
                  <w:i/>
                  <w:iCs/>
                  <w:noProof/>
                  <w:lang w:val="en-US"/>
                </w:rPr>
                <w:t xml:space="preserve">Microsoft Xbox Adaptive Controller. </w:t>
              </w:r>
              <w:r w:rsidRPr="00666B66">
                <w:rPr>
                  <w:noProof/>
                  <w:lang w:val="en-US"/>
                </w:rPr>
                <w:t xml:space="preserve">[Online] </w:t>
              </w:r>
              <w:r w:rsidRPr="00666B66">
                <w:rPr>
                  <w:noProof/>
                  <w:lang w:val="en-US"/>
                </w:rPr>
                <w:br/>
                <w:t xml:space="preserve">Available at: </w:t>
              </w:r>
              <w:r w:rsidRPr="00666B66">
                <w:rPr>
                  <w:noProof/>
                  <w:u w:val="single"/>
                  <w:lang w:val="en-US"/>
                </w:rPr>
                <w:t>https://www.xbox.com/en-US/accessories/controllers/xbox-adaptive-controller</w:t>
              </w:r>
              <w:r w:rsidRPr="00666B66">
                <w:rPr>
                  <w:noProof/>
                  <w:lang w:val="en-US"/>
                </w:rPr>
                <w:br/>
                <w:t>[Accessed 10 4 2023].</w:t>
              </w:r>
            </w:p>
            <w:p w14:paraId="5A3CC3D0" w14:textId="77777777" w:rsidR="00666B66" w:rsidRPr="00666B66" w:rsidRDefault="00666B66" w:rsidP="00666B66">
              <w:pPr>
                <w:pStyle w:val="Bibliography"/>
                <w:rPr>
                  <w:noProof/>
                  <w:lang w:val="en-US"/>
                </w:rPr>
              </w:pPr>
              <w:r w:rsidRPr="00666B66">
                <w:rPr>
                  <w:noProof/>
                  <w:lang w:val="en-US"/>
                </w:rPr>
                <w:t xml:space="preserve">Xbox YouTube, 2023. </w:t>
              </w:r>
              <w:r w:rsidRPr="00666B66">
                <w:rPr>
                  <w:i/>
                  <w:iCs/>
                  <w:noProof/>
                  <w:lang w:val="en-US"/>
                </w:rPr>
                <w:t xml:space="preserve">Xbox One: Aaron Paul - YouTube. </w:t>
              </w:r>
              <w:r w:rsidRPr="00666B66">
                <w:rPr>
                  <w:noProof/>
                  <w:lang w:val="en-US"/>
                </w:rPr>
                <w:t xml:space="preserve">[Online] </w:t>
              </w:r>
              <w:r w:rsidRPr="00666B66">
                <w:rPr>
                  <w:noProof/>
                  <w:lang w:val="en-US"/>
                </w:rPr>
                <w:br/>
                <w:t xml:space="preserve">Available at: </w:t>
              </w:r>
              <w:r w:rsidRPr="00666B66">
                <w:rPr>
                  <w:noProof/>
                  <w:u w:val="single"/>
                  <w:lang w:val="en-US"/>
                </w:rPr>
                <w:t>https://www.youtube.com/watch?v=pEoZbXB78NI</w:t>
              </w:r>
              <w:r w:rsidRPr="00666B66">
                <w:rPr>
                  <w:noProof/>
                  <w:lang w:val="en-US"/>
                </w:rPr>
                <w:br/>
                <w:t>[Accessed 13 4 2023].</w:t>
              </w:r>
            </w:p>
            <w:p w14:paraId="5776D7D8" w14:textId="312D2384" w:rsidR="00517242" w:rsidRDefault="00151CD1" w:rsidP="00666B66">
              <w:pPr>
                <w:pStyle w:val="Bibliography"/>
                <w:jc w:val="left"/>
              </w:pPr>
              <w:r>
                <w:rPr>
                  <w:b/>
                  <w:bCs/>
                  <w:noProof/>
                </w:rPr>
                <w:lastRenderedPageBreak/>
                <w:fldChar w:fldCharType="end"/>
              </w:r>
            </w:p>
          </w:sdtContent>
        </w:sdt>
      </w:sdtContent>
    </w:sdt>
    <w:p w14:paraId="2CE3C406" w14:textId="4821F25B" w:rsidR="00A670FE" w:rsidRPr="00C65CB2"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r>
        <w:t xml:space="preserve">Figur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r w:rsidRPr="00A34CD9">
          <w:rPr>
            <w:rStyle w:val="Hyperlink"/>
          </w:rPr>
          <w:t>στήν</w:t>
        </w:r>
        <w:r w:rsidRPr="008D61D8">
          <w:rPr>
            <w:rStyle w:val="Hyperlink"/>
            <w:lang w:val="en-US"/>
          </w:rPr>
          <w:t xml:space="preserve"> </w:t>
        </w:r>
        <w:r w:rsidRPr="00A34CD9">
          <w:rPr>
            <w:rStyle w:val="Hyperlink"/>
            <w:lang w:val="en-US"/>
          </w:rPr>
          <w:t>New York</w:t>
        </w:r>
      </w:hyperlink>
    </w:p>
    <w:p w14:paraId="58C26CEC" w14:textId="462FAFF1" w:rsidR="008334A6" w:rsidRPr="00A647B9" w:rsidRDefault="008334A6" w:rsidP="008334A6">
      <w:pPr>
        <w:pStyle w:val="Heading1"/>
        <w:numPr>
          <w:ilvl w:val="0"/>
          <w:numId w:val="0"/>
        </w:numPr>
      </w:pPr>
      <w:r w:rsidRPr="007D26C6">
        <w:lastRenderedPageBreak/>
        <w:t>ΠΑΡΑΡΤΗΜΑ</w:t>
      </w:r>
      <w:r w:rsidRPr="00A647B9">
        <w:t xml:space="preserve"> 3: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Η Microsoft τμηματοποιεί την αγορά της κυρίως με βάση δημογραφικά στοιχεία, ψυχογραφικά στοιχεία και παράγοντες συμπεριφοράς. Δημογραφικά, το Xbox Series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gaming, τεχνολογία αιχμής και ποιοτικό περιεχόμενο. Συμπεριφορικά, η αγορά-στόχος περιλαμβάνει τόσο σκληροπυρηνικούς παίκτες όσο και περιστασιακούς παίκτες που ενδιαφέρονται για μια ποικιλία ειδών και εμπειριών gaming.</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Η στρατηγική στόχευσης της Microsoft για το Xbox Series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Series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Η Microsoft τοποθετεί το Xbox Series X/S ως premium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Series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Series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ανίχνευση ακτίνων,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Η Microsoft εφαρμόζει μια στρατηγική τιμολόγησης με βάση την αξία, προσφέροντας το Xbox Series X/S σε κορυφαία τιμή, ώστε να αντικατοπτρίζει την προηγμένη τεχνολογία και τις δυνατότητές του. Η εταιρεία παρέχει επίσης μια πιο προσιτή επιλογή στο Xbox Series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Οι κονσόλες Xbox Series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Η Microsoft χρησιμοποιεί έναν συνδυασμό τεχνικών μάρκετινγκ push and pull, αξιοποιώντας τη διαδικτυακή διαφήμιση, τις καμπάνιες στα μέσα κοινωνικής δικτύωσης, τις συνεργασίες με επηρεαστές και το μάρκετινγκ περιεχομένου σε πλατφόρμες όπως το YouTube και το Twitch. Η εταιρεία συμμετέχει επίσης σε εμπορικές εκθέσεις και εκδηλώσεις gaming για να δημιουργήσει buzz γύρω από το Xbox Series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Series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εξορθολογίσει τις διαδικασίες ανάπτυξης, κατασκευής και διανομής προϊόντων της για να διασφαλίσει την έγκαιρη παράδοση των </w:t>
      </w:r>
      <w:r>
        <w:lastRenderedPageBreak/>
        <w:t>κονσολών Xbox Series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Οι κονσόλες Xbox Series X/S έχουν σχεδιαστεί με κομψή και μοντέρνα αισθητική, ενισχύοντας την εστίαση της μάρκας στην τεχνολογία αιχμής και την καινοτομία. Η συσκευασία, η διεπαφή χρήστη και το διαφημιστικό υλικό αντικατοπτρίζουν τη δέσμευση της Microsoft για ποιοτικές και κορυφαίες εμπειρίες gaming.</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Συμπερασματικά, οι στρατηγικές μάρκετινγκ STP και 7P της Microsoft για το Xbox Series X/S είναι αποτελεσματικές στην προσέγγιση του κοινού-στόχου της και στη διαφοροποίηση των κονσολών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16F5E" w14:textId="77777777" w:rsidR="00CF1837" w:rsidRDefault="00CF1837">
      <w:pPr>
        <w:spacing w:after="0" w:line="240" w:lineRule="auto"/>
      </w:pPr>
      <w:r>
        <w:separator/>
      </w:r>
    </w:p>
  </w:endnote>
  <w:endnote w:type="continuationSeparator" w:id="0">
    <w:p w14:paraId="762ADD02" w14:textId="77777777" w:rsidR="00CF1837" w:rsidRDefault="00CF18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849B3" w14:textId="77777777" w:rsidR="00CF1837" w:rsidRDefault="00CF1837">
      <w:pPr>
        <w:spacing w:after="0" w:line="240" w:lineRule="auto"/>
      </w:pPr>
      <w:r>
        <w:separator/>
      </w:r>
    </w:p>
  </w:footnote>
  <w:footnote w:type="continuationSeparator" w:id="0">
    <w:p w14:paraId="2878D9E6" w14:textId="77777777" w:rsidR="00CF1837" w:rsidRDefault="00CF18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183399906">
    <w:abstractNumId w:val="0"/>
  </w:num>
  <w:num w:numId="4" w16cid:durableId="1121342107">
    <w:abstractNumId w:val="2"/>
  </w:num>
  <w:num w:numId="5" w16cid:durableId="9815412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0FAOpoZhc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2B0"/>
    <w:rsid w:val="00032316"/>
    <w:rsid w:val="00032C0F"/>
    <w:rsid w:val="000332B7"/>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5609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5F9C"/>
    <w:rsid w:val="000A612C"/>
    <w:rsid w:val="000B03A9"/>
    <w:rsid w:val="000B1052"/>
    <w:rsid w:val="000B1CFB"/>
    <w:rsid w:val="000B2D4E"/>
    <w:rsid w:val="000B4743"/>
    <w:rsid w:val="000B6F91"/>
    <w:rsid w:val="000B717D"/>
    <w:rsid w:val="000C040C"/>
    <w:rsid w:val="000C210A"/>
    <w:rsid w:val="000C39D5"/>
    <w:rsid w:val="000C3E6E"/>
    <w:rsid w:val="000C409B"/>
    <w:rsid w:val="000D0397"/>
    <w:rsid w:val="000D04E3"/>
    <w:rsid w:val="000D07A4"/>
    <w:rsid w:val="000D1B27"/>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6465"/>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894"/>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26E6A"/>
    <w:rsid w:val="003322C1"/>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4EC"/>
    <w:rsid w:val="003A264D"/>
    <w:rsid w:val="003A3742"/>
    <w:rsid w:val="003A629C"/>
    <w:rsid w:val="003A65AD"/>
    <w:rsid w:val="003A65F9"/>
    <w:rsid w:val="003B14C2"/>
    <w:rsid w:val="003B5B63"/>
    <w:rsid w:val="003B6F6C"/>
    <w:rsid w:val="003B72AD"/>
    <w:rsid w:val="003C078F"/>
    <w:rsid w:val="003C09F5"/>
    <w:rsid w:val="003C23EB"/>
    <w:rsid w:val="003C3B22"/>
    <w:rsid w:val="003C7285"/>
    <w:rsid w:val="003D0D29"/>
    <w:rsid w:val="003D310D"/>
    <w:rsid w:val="003D4F56"/>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5B4"/>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A28"/>
    <w:rsid w:val="004E0B01"/>
    <w:rsid w:val="004E1239"/>
    <w:rsid w:val="004E2318"/>
    <w:rsid w:val="004E5BD8"/>
    <w:rsid w:val="004E5D0F"/>
    <w:rsid w:val="004E63DD"/>
    <w:rsid w:val="004E78E3"/>
    <w:rsid w:val="004E7E1F"/>
    <w:rsid w:val="004F0A9C"/>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9BB"/>
    <w:rsid w:val="00600C9D"/>
    <w:rsid w:val="00601591"/>
    <w:rsid w:val="00604080"/>
    <w:rsid w:val="0060558F"/>
    <w:rsid w:val="00606A32"/>
    <w:rsid w:val="006105EA"/>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6347"/>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6B66"/>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5BEF"/>
    <w:rsid w:val="006C656E"/>
    <w:rsid w:val="006C6650"/>
    <w:rsid w:val="006C7D21"/>
    <w:rsid w:val="006D03C0"/>
    <w:rsid w:val="006D206C"/>
    <w:rsid w:val="006D38A5"/>
    <w:rsid w:val="006D724E"/>
    <w:rsid w:val="006E1225"/>
    <w:rsid w:val="006E47BC"/>
    <w:rsid w:val="006E75D4"/>
    <w:rsid w:val="006F29B3"/>
    <w:rsid w:val="006F2C5C"/>
    <w:rsid w:val="006F2DD4"/>
    <w:rsid w:val="006F3607"/>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27EF"/>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97F"/>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07FD4"/>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67B4B"/>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16FD7"/>
    <w:rsid w:val="00A17066"/>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6CD3"/>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616E"/>
    <w:rsid w:val="00AC7840"/>
    <w:rsid w:val="00AD0E61"/>
    <w:rsid w:val="00AD4AB3"/>
    <w:rsid w:val="00AD5409"/>
    <w:rsid w:val="00AE0686"/>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19A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4A46"/>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2DAE"/>
    <w:rsid w:val="00C35052"/>
    <w:rsid w:val="00C3509C"/>
    <w:rsid w:val="00C35DA5"/>
    <w:rsid w:val="00C363C8"/>
    <w:rsid w:val="00C377E1"/>
    <w:rsid w:val="00C41E76"/>
    <w:rsid w:val="00C430D1"/>
    <w:rsid w:val="00C43A5D"/>
    <w:rsid w:val="00C472DD"/>
    <w:rsid w:val="00C51413"/>
    <w:rsid w:val="00C51474"/>
    <w:rsid w:val="00C51FF3"/>
    <w:rsid w:val="00C54FCA"/>
    <w:rsid w:val="00C55927"/>
    <w:rsid w:val="00C56FBD"/>
    <w:rsid w:val="00C63A1C"/>
    <w:rsid w:val="00C644DB"/>
    <w:rsid w:val="00C65415"/>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3264"/>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837"/>
    <w:rsid w:val="00CF1B42"/>
    <w:rsid w:val="00CF2E39"/>
    <w:rsid w:val="00CF4176"/>
    <w:rsid w:val="00D00893"/>
    <w:rsid w:val="00D00FF4"/>
    <w:rsid w:val="00D019B2"/>
    <w:rsid w:val="00D02016"/>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2373"/>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1F79"/>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0C5F"/>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47E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398C"/>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418"/>
    <w:rsid w:val="00EB0A01"/>
    <w:rsid w:val="00EB199A"/>
    <w:rsid w:val="00EB205F"/>
    <w:rsid w:val="00EB2401"/>
    <w:rsid w:val="00EB2EFA"/>
    <w:rsid w:val="00EB2F21"/>
    <w:rsid w:val="00EB327B"/>
    <w:rsid w:val="00EB4059"/>
    <w:rsid w:val="00EB48B0"/>
    <w:rsid w:val="00EB6064"/>
    <w:rsid w:val="00EC0E6C"/>
    <w:rsid w:val="00EC206F"/>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373EC"/>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58D3"/>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 w:val="00FF7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C5F"/>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54215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0784891">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100425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2968188">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3555186">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459802">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5203453">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554957">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791209">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665187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3906896">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145937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9097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4833533">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186063">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443087">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32675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873137">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02991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022941">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661631">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891574">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8973866">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6711236">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53432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055462">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130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463109">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696491">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1325259">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086386">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236974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278285">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674880">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41150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4067185">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340575">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2214226">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448758">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665656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202069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339128">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157214">
      <w:bodyDiv w:val="1"/>
      <w:marLeft w:val="0"/>
      <w:marRight w:val="0"/>
      <w:marTop w:val="0"/>
      <w:marBottom w:val="0"/>
      <w:divBdr>
        <w:top w:val="none" w:sz="0" w:space="0" w:color="auto"/>
        <w:left w:val="none" w:sz="0" w:space="0" w:color="auto"/>
        <w:bottom w:val="none" w:sz="0" w:space="0" w:color="auto"/>
        <w:right w:val="none" w:sz="0" w:space="0" w:color="auto"/>
      </w:divBdr>
    </w:div>
    <w:div w:id="463810312">
      <w:bodyDiv w:val="1"/>
      <w:marLeft w:val="0"/>
      <w:marRight w:val="0"/>
      <w:marTop w:val="0"/>
      <w:marBottom w:val="0"/>
      <w:divBdr>
        <w:top w:val="none" w:sz="0" w:space="0" w:color="auto"/>
        <w:left w:val="none" w:sz="0" w:space="0" w:color="auto"/>
        <w:bottom w:val="none" w:sz="0" w:space="0" w:color="auto"/>
        <w:right w:val="none" w:sz="0" w:space="0" w:color="auto"/>
      </w:divBdr>
    </w:div>
    <w:div w:id="46512158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304070">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37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023952">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5602229">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38112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506004">
      <w:bodyDiv w:val="1"/>
      <w:marLeft w:val="0"/>
      <w:marRight w:val="0"/>
      <w:marTop w:val="0"/>
      <w:marBottom w:val="0"/>
      <w:divBdr>
        <w:top w:val="none" w:sz="0" w:space="0" w:color="auto"/>
        <w:left w:val="none" w:sz="0" w:space="0" w:color="auto"/>
        <w:bottom w:val="none" w:sz="0" w:space="0" w:color="auto"/>
        <w:right w:val="none" w:sz="0" w:space="0" w:color="auto"/>
      </w:divBdr>
    </w:div>
    <w:div w:id="5557017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51824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004084">
      <w:bodyDiv w:val="1"/>
      <w:marLeft w:val="0"/>
      <w:marRight w:val="0"/>
      <w:marTop w:val="0"/>
      <w:marBottom w:val="0"/>
      <w:divBdr>
        <w:top w:val="none" w:sz="0" w:space="0" w:color="auto"/>
        <w:left w:val="none" w:sz="0" w:space="0" w:color="auto"/>
        <w:bottom w:val="none" w:sz="0" w:space="0" w:color="auto"/>
        <w:right w:val="none" w:sz="0" w:space="0" w:color="auto"/>
      </w:divBdr>
    </w:div>
    <w:div w:id="569971812">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427229">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22715">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394247">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608292">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72271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7853977">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4919155">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597754">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48673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654107">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4889726">
      <w:bodyDiv w:val="1"/>
      <w:marLeft w:val="0"/>
      <w:marRight w:val="0"/>
      <w:marTop w:val="0"/>
      <w:marBottom w:val="0"/>
      <w:divBdr>
        <w:top w:val="none" w:sz="0" w:space="0" w:color="auto"/>
        <w:left w:val="none" w:sz="0" w:space="0" w:color="auto"/>
        <w:bottom w:val="none" w:sz="0" w:space="0" w:color="auto"/>
        <w:right w:val="none" w:sz="0" w:space="0" w:color="auto"/>
      </w:divBdr>
    </w:div>
    <w:div w:id="69527619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685138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0743496">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192706">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419746">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2148">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347557">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11407">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8990972">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563991">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581200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098978">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028808">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0609433">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179656">
      <w:bodyDiv w:val="1"/>
      <w:marLeft w:val="0"/>
      <w:marRight w:val="0"/>
      <w:marTop w:val="0"/>
      <w:marBottom w:val="0"/>
      <w:divBdr>
        <w:top w:val="none" w:sz="0" w:space="0" w:color="auto"/>
        <w:left w:val="none" w:sz="0" w:space="0" w:color="auto"/>
        <w:bottom w:val="none" w:sz="0" w:space="0" w:color="auto"/>
        <w:right w:val="none" w:sz="0" w:space="0" w:color="auto"/>
      </w:divBdr>
    </w:div>
    <w:div w:id="815342260">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7579289">
      <w:bodyDiv w:val="1"/>
      <w:marLeft w:val="0"/>
      <w:marRight w:val="0"/>
      <w:marTop w:val="0"/>
      <w:marBottom w:val="0"/>
      <w:divBdr>
        <w:top w:val="none" w:sz="0" w:space="0" w:color="auto"/>
        <w:left w:val="none" w:sz="0" w:space="0" w:color="auto"/>
        <w:bottom w:val="none" w:sz="0" w:space="0" w:color="auto"/>
        <w:right w:val="none" w:sz="0" w:space="0" w:color="auto"/>
      </w:divBdr>
    </w:div>
    <w:div w:id="81795824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272476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6768733">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279158">
      <w:bodyDiv w:val="1"/>
      <w:marLeft w:val="0"/>
      <w:marRight w:val="0"/>
      <w:marTop w:val="0"/>
      <w:marBottom w:val="0"/>
      <w:divBdr>
        <w:top w:val="none" w:sz="0" w:space="0" w:color="auto"/>
        <w:left w:val="none" w:sz="0" w:space="0" w:color="auto"/>
        <w:bottom w:val="none" w:sz="0" w:space="0" w:color="auto"/>
        <w:right w:val="none" w:sz="0" w:space="0" w:color="auto"/>
      </w:divBdr>
    </w:div>
    <w:div w:id="838814250">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184405">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0024">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554161">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8760633">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60925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861110">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46954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441129">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4161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1839995">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197458">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8315775">
      <w:bodyDiv w:val="1"/>
      <w:marLeft w:val="0"/>
      <w:marRight w:val="0"/>
      <w:marTop w:val="0"/>
      <w:marBottom w:val="0"/>
      <w:divBdr>
        <w:top w:val="none" w:sz="0" w:space="0" w:color="auto"/>
        <w:left w:val="none" w:sz="0" w:space="0" w:color="auto"/>
        <w:bottom w:val="none" w:sz="0" w:space="0" w:color="auto"/>
        <w:right w:val="none" w:sz="0" w:space="0" w:color="auto"/>
      </w:divBdr>
    </w:div>
    <w:div w:id="949165427">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676136">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027816">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004966">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8923052">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5280927">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6784803">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89821426">
      <w:bodyDiv w:val="1"/>
      <w:marLeft w:val="0"/>
      <w:marRight w:val="0"/>
      <w:marTop w:val="0"/>
      <w:marBottom w:val="0"/>
      <w:divBdr>
        <w:top w:val="none" w:sz="0" w:space="0" w:color="auto"/>
        <w:left w:val="none" w:sz="0" w:space="0" w:color="auto"/>
        <w:bottom w:val="none" w:sz="0" w:space="0" w:color="auto"/>
        <w:right w:val="none" w:sz="0" w:space="0" w:color="auto"/>
      </w:divBdr>
    </w:div>
    <w:div w:id="989947084">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656998">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8797445">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6418844">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16664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78829">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0809475">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151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298624">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9032557">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200878">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195044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0354550">
      <w:bodyDiv w:val="1"/>
      <w:marLeft w:val="0"/>
      <w:marRight w:val="0"/>
      <w:marTop w:val="0"/>
      <w:marBottom w:val="0"/>
      <w:divBdr>
        <w:top w:val="none" w:sz="0" w:space="0" w:color="auto"/>
        <w:left w:val="none" w:sz="0" w:space="0" w:color="auto"/>
        <w:bottom w:val="none" w:sz="0" w:space="0" w:color="auto"/>
        <w:right w:val="none" w:sz="0" w:space="0" w:color="auto"/>
      </w:divBdr>
    </w:div>
    <w:div w:id="109112547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06165">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09272831">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080934">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7817842">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009182">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4012235">
      <w:bodyDiv w:val="1"/>
      <w:marLeft w:val="0"/>
      <w:marRight w:val="0"/>
      <w:marTop w:val="0"/>
      <w:marBottom w:val="0"/>
      <w:divBdr>
        <w:top w:val="none" w:sz="0" w:space="0" w:color="auto"/>
        <w:left w:val="none" w:sz="0" w:space="0" w:color="auto"/>
        <w:bottom w:val="none" w:sz="0" w:space="0" w:color="auto"/>
        <w:right w:val="none" w:sz="0" w:space="0" w:color="auto"/>
      </w:divBdr>
    </w:div>
    <w:div w:id="1164124068">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9203">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8932935">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2755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824606">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623730">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5577471">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4968584">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5914946">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8708709">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0673015">
      <w:bodyDiv w:val="1"/>
      <w:marLeft w:val="0"/>
      <w:marRight w:val="0"/>
      <w:marTop w:val="0"/>
      <w:marBottom w:val="0"/>
      <w:divBdr>
        <w:top w:val="none" w:sz="0" w:space="0" w:color="auto"/>
        <w:left w:val="none" w:sz="0" w:space="0" w:color="auto"/>
        <w:bottom w:val="none" w:sz="0" w:space="0" w:color="auto"/>
        <w:right w:val="none" w:sz="0" w:space="0" w:color="auto"/>
      </w:divBdr>
    </w:div>
    <w:div w:id="1310939303">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0887016">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2192906">
      <w:bodyDiv w:val="1"/>
      <w:marLeft w:val="0"/>
      <w:marRight w:val="0"/>
      <w:marTop w:val="0"/>
      <w:marBottom w:val="0"/>
      <w:divBdr>
        <w:top w:val="none" w:sz="0" w:space="0" w:color="auto"/>
        <w:left w:val="none" w:sz="0" w:space="0" w:color="auto"/>
        <w:bottom w:val="none" w:sz="0" w:space="0" w:color="auto"/>
        <w:right w:val="none" w:sz="0" w:space="0" w:color="auto"/>
      </w:divBdr>
    </w:div>
    <w:div w:id="1322849689">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355462">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229082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75247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29808">
      <w:bodyDiv w:val="1"/>
      <w:marLeft w:val="0"/>
      <w:marRight w:val="0"/>
      <w:marTop w:val="0"/>
      <w:marBottom w:val="0"/>
      <w:divBdr>
        <w:top w:val="none" w:sz="0" w:space="0" w:color="auto"/>
        <w:left w:val="none" w:sz="0" w:space="0" w:color="auto"/>
        <w:bottom w:val="none" w:sz="0" w:space="0" w:color="auto"/>
        <w:right w:val="none" w:sz="0" w:space="0" w:color="auto"/>
      </w:divBdr>
    </w:div>
    <w:div w:id="1364482775">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527764">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1325267">
      <w:bodyDiv w:val="1"/>
      <w:marLeft w:val="0"/>
      <w:marRight w:val="0"/>
      <w:marTop w:val="0"/>
      <w:marBottom w:val="0"/>
      <w:divBdr>
        <w:top w:val="none" w:sz="0" w:space="0" w:color="auto"/>
        <w:left w:val="none" w:sz="0" w:space="0" w:color="auto"/>
        <w:bottom w:val="none" w:sz="0" w:space="0" w:color="auto"/>
        <w:right w:val="none" w:sz="0" w:space="0" w:color="auto"/>
      </w:divBdr>
    </w:div>
    <w:div w:id="1381975661">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3942453">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5892">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213276">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0023072">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273543">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0855153">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220246">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349607">
      <w:bodyDiv w:val="1"/>
      <w:marLeft w:val="0"/>
      <w:marRight w:val="0"/>
      <w:marTop w:val="0"/>
      <w:marBottom w:val="0"/>
      <w:divBdr>
        <w:top w:val="none" w:sz="0" w:space="0" w:color="auto"/>
        <w:left w:val="none" w:sz="0" w:space="0" w:color="auto"/>
        <w:bottom w:val="none" w:sz="0" w:space="0" w:color="auto"/>
        <w:right w:val="none" w:sz="0" w:space="0" w:color="auto"/>
      </w:divBdr>
    </w:div>
    <w:div w:id="1469664850">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38905">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2334154">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4429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1843120">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623059">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5815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5748157">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6507930">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079849">
      <w:bodyDiv w:val="1"/>
      <w:marLeft w:val="0"/>
      <w:marRight w:val="0"/>
      <w:marTop w:val="0"/>
      <w:marBottom w:val="0"/>
      <w:divBdr>
        <w:top w:val="none" w:sz="0" w:space="0" w:color="auto"/>
        <w:left w:val="none" w:sz="0" w:space="0" w:color="auto"/>
        <w:bottom w:val="none" w:sz="0" w:space="0" w:color="auto"/>
        <w:right w:val="none" w:sz="0" w:space="0" w:color="auto"/>
      </w:divBdr>
    </w:div>
    <w:div w:id="1559170365">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447609">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4754127">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7953581">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3448013">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295101">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306015">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281288">
      <w:bodyDiv w:val="1"/>
      <w:marLeft w:val="0"/>
      <w:marRight w:val="0"/>
      <w:marTop w:val="0"/>
      <w:marBottom w:val="0"/>
      <w:divBdr>
        <w:top w:val="none" w:sz="0" w:space="0" w:color="auto"/>
        <w:left w:val="none" w:sz="0" w:space="0" w:color="auto"/>
        <w:bottom w:val="none" w:sz="0" w:space="0" w:color="auto"/>
        <w:right w:val="none" w:sz="0" w:space="0" w:color="auto"/>
      </w:divBdr>
    </w:div>
    <w:div w:id="159142586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795987">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07962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490398">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025678">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272426">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3563442">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10374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258457">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6373223">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559375">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4735831">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32204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2713">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99015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856655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932680">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48328524">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406363">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4826061">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59924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343577">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384820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897695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415803">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3588686">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1652">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1811984">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296812">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768121">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89627883">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6683284">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014007">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3988270">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49909706">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0645978">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2668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1125057">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063886">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24546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840227">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7366044">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1879500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152838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853849">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95CE4"/>
    <w:rsid w:val="001F0ED4"/>
    <w:rsid w:val="002E588C"/>
    <w:rsid w:val="0037726B"/>
    <w:rsid w:val="005F735B"/>
    <w:rsid w:val="00614374"/>
    <w:rsid w:val="006563F6"/>
    <w:rsid w:val="00696149"/>
    <w:rsid w:val="006C35B0"/>
    <w:rsid w:val="0082170B"/>
    <w:rsid w:val="00825130"/>
    <w:rsid w:val="008D7129"/>
    <w:rsid w:val="008E778F"/>
    <w:rsid w:val="009E7EBE"/>
    <w:rsid w:val="009F776D"/>
    <w:rsid w:val="00AD2127"/>
    <w:rsid w:val="00B9320F"/>
    <w:rsid w:val="00CC0CA3"/>
    <w:rsid w:val="00D84DA5"/>
    <w:rsid w:val="00DB41EA"/>
    <w:rsid w:val="00EC785B"/>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51</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7</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41</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39</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38</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7</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6</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4</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5</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1</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2</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6</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3</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40</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2</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3</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48</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50</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49</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30</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52</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53</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18</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19</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21</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4</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5</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27</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5</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4</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6</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28</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29</b:RefOrder>
  </b:Source>
  <b:Source>
    <b:Tag>Xbo231</b:Tag>
    <b:SourceType>InternetSite</b:SourceType>
    <b:Guid>{FAA5F9A5-D193-423B-A1B2-488DC3257E39}</b:Guid>
    <b:Title>Xbox One: Aaron Paul - YouTube</b:Title>
    <b:Year>2023</b:Year>
    <b:YearAccessed>2023</b:YearAccessed>
    <b:MonthAccessed>4</b:MonthAccessed>
    <b:DayAccessed>13</b:DayAccessed>
    <b:URL>https://www.youtube.com/watch?v=pEoZbXB78NI</b:URL>
    <b:Author>
      <b:Author>
        <b:NameList>
          <b:Person>
            <b:Last>Xbox YouTube</b:Last>
          </b:Person>
        </b:NameList>
      </b:Author>
    </b:Author>
    <b:RefOrder>54</b:RefOrder>
  </b:Source>
  <b:Source>
    <b:Tag>Sta232</b:Tag>
    <b:SourceType>InternetSite</b:SourceType>
    <b:Guid>{339D5062-5440-4603-AFC2-28F904BC049E}</b:Guid>
    <b:Title>Global gaming console unit sales 2025 | Statista</b:Title>
    <b:Year>2023</b:Year>
    <b:YearAccessed>2023</b:YearAccessed>
    <b:MonthAccessed>4</b:MonthAccessed>
    <b:DayAccessed>14</b:DayAccessed>
    <b:URL>https://www.statista.com/statistics/1260254/global-gaming-console-unit-sales/</b:URL>
    <b:Author>
      <b:Author>
        <b:NameList>
          <b:Person>
            <b:Last>Statista Global Sales</b:Last>
          </b:Person>
        </b:NameList>
      </b:Author>
    </b:Author>
    <b:RefOrder>22</b:RefOrder>
  </b:Source>
  <b:Source>
    <b:Tag>Sta231</b:Tag>
    <b:SourceType>InternetSite</b:SourceType>
    <b:Guid>{AFB2A090-97B8-4197-99F1-5177B52BA02B}</b:Guid>
    <b:Title>Xbox Series X Unit Sales 2020</b:Title>
    <b:Year>2023</b:Year>
    <b:YearAccessed>2023</b:YearAccessed>
    <b:MonthAccessed>4</b:MonthAccessed>
    <b:DayAccessed>14</b:DayAccessed>
    <b:URL>https://www.statista.com/statistics/1124788/unit-sales-xbox-series-x-worldwide/</b:URL>
    <b:Author>
      <b:Author>
        <b:NameList>
          <b:Person>
            <b:Last>Statista Xbox X sales</b:Last>
          </b:Person>
        </b:NameList>
      </b:Author>
    </b:Author>
    <b:RefOrder>23</b:RefOrder>
  </b:Source>
  <b:Source>
    <b:Tag>Xbo232</b:Tag>
    <b:SourceType>InternetSite</b:SourceType>
    <b:Guid>{392A1DDA-A160-444B-8B40-96C961A69889}</b:Guid>
    <b:Title>Xbox - YouTube</b:Title>
    <b:Year>2023</b:Year>
    <b:YearAccessed>2023</b:YearAccessed>
    <b:MonthAccessed>4</b:MonthAccessed>
    <b:DayAccessed>10</b:DayAccessed>
    <b:URL>https://www.youtube.com/@xbox</b:URL>
    <b:Author>
      <b:Author>
        <b:NameList>
          <b:Person>
            <b:Last>Xbox - YouTube</b:Last>
          </b:Person>
        </b:NameList>
      </b:Author>
    </b:Author>
    <b:RefOrder>20</b:RefOrder>
  </b:Source>
</b:Sources>
</file>

<file path=customXml/itemProps1.xml><?xml version="1.0" encoding="utf-8"?>
<ds:datastoreItem xmlns:ds="http://schemas.openxmlformats.org/officeDocument/2006/customXml" ds:itemID="{7B0417C8-297D-4F25-982F-05E8848A1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87</TotalTime>
  <Pages>36</Pages>
  <Words>8142</Words>
  <Characters>46413</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89</cp:revision>
  <dcterms:created xsi:type="dcterms:W3CDTF">2022-11-27T10:46:00Z</dcterms:created>
  <dcterms:modified xsi:type="dcterms:W3CDTF">2023-04-16T10:18:00Z</dcterms:modified>
</cp:coreProperties>
</file>